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02495398"/>
        <w:docPartObj>
          <w:docPartGallery w:val="Cover Pages"/>
          <w:docPartUnique/>
        </w:docPartObj>
      </w:sdtPr>
      <w:sdtEndPr/>
      <w:sdtContent>
        <w:p w14:paraId="5A6CF4CE" w14:textId="14F9845D" w:rsidR="00601249" w:rsidRPr="00601249" w:rsidRDefault="00F60836" w:rsidP="0060124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8F8FBDD" wp14:editId="62E325E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310"/>
                                  <w:gridCol w:w="1904"/>
                                </w:tblGrid>
                                <w:tr w:rsidR="00F60836" w14:paraId="7CE8FE62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1FABA27" w14:textId="01FA62B1" w:rsidR="00F60836" w:rsidRDefault="00622463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7DA8D4D2" wp14:editId="2CF3BFCC">
                                            <wp:extent cx="2914015" cy="2309989"/>
                                            <wp:effectExtent l="0" t="0" r="635" b="0"/>
                                            <wp:docPr id="1" name="Picture 1" descr="A close up of a logo&#10;&#10;Description automatically generate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Business-Analytics-Challenges-Faced-by-Small-Businesses.jpg"/>
                                                    <pic:cNvPicPr/>
                                                  </pic:nvPicPr>
                                                  <pic:blipFill>
                                                    <a:blip r:embed="rId12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928547" cy="232150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2AC43D31" w14:textId="2EF0ADEE" w:rsidR="00F60836" w:rsidRDefault="00F6083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Assignment 0</w:t>
                                          </w:r>
                                          <w:r w:rsidR="00A03CE9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2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56C3E2B" w14:textId="22A218B3" w:rsidR="00F60836" w:rsidRDefault="00A03CE9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CLASSIFICATION</w:t>
                                          </w:r>
                                          <w:r w:rsidR="00F60836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MODELS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6499C864" w14:textId="77777777" w:rsidR="00F60836" w:rsidRDefault="00F6083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b/>
                                          <w:bCs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7AA99D2F" w14:textId="3FE0221A" w:rsidR="00F60836" w:rsidRPr="006742D3" w:rsidRDefault="00A03CE9" w:rsidP="006742D3">
                                          <w:pPr>
                                            <w:rPr>
                                              <w:b/>
                                              <w:bCs/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b/>
                                              <w:bCs/>
                                            </w:rPr>
                                            <w:t>This Assignments will give the idea of classification models to the selected dataset “seeds”</w:t>
                                          </w:r>
                                          <w:r w:rsidR="00803198">
                                            <w:rPr>
                                              <w:b/>
                                              <w:bCs/>
                                            </w:rPr>
                                            <w:t xml:space="preserve">. 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580013C0" w14:textId="7998F66E" w:rsidR="00F60836" w:rsidRDefault="00FF10D2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Kamaldeep Kaur</w:t>
                                          </w:r>
                                        </w:p>
                                      </w:sdtContent>
                                    </w:sdt>
                                    <w:p w14:paraId="16029A5F" w14:textId="7BCEC2BC" w:rsidR="00F60836" w:rsidRDefault="00520411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F60836">
                                            <w:rPr>
                                              <w:color w:val="44546A" w:themeColor="text2"/>
                                            </w:rPr>
                                            <w:t>MBA-6693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1173E792" w14:textId="77777777" w:rsidR="00F60836" w:rsidRDefault="00F6083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8F8FBD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8240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310"/>
                            <w:gridCol w:w="1904"/>
                          </w:tblGrid>
                          <w:tr w:rsidR="00F60836" w14:paraId="7CE8FE62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1FABA27" w14:textId="01FA62B1" w:rsidR="00F60836" w:rsidRDefault="00622463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DA8D4D2" wp14:editId="2CF3BFCC">
                                      <wp:extent cx="2914015" cy="2309989"/>
                                      <wp:effectExtent l="0" t="0" r="635" b="0"/>
                                      <wp:docPr id="1" name="Picture 1" descr="A close up of a logo&#10;&#10;Description automatically generate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Business-Analytics-Challenges-Faced-by-Small-Businesses.jpg"/>
                                              <pic:cNvPicPr/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928547" cy="232150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AC43D31" w14:textId="2EF0ADEE" w:rsidR="00F60836" w:rsidRDefault="00F6083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Assignment 0</w:t>
                                    </w:r>
                                    <w:r w:rsidR="00A03CE9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56C3E2B" w14:textId="22A218B3" w:rsidR="00F60836" w:rsidRDefault="00A03CE9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CLASSIFICATION</w:t>
                                    </w:r>
                                    <w:r w:rsidR="00F60836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MODELS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6499C864" w14:textId="77777777" w:rsidR="00F60836" w:rsidRDefault="00F6083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7AA99D2F" w14:textId="3FE0221A" w:rsidR="00F60836" w:rsidRPr="006742D3" w:rsidRDefault="00A03CE9" w:rsidP="006742D3">
                                    <w:pPr>
                                      <w:rPr>
                                        <w:b/>
                                        <w:bCs/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b/>
                                        <w:bCs/>
                                      </w:rPr>
                                      <w:t>This Assignments will give the idea of classification models to the selected dataset “seeds”</w:t>
                                    </w:r>
                                    <w:r w:rsidR="00803198">
                                      <w:rPr>
                                        <w:b/>
                                        <w:bCs/>
                                      </w:rPr>
                                      <w:t xml:space="preserve">.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80013C0" w14:textId="7998F66E" w:rsidR="00F60836" w:rsidRDefault="00FF10D2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Kamaldeep Kaur</w:t>
                                    </w:r>
                                  </w:p>
                                </w:sdtContent>
                              </w:sdt>
                              <w:p w14:paraId="16029A5F" w14:textId="7BCEC2BC" w:rsidR="00F60836" w:rsidRDefault="00520411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60836">
                                      <w:rPr>
                                        <w:color w:val="44546A" w:themeColor="text2"/>
                                      </w:rPr>
                                      <w:t>MBA-6693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1173E792" w14:textId="77777777" w:rsidR="00F60836" w:rsidRDefault="00F6083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5F6B0B15" w14:textId="77777777" w:rsidR="00B0048C" w:rsidRDefault="00622463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sz w:val="24"/>
          <w:szCs w:val="24"/>
        </w:rPr>
      </w:pPr>
      <w:r w:rsidRPr="00720C56">
        <w:rPr>
          <w:rFonts w:asciiTheme="minorHAnsi" w:eastAsiaTheme="minorHAnsi" w:hAnsiTheme="minorHAnsi" w:cstheme="minorBidi"/>
          <w:b/>
          <w:bCs/>
          <w:sz w:val="28"/>
          <w:szCs w:val="28"/>
        </w:rPr>
        <w:lastRenderedPageBreak/>
        <w:t>Introduction</w:t>
      </w:r>
      <w:r w:rsidR="00803198"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  <w:r w:rsidR="00601249">
        <w:rPr>
          <w:rFonts w:asciiTheme="minorHAnsi" w:eastAsiaTheme="minorHAnsi" w:hAnsiTheme="minorHAnsi" w:cstheme="minorBidi"/>
          <w:sz w:val="24"/>
          <w:szCs w:val="24"/>
        </w:rPr>
        <w:t>In this assignment, we are going to discuss few classification models on the selected data “seeds”. I will describe that which sort of classification be useful or interesting according to the dataset. I have selected the data of seeds with the columns “Area”, “Perimeter”, “Compactness”, “</w:t>
      </w:r>
      <w:proofErr w:type="spellStart"/>
      <w:r w:rsidR="00601249">
        <w:rPr>
          <w:rFonts w:asciiTheme="minorHAnsi" w:eastAsiaTheme="minorHAnsi" w:hAnsiTheme="minorHAnsi" w:cstheme="minorBidi"/>
          <w:sz w:val="24"/>
          <w:szCs w:val="24"/>
        </w:rPr>
        <w:t>Kernal.length</w:t>
      </w:r>
      <w:proofErr w:type="spellEnd"/>
      <w:r w:rsidR="00601249">
        <w:rPr>
          <w:rFonts w:asciiTheme="minorHAnsi" w:eastAsiaTheme="minorHAnsi" w:hAnsiTheme="minorHAnsi" w:cstheme="minorBidi"/>
          <w:sz w:val="24"/>
          <w:szCs w:val="24"/>
        </w:rPr>
        <w:t>”, “</w:t>
      </w:r>
      <w:proofErr w:type="spellStart"/>
      <w:r w:rsidR="00601249">
        <w:rPr>
          <w:rFonts w:asciiTheme="minorHAnsi" w:eastAsiaTheme="minorHAnsi" w:hAnsiTheme="minorHAnsi" w:cstheme="minorBidi"/>
          <w:sz w:val="24"/>
          <w:szCs w:val="24"/>
        </w:rPr>
        <w:t>Kernal.width</w:t>
      </w:r>
      <w:proofErr w:type="spellEnd"/>
      <w:r w:rsidR="00601249">
        <w:rPr>
          <w:rFonts w:asciiTheme="minorHAnsi" w:eastAsiaTheme="minorHAnsi" w:hAnsiTheme="minorHAnsi" w:cstheme="minorBidi"/>
          <w:sz w:val="24"/>
          <w:szCs w:val="24"/>
        </w:rPr>
        <w:t>”, “</w:t>
      </w:r>
      <w:proofErr w:type="spellStart"/>
      <w:r w:rsidR="00601249" w:rsidRPr="00601249">
        <w:rPr>
          <w:rFonts w:asciiTheme="minorHAnsi" w:eastAsiaTheme="minorHAnsi" w:hAnsiTheme="minorHAnsi" w:cstheme="minorBidi"/>
          <w:sz w:val="24"/>
          <w:szCs w:val="24"/>
        </w:rPr>
        <w:t>Asymmetry.Coeff</w:t>
      </w:r>
      <w:proofErr w:type="spellEnd"/>
      <w:r w:rsidR="00601249">
        <w:rPr>
          <w:rFonts w:asciiTheme="minorHAnsi" w:eastAsiaTheme="minorHAnsi" w:hAnsiTheme="minorHAnsi" w:cstheme="minorBidi"/>
          <w:sz w:val="24"/>
          <w:szCs w:val="24"/>
        </w:rPr>
        <w:t>”, “</w:t>
      </w:r>
      <w:proofErr w:type="spellStart"/>
      <w:r w:rsidR="00601249" w:rsidRPr="00601249">
        <w:rPr>
          <w:rFonts w:asciiTheme="minorHAnsi" w:eastAsiaTheme="minorHAnsi" w:hAnsiTheme="minorHAnsi" w:cstheme="minorBidi"/>
          <w:sz w:val="24"/>
          <w:szCs w:val="24"/>
        </w:rPr>
        <w:t>Kernel.Groove</w:t>
      </w:r>
      <w:proofErr w:type="spellEnd"/>
      <w:r w:rsidR="00601249">
        <w:rPr>
          <w:rFonts w:asciiTheme="minorHAnsi" w:eastAsiaTheme="minorHAnsi" w:hAnsiTheme="minorHAnsi" w:cstheme="minorBidi"/>
          <w:sz w:val="24"/>
          <w:szCs w:val="24"/>
        </w:rPr>
        <w:t>” and “Type”.</w:t>
      </w:r>
      <w:r w:rsidR="00B0048C">
        <w:rPr>
          <w:rFonts w:asciiTheme="minorHAnsi" w:eastAsiaTheme="minorHAnsi" w:hAnsiTheme="minorHAnsi" w:cstheme="minorBidi"/>
          <w:sz w:val="24"/>
          <w:szCs w:val="24"/>
        </w:rPr>
        <w:t xml:space="preserve"> To test our data, I will be using Pareto Principle, generally called 80/20 split which states that </w:t>
      </w:r>
      <w:r w:rsidR="00B0048C" w:rsidRPr="00B0048C">
        <w:rPr>
          <w:rFonts w:asciiTheme="minorHAnsi" w:eastAsiaTheme="minorHAnsi" w:hAnsiTheme="minorHAnsi" w:cstheme="minorBidi"/>
          <w:sz w:val="24"/>
          <w:szCs w:val="24"/>
        </w:rPr>
        <w:t>80% of consequences come from 20% of the causes</w:t>
      </w:r>
      <w:r w:rsidR="00B0048C">
        <w:rPr>
          <w:rFonts w:asciiTheme="minorHAnsi" w:eastAsiaTheme="minorHAnsi" w:hAnsiTheme="minorHAnsi" w:cstheme="minorBidi"/>
          <w:sz w:val="24"/>
          <w:szCs w:val="24"/>
        </w:rPr>
        <w:t xml:space="preserve">. </w:t>
      </w:r>
    </w:p>
    <w:p w14:paraId="4DDC8304" w14:textId="77777777" w:rsidR="004B20FE" w:rsidRDefault="00601249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sz w:val="24"/>
          <w:szCs w:val="24"/>
        </w:rPr>
      </w:pPr>
      <w:r w:rsidRPr="00B0048C">
        <w:rPr>
          <w:rFonts w:asciiTheme="minorHAnsi" w:eastAsiaTheme="minorHAnsi" w:hAnsiTheme="minorHAnsi" w:cstheme="minorBidi"/>
          <w:sz w:val="24"/>
          <w:szCs w:val="24"/>
        </w:rPr>
        <w:t xml:space="preserve">   </w:t>
      </w:r>
    </w:p>
    <w:p w14:paraId="54B1592D" w14:textId="70532257" w:rsidR="004B20FE" w:rsidRDefault="00611D42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sz w:val="24"/>
          <w:szCs w:val="24"/>
        </w:rPr>
      </w:pPr>
      <w:r w:rsidRPr="00B0048C">
        <w:rPr>
          <w:rFonts w:asciiTheme="minorHAnsi" w:eastAsiaTheme="minorHAnsi" w:hAnsiTheme="minorHAnsi" w:cstheme="minorBidi"/>
          <w:b/>
          <w:bCs/>
          <w:sz w:val="24"/>
          <w:szCs w:val="24"/>
        </w:rPr>
        <w:br/>
      </w:r>
      <w:r w:rsidR="004B20FE">
        <w:rPr>
          <w:rFonts w:asciiTheme="minorHAnsi" w:eastAsiaTheme="minorHAnsi" w:hAnsiTheme="minorHAnsi" w:cstheme="minorBidi"/>
          <w:b/>
          <w:bCs/>
          <w:sz w:val="28"/>
          <w:szCs w:val="28"/>
        </w:rPr>
        <w:t>Objective</w:t>
      </w:r>
      <w:r w:rsidR="004B20FE"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  <w:r w:rsidR="004B20FE">
        <w:rPr>
          <w:rFonts w:asciiTheme="minorHAnsi" w:eastAsiaTheme="minorHAnsi" w:hAnsiTheme="minorHAnsi" w:cstheme="minorBidi"/>
          <w:sz w:val="24"/>
          <w:szCs w:val="24"/>
        </w:rPr>
        <w:t>The main objective of this assignment to classify the seeds data according to their Area, Perimeter, Kernel Length, Kernel Width etc. I will try to draw some conclusions at the end after doing the classification models and interpreting the data.</w:t>
      </w:r>
    </w:p>
    <w:p w14:paraId="4059696D" w14:textId="77777777" w:rsidR="004B20FE" w:rsidRPr="004B20FE" w:rsidRDefault="004B20FE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sz w:val="28"/>
          <w:szCs w:val="28"/>
        </w:rPr>
      </w:pPr>
    </w:p>
    <w:p w14:paraId="5A436913" w14:textId="32B70624" w:rsidR="00611D42" w:rsidRPr="00B0048C" w:rsidRDefault="004B20FE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sz w:val="24"/>
          <w:szCs w:val="24"/>
        </w:rPr>
      </w:pPr>
      <w:r w:rsidRPr="00B0048C">
        <w:rPr>
          <w:rFonts w:asciiTheme="minorHAnsi" w:eastAsiaTheme="minorHAnsi" w:hAnsiTheme="minorHAnsi" w:cstheme="minorBidi"/>
          <w:b/>
          <w:bCs/>
          <w:sz w:val="28"/>
          <w:szCs w:val="28"/>
        </w:rPr>
        <w:t>Import the data</w:t>
      </w:r>
      <w:r w:rsidR="00B0048C">
        <w:rPr>
          <w:rFonts w:asciiTheme="minorHAnsi" w:eastAsiaTheme="minorHAnsi" w:hAnsiTheme="minorHAnsi" w:cstheme="minorBidi"/>
          <w:b/>
          <w:bCs/>
          <w:sz w:val="24"/>
          <w:szCs w:val="24"/>
        </w:rPr>
        <w:br/>
      </w:r>
      <w:r w:rsidR="00B0048C">
        <w:rPr>
          <w:rFonts w:asciiTheme="minorHAnsi" w:eastAsiaTheme="minorHAnsi" w:hAnsiTheme="minorHAnsi" w:cstheme="minorBidi"/>
          <w:sz w:val="24"/>
          <w:szCs w:val="24"/>
        </w:rPr>
        <w:t xml:space="preserve">I have called the library </w:t>
      </w:r>
      <w:proofErr w:type="spellStart"/>
      <w:r w:rsidR="00B0048C">
        <w:rPr>
          <w:rFonts w:asciiTheme="minorHAnsi" w:eastAsiaTheme="minorHAnsi" w:hAnsiTheme="minorHAnsi" w:cstheme="minorBidi"/>
          <w:sz w:val="24"/>
          <w:szCs w:val="24"/>
        </w:rPr>
        <w:t>readxl</w:t>
      </w:r>
      <w:proofErr w:type="spellEnd"/>
      <w:r w:rsidR="00B0048C">
        <w:rPr>
          <w:rFonts w:asciiTheme="minorHAnsi" w:eastAsiaTheme="minorHAnsi" w:hAnsiTheme="minorHAnsi" w:cstheme="minorBidi"/>
          <w:sz w:val="24"/>
          <w:szCs w:val="24"/>
        </w:rPr>
        <w:t xml:space="preserve"> to import the excel dataset in R. </w:t>
      </w:r>
    </w:p>
    <w:p w14:paraId="2E0DE70E" w14:textId="77777777" w:rsidR="00611D42" w:rsidRPr="00B0048C" w:rsidRDefault="00611D42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B0048C">
        <w:rPr>
          <w:rStyle w:val="ggboefpdfvb"/>
          <w:rFonts w:ascii="Lucida Console" w:hAnsi="Lucida Console"/>
          <w:color w:val="0000FF"/>
        </w:rPr>
        <w:t>library(</w:t>
      </w:r>
      <w:proofErr w:type="spellStart"/>
      <w:r w:rsidRPr="00B0048C">
        <w:rPr>
          <w:rStyle w:val="ggboefpdfvb"/>
          <w:rFonts w:ascii="Lucida Console" w:hAnsi="Lucida Console"/>
          <w:color w:val="0000FF"/>
        </w:rPr>
        <w:t>readxl</w:t>
      </w:r>
      <w:proofErr w:type="spellEnd"/>
      <w:r w:rsidRPr="00B0048C">
        <w:rPr>
          <w:rStyle w:val="ggboefpdfvb"/>
          <w:rFonts w:ascii="Lucida Console" w:hAnsi="Lucida Console"/>
          <w:color w:val="0000FF"/>
        </w:rPr>
        <w:t>)</w:t>
      </w:r>
    </w:p>
    <w:p w14:paraId="67A7C450" w14:textId="3D6A10C8" w:rsidR="00B0048C" w:rsidRDefault="00611D42" w:rsidP="00B0048C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B0048C">
        <w:rPr>
          <w:rStyle w:val="ggboefpdfvb"/>
          <w:rFonts w:ascii="Lucida Console" w:hAnsi="Lucida Console"/>
          <w:color w:val="0000FF"/>
        </w:rPr>
        <w:t xml:space="preserve">seeds &lt;- </w:t>
      </w:r>
      <w:proofErr w:type="spellStart"/>
      <w:r w:rsidRPr="00B0048C">
        <w:rPr>
          <w:rStyle w:val="ggboefpdfvb"/>
          <w:rFonts w:ascii="Lucida Console" w:hAnsi="Lucida Console"/>
          <w:color w:val="0000FF"/>
        </w:rPr>
        <w:t>read_</w:t>
      </w:r>
      <w:proofErr w:type="gramStart"/>
      <w:r w:rsidRPr="00B0048C">
        <w:rPr>
          <w:rStyle w:val="ggboefpdfvb"/>
          <w:rFonts w:ascii="Lucida Console" w:hAnsi="Lucida Console"/>
          <w:color w:val="0000FF"/>
        </w:rPr>
        <w:t>excel</w:t>
      </w:r>
      <w:proofErr w:type="spellEnd"/>
      <w:r w:rsidRPr="00B0048C">
        <w:rPr>
          <w:rStyle w:val="ggboefpdfvb"/>
          <w:rFonts w:ascii="Lucida Console" w:hAnsi="Lucida Console"/>
          <w:color w:val="0000FF"/>
        </w:rPr>
        <w:t>(</w:t>
      </w:r>
      <w:proofErr w:type="gramEnd"/>
      <w:r w:rsidRPr="00B0048C">
        <w:rPr>
          <w:rStyle w:val="ggboefpdfvb"/>
          <w:rFonts w:ascii="Lucida Console" w:hAnsi="Lucida Console"/>
          <w:color w:val="0000FF"/>
        </w:rPr>
        <w:t>"Docs/Business Analytics/Classification/seeds.xlsx")</w:t>
      </w:r>
      <w:r w:rsidR="00B0048C" w:rsidRPr="00B0048C">
        <w:rPr>
          <w:rStyle w:val="ggboefpdfvb"/>
          <w:rFonts w:ascii="Lucida Console" w:hAnsi="Lucida Console"/>
          <w:color w:val="0000FF"/>
        </w:rPr>
        <w:br/>
      </w:r>
      <w:r w:rsidRPr="00B0048C">
        <w:rPr>
          <w:rStyle w:val="ggboefpdfvb"/>
          <w:rFonts w:ascii="Lucida Console" w:hAnsi="Lucida Console"/>
          <w:color w:val="0000FF"/>
        </w:rPr>
        <w:t>View(seeds)</w:t>
      </w:r>
      <w:r w:rsidR="00B0048C">
        <w:rPr>
          <w:rStyle w:val="ggboefpdfvb"/>
          <w:rFonts w:ascii="Lucida Console" w:hAnsi="Lucida Console"/>
          <w:color w:val="0000FF"/>
        </w:rPr>
        <w:br/>
      </w:r>
    </w:p>
    <w:p w14:paraId="2073EE6A" w14:textId="02736CAF" w:rsidR="00B0048C" w:rsidRPr="00B0048C" w:rsidRDefault="00B0048C" w:rsidP="00B0048C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sz w:val="24"/>
          <w:szCs w:val="24"/>
        </w:rPr>
      </w:pP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t>Install the packages</w:t>
      </w: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  <w:r w:rsidRPr="00B0048C">
        <w:rPr>
          <w:rFonts w:asciiTheme="minorHAnsi" w:eastAsiaTheme="minorHAnsi" w:hAnsiTheme="minorHAnsi" w:cstheme="minorBidi"/>
          <w:sz w:val="24"/>
          <w:szCs w:val="24"/>
        </w:rPr>
        <w:t>I have installed the following packages which are quite helpful in this model:</w:t>
      </w:r>
    </w:p>
    <w:p w14:paraId="24E0C930" w14:textId="77777777" w:rsidR="00B0048C" w:rsidRPr="0007661E" w:rsidRDefault="00B0048C" w:rsidP="00B0048C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gboefpdfvb"/>
          <w:rFonts w:ascii="Lucida Console" w:hAnsi="Lucida Console"/>
          <w:color w:val="0000FF"/>
        </w:rPr>
        <w:t>install.packages</w:t>
      </w:r>
      <w:proofErr w:type="spellEnd"/>
      <w:proofErr w:type="gramEnd"/>
      <w:r>
        <w:rPr>
          <w:rStyle w:val="ggboefpdfvb"/>
          <w:rFonts w:ascii="Lucida Console" w:hAnsi="Lucida Console"/>
          <w:color w:val="0000FF"/>
        </w:rPr>
        <w:t>("caret")</w:t>
      </w:r>
      <w:r>
        <w:rPr>
          <w:rStyle w:val="ggboefpdfvb"/>
          <w:rFonts w:ascii="Lucida Console" w:hAnsi="Lucida Console"/>
          <w:color w:val="0000FF"/>
        </w:rPr>
        <w:br/>
        <w:t>library(caret)</w:t>
      </w:r>
      <w:r>
        <w:rPr>
          <w:rStyle w:val="ggboefpdfvb"/>
          <w:rFonts w:ascii="Lucida Console" w:hAnsi="Lucida Console"/>
          <w:color w:val="0000FF"/>
        </w:rPr>
        <w:br/>
      </w:r>
      <w:proofErr w:type="spellStart"/>
      <w:r w:rsidRPr="0007661E">
        <w:rPr>
          <w:rStyle w:val="ggboefpdfvb"/>
          <w:rFonts w:ascii="Lucida Console" w:hAnsi="Lucida Console"/>
          <w:color w:val="0000FF"/>
        </w:rPr>
        <w:t>install.packages</w:t>
      </w:r>
      <w:proofErr w:type="spellEnd"/>
      <w:r w:rsidRPr="0007661E">
        <w:rPr>
          <w:rStyle w:val="ggboefpdfvb"/>
          <w:rFonts w:ascii="Lucida Console" w:hAnsi="Lucida Console"/>
          <w:color w:val="0000FF"/>
        </w:rPr>
        <w:t>("</w:t>
      </w:r>
      <w:proofErr w:type="spellStart"/>
      <w:r w:rsidRPr="0007661E">
        <w:rPr>
          <w:rStyle w:val="ggboefpdfvb"/>
          <w:rFonts w:ascii="Lucida Console" w:hAnsi="Lucida Console"/>
          <w:color w:val="0000FF"/>
        </w:rPr>
        <w:t>ggthemes</w:t>
      </w:r>
      <w:proofErr w:type="spellEnd"/>
      <w:r w:rsidRPr="0007661E">
        <w:rPr>
          <w:rStyle w:val="ggboefpdfvb"/>
          <w:rFonts w:ascii="Lucida Console" w:hAnsi="Lucida Console"/>
          <w:color w:val="0000FF"/>
        </w:rPr>
        <w:t>")</w:t>
      </w:r>
    </w:p>
    <w:p w14:paraId="5E92EA83" w14:textId="77777777" w:rsidR="00B0048C" w:rsidRPr="0007661E" w:rsidRDefault="00B0048C" w:rsidP="00B0048C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07661E">
        <w:rPr>
          <w:rStyle w:val="ggboefpdfvb"/>
          <w:rFonts w:ascii="Lucida Console" w:hAnsi="Lucida Console"/>
          <w:color w:val="0000FF"/>
        </w:rPr>
        <w:t>library(</w:t>
      </w:r>
      <w:proofErr w:type="spellStart"/>
      <w:r w:rsidRPr="0007661E">
        <w:rPr>
          <w:rStyle w:val="ggboefpdfvb"/>
          <w:rFonts w:ascii="Lucida Console" w:hAnsi="Lucida Console"/>
          <w:color w:val="0000FF"/>
        </w:rPr>
        <w:t>ggthemes</w:t>
      </w:r>
      <w:proofErr w:type="spellEnd"/>
      <w:r w:rsidRPr="0007661E">
        <w:rPr>
          <w:rStyle w:val="ggboefpdfvb"/>
          <w:rFonts w:ascii="Lucida Console" w:hAnsi="Lucida Console"/>
          <w:color w:val="0000FF"/>
        </w:rPr>
        <w:t>)</w:t>
      </w:r>
    </w:p>
    <w:p w14:paraId="453B86A5" w14:textId="77777777" w:rsidR="00B0048C" w:rsidRPr="0007661E" w:rsidRDefault="00B0048C" w:rsidP="00B0048C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proofErr w:type="spellStart"/>
      <w:proofErr w:type="gramStart"/>
      <w:r w:rsidRPr="0007661E">
        <w:rPr>
          <w:rStyle w:val="ggboefpdfvb"/>
          <w:rFonts w:ascii="Lucida Console" w:hAnsi="Lucida Console"/>
          <w:color w:val="0000FF"/>
        </w:rPr>
        <w:t>install.packages</w:t>
      </w:r>
      <w:proofErr w:type="spellEnd"/>
      <w:proofErr w:type="gramEnd"/>
      <w:r w:rsidRPr="0007661E">
        <w:rPr>
          <w:rStyle w:val="ggboefpdfvb"/>
          <w:rFonts w:ascii="Lucida Console" w:hAnsi="Lucida Console"/>
          <w:color w:val="0000FF"/>
        </w:rPr>
        <w:t>("ggplot2")</w:t>
      </w:r>
    </w:p>
    <w:p w14:paraId="331C5CF7" w14:textId="77777777" w:rsidR="00C83625" w:rsidRPr="00C83625" w:rsidRDefault="00B0048C" w:rsidP="00C83625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07661E">
        <w:rPr>
          <w:rStyle w:val="ggboefpdfvb"/>
          <w:rFonts w:ascii="Lucida Console" w:hAnsi="Lucida Console"/>
          <w:color w:val="0000FF"/>
        </w:rPr>
        <w:t>library(ggplot2)</w:t>
      </w:r>
      <w:r w:rsidR="00C83625">
        <w:rPr>
          <w:rStyle w:val="ggboefpdfvb"/>
          <w:rFonts w:ascii="Lucida Console" w:hAnsi="Lucida Console"/>
          <w:color w:val="0000FF"/>
        </w:rPr>
        <w:br/>
      </w:r>
      <w:proofErr w:type="spellStart"/>
      <w:proofErr w:type="gramStart"/>
      <w:r w:rsidR="00C83625" w:rsidRPr="00C83625">
        <w:rPr>
          <w:rStyle w:val="ggboefpdfvb"/>
          <w:rFonts w:ascii="Lucida Console" w:hAnsi="Lucida Console"/>
          <w:color w:val="0000FF"/>
        </w:rPr>
        <w:t>install.packages</w:t>
      </w:r>
      <w:proofErr w:type="spellEnd"/>
      <w:proofErr w:type="gramEnd"/>
      <w:r w:rsidR="00C83625" w:rsidRPr="00C83625">
        <w:rPr>
          <w:rStyle w:val="ggboefpdfvb"/>
          <w:rFonts w:ascii="Lucida Console" w:hAnsi="Lucida Console"/>
          <w:color w:val="0000FF"/>
        </w:rPr>
        <w:t>("car")</w:t>
      </w:r>
    </w:p>
    <w:p w14:paraId="64693898" w14:textId="77777777" w:rsidR="00C83625" w:rsidRPr="00E172E5" w:rsidRDefault="00C83625" w:rsidP="00C83625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C83625">
        <w:rPr>
          <w:rStyle w:val="ggboefpdfvb"/>
          <w:rFonts w:ascii="Lucida Console" w:hAnsi="Lucida Console"/>
          <w:color w:val="0000FF"/>
        </w:rPr>
        <w:t>library("car")</w:t>
      </w:r>
      <w:r>
        <w:rPr>
          <w:rStyle w:val="ggboefpdfvb"/>
          <w:rFonts w:ascii="Lucida Console" w:hAnsi="Lucida Console"/>
          <w:color w:val="0000FF"/>
        </w:rPr>
        <w:br/>
      </w:r>
      <w:proofErr w:type="spellStart"/>
      <w:proofErr w:type="gramStart"/>
      <w:r>
        <w:rPr>
          <w:rStyle w:val="ggboefpdfvb"/>
          <w:rFonts w:ascii="Lucida Console" w:hAnsi="Lucida Console"/>
          <w:color w:val="0000FF"/>
        </w:rPr>
        <w:t>install.packages</w:t>
      </w:r>
      <w:proofErr w:type="spellEnd"/>
      <w:proofErr w:type="gramEnd"/>
      <w:r>
        <w:rPr>
          <w:rStyle w:val="ggboefpdfvb"/>
          <w:rFonts w:ascii="Lucida Console" w:hAnsi="Lucida Console"/>
          <w:color w:val="0000FF"/>
        </w:rPr>
        <w:t>("MASS")</w:t>
      </w:r>
    </w:p>
    <w:p w14:paraId="308200C2" w14:textId="613C2EE2" w:rsidR="00C83625" w:rsidRDefault="00C83625" w:rsidP="00C83625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proofErr w:type="gramStart"/>
      <w:r>
        <w:rPr>
          <w:rStyle w:val="ggboefpdfvb"/>
          <w:rFonts w:ascii="Lucida Console" w:hAnsi="Lucida Console"/>
          <w:color w:val="0000FF"/>
        </w:rPr>
        <w:t>library(</w:t>
      </w:r>
      <w:proofErr w:type="gramEnd"/>
      <w:r>
        <w:rPr>
          <w:rStyle w:val="ggboefpdfvb"/>
          <w:rFonts w:ascii="Lucida Console" w:hAnsi="Lucida Console"/>
          <w:color w:val="0000FF"/>
        </w:rPr>
        <w:t>MASS)</w:t>
      </w:r>
    </w:p>
    <w:p w14:paraId="5ADBA166" w14:textId="77777777" w:rsidR="00E172E5" w:rsidRPr="00E172E5" w:rsidRDefault="00E172E5" w:rsidP="00E172E5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proofErr w:type="spellStart"/>
      <w:proofErr w:type="gramStart"/>
      <w:r w:rsidRPr="00E172E5">
        <w:rPr>
          <w:rStyle w:val="ggboefpdfvb"/>
          <w:rFonts w:ascii="Lucida Console" w:hAnsi="Lucida Console"/>
          <w:color w:val="0000FF"/>
        </w:rPr>
        <w:t>install.packages</w:t>
      </w:r>
      <w:proofErr w:type="spellEnd"/>
      <w:proofErr w:type="gramEnd"/>
      <w:r w:rsidRPr="00E172E5">
        <w:rPr>
          <w:rStyle w:val="ggboefpdfvb"/>
          <w:rFonts w:ascii="Lucida Console" w:hAnsi="Lucida Console"/>
          <w:color w:val="0000FF"/>
        </w:rPr>
        <w:t>("</w:t>
      </w:r>
      <w:proofErr w:type="spellStart"/>
      <w:r w:rsidRPr="00E172E5">
        <w:rPr>
          <w:rStyle w:val="ggboefpdfvb"/>
          <w:rFonts w:ascii="Lucida Console" w:hAnsi="Lucida Console"/>
          <w:color w:val="0000FF"/>
        </w:rPr>
        <w:t>tidyverse</w:t>
      </w:r>
      <w:proofErr w:type="spellEnd"/>
      <w:r w:rsidRPr="00E172E5">
        <w:rPr>
          <w:rStyle w:val="ggboefpdfvb"/>
          <w:rFonts w:ascii="Lucida Console" w:hAnsi="Lucida Console"/>
          <w:color w:val="0000FF"/>
        </w:rPr>
        <w:t>")</w:t>
      </w:r>
    </w:p>
    <w:p w14:paraId="5CDF7A87" w14:textId="36CBAEBB" w:rsidR="00E172E5" w:rsidRPr="00E172E5" w:rsidRDefault="00E172E5" w:rsidP="00E172E5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E172E5">
        <w:rPr>
          <w:rStyle w:val="ggboefpdfvb"/>
          <w:rFonts w:ascii="Lucida Console" w:hAnsi="Lucida Console"/>
          <w:color w:val="0000FF"/>
        </w:rPr>
        <w:t>library("</w:t>
      </w:r>
      <w:proofErr w:type="spellStart"/>
      <w:r w:rsidRPr="00E172E5">
        <w:rPr>
          <w:rStyle w:val="ggboefpdfvb"/>
          <w:rFonts w:ascii="Lucida Console" w:hAnsi="Lucida Console"/>
          <w:color w:val="0000FF"/>
        </w:rPr>
        <w:t>tidyverse</w:t>
      </w:r>
      <w:proofErr w:type="spellEnd"/>
      <w:r w:rsidRPr="00E172E5">
        <w:rPr>
          <w:rStyle w:val="ggboefpdfvb"/>
          <w:rFonts w:ascii="Lucida Console" w:hAnsi="Lucida Console"/>
          <w:color w:val="0000FF"/>
        </w:rPr>
        <w:t>")</w:t>
      </w:r>
    </w:p>
    <w:p w14:paraId="796471E3" w14:textId="1A689927" w:rsidR="00B0048C" w:rsidRDefault="00894AB5" w:rsidP="00B0048C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>library(class)</w:t>
      </w:r>
      <w:r w:rsidR="0073026C">
        <w:rPr>
          <w:rStyle w:val="ggboefpdfvb"/>
          <w:rFonts w:ascii="Lucida Console" w:hAnsi="Lucida Console"/>
          <w:color w:val="0000FF"/>
        </w:rPr>
        <w:br/>
      </w:r>
    </w:p>
    <w:p w14:paraId="211D31BE" w14:textId="3AB58363" w:rsidR="006F00C5" w:rsidRPr="006F00C5" w:rsidRDefault="006F00C5" w:rsidP="006F00C5">
      <w:pPr>
        <w:pStyle w:val="HTMLPreformatted"/>
        <w:shd w:val="clear" w:color="auto" w:fill="FFFFFF"/>
        <w:wordWrap w:val="0"/>
        <w:rPr>
          <w:rStyle w:val="comment"/>
          <w:color w:val="4C886B"/>
        </w:rPr>
      </w:pP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t>Splitting the dataset into Training and Testing sets</w:t>
      </w: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  <w:r>
        <w:rPr>
          <w:rFonts w:asciiTheme="minorHAnsi" w:eastAsiaTheme="minorHAnsi" w:hAnsiTheme="minorHAnsi" w:cstheme="minorBidi"/>
          <w:sz w:val="24"/>
          <w:szCs w:val="24"/>
        </w:rPr>
        <w:t xml:space="preserve">I have </w:t>
      </w:r>
      <w:proofErr w:type="spellStart"/>
      <w:r>
        <w:rPr>
          <w:rFonts w:asciiTheme="minorHAnsi" w:eastAsiaTheme="minorHAnsi" w:hAnsiTheme="minorHAnsi" w:cstheme="minorBidi"/>
          <w:sz w:val="24"/>
          <w:szCs w:val="24"/>
        </w:rPr>
        <w:t>splitted</w:t>
      </w:r>
      <w:proofErr w:type="spellEnd"/>
      <w:r>
        <w:rPr>
          <w:rFonts w:asciiTheme="minorHAnsi" w:eastAsiaTheme="minorHAnsi" w:hAnsiTheme="minorHAnsi" w:cstheme="minorBidi"/>
          <w:sz w:val="24"/>
          <w:szCs w:val="24"/>
        </w:rPr>
        <w:t xml:space="preserve"> the dataset into two sets, training set (seen data) which usually used to train or build the model and Testing set (Unseen data). </w:t>
      </w:r>
      <w:r>
        <w:rPr>
          <w:rFonts w:asciiTheme="minorHAnsi" w:eastAsiaTheme="minorHAnsi" w:hAnsiTheme="minorHAnsi" w:cstheme="minorBidi"/>
          <w:sz w:val="24"/>
          <w:szCs w:val="24"/>
        </w:rPr>
        <w:br/>
      </w:r>
    </w:p>
    <w:p w14:paraId="607E51E4" w14:textId="704F5041" w:rsidR="006F00C5" w:rsidRPr="006F00C5" w:rsidRDefault="006F00C5" w:rsidP="006F00C5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6F00C5">
        <w:rPr>
          <w:rStyle w:val="comment"/>
          <w:color w:val="4C886B"/>
        </w:rPr>
        <w:t>#</w:t>
      </w:r>
      <w:r>
        <w:rPr>
          <w:rStyle w:val="comment"/>
          <w:color w:val="4C886B"/>
        </w:rPr>
        <w:t xml:space="preserve"> Loading the </w:t>
      </w:r>
      <w:r w:rsidRPr="006F00C5">
        <w:rPr>
          <w:rStyle w:val="comment"/>
          <w:color w:val="4C886B"/>
        </w:rPr>
        <w:t>Caret package which is used for data partition</w:t>
      </w:r>
      <w:r w:rsidRPr="006F00C5">
        <w:rPr>
          <w:rFonts w:ascii="Lucida Console" w:hAnsi="Lucida Console"/>
          <w:color w:val="0000FF"/>
        </w:rPr>
        <w:br/>
        <w:t>library(caret)</w:t>
      </w:r>
    </w:p>
    <w:p w14:paraId="204DD658" w14:textId="3449DBD8" w:rsidR="006F00C5" w:rsidRDefault="006F00C5" w:rsidP="006F00C5">
      <w:pPr>
        <w:pStyle w:val="HTMLPreformatted"/>
        <w:shd w:val="clear" w:color="auto" w:fill="FFFFFF"/>
        <w:wordWrap w:val="0"/>
        <w:rPr>
          <w:rStyle w:val="comment"/>
          <w:color w:val="4C886B"/>
        </w:rPr>
      </w:pPr>
      <w:r>
        <w:rPr>
          <w:rStyle w:val="comment"/>
          <w:color w:val="4C886B"/>
        </w:rPr>
        <w:t xml:space="preserve"># Create a partition on dataset (80% training 20% testing) </w:t>
      </w:r>
    </w:p>
    <w:tbl>
      <w:tblPr>
        <w:tblW w:w="9746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746"/>
      </w:tblGrid>
      <w:tr w:rsidR="000E1834" w:rsidRPr="000E1834" w14:paraId="56EBF5FA" w14:textId="77777777" w:rsidTr="00301C1B">
        <w:trPr>
          <w:trHeight w:val="1845"/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2257EDD1" w14:textId="393AFA78" w:rsidR="00301C1B" w:rsidRDefault="000E1834" w:rsidP="0060124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proofErr w:type="spell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data_split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createDataPartition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(</w:t>
            </w:r>
            <w:proofErr w:type="spellStart"/>
            <w:proofErr w:type="gram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seeds$Type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, p = 0.8, list = FALSE)</w:t>
            </w:r>
          </w:p>
          <w:p w14:paraId="58ED4422" w14:textId="0EB80809" w:rsidR="000E1834" w:rsidRDefault="00301C1B" w:rsidP="0060124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301C1B"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  <w:t xml:space="preserve"># select 20% data for </w:t>
            </w:r>
            <w:r w:rsidRPr="00301C1B"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  <w:t>training</w:t>
            </w:r>
            <w:r>
              <w:rPr>
                <w:rStyle w:val="comment"/>
                <w:color w:val="4C886B"/>
              </w:rPr>
              <w:br/>
            </w:r>
            <w:proofErr w:type="spell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testset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 &lt;- seeds[-</w:t>
            </w:r>
            <w:proofErr w:type="spell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data_split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,]</w:t>
            </w:r>
          </w:p>
          <w:p w14:paraId="4519059B" w14:textId="4E3F61ED" w:rsidR="00301C1B" w:rsidRPr="00301C1B" w:rsidRDefault="00301C1B" w:rsidP="0060124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</w:pPr>
            <w:r w:rsidRPr="00301C1B"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  <w:t xml:space="preserve"># select 80% </w:t>
            </w:r>
            <w:r w:rsidRPr="00301C1B"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  <w:t>data</w:t>
            </w:r>
            <w:r w:rsidRPr="00301C1B"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  <w:t xml:space="preserve"> to build or train the models</w:t>
            </w:r>
          </w:p>
          <w:p w14:paraId="709C96BD" w14:textId="5C5720FB" w:rsidR="00301C1B" w:rsidRDefault="00301C1B" w:rsidP="0060124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trainset &lt;- seeds[</w:t>
            </w:r>
            <w:proofErr w:type="spell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data_split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,]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br/>
            </w:r>
          </w:p>
          <w:p w14:paraId="215BB999" w14:textId="2030D687" w:rsidR="000E1834" w:rsidRPr="000E1834" w:rsidRDefault="00301C1B" w:rsidP="00301C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01C1B">
              <w:rPr>
                <w:sz w:val="24"/>
                <w:szCs w:val="24"/>
              </w:rPr>
              <w:t xml:space="preserve">I have attached the screenshot below which shows the partition of dataset, </w:t>
            </w:r>
            <w:proofErr w:type="gramStart"/>
            <w:r w:rsidRPr="00301C1B">
              <w:rPr>
                <w:sz w:val="24"/>
                <w:szCs w:val="24"/>
              </w:rPr>
              <w:t>trainset</w:t>
            </w:r>
            <w:proofErr w:type="gramEnd"/>
            <w:r w:rsidRPr="00301C1B">
              <w:rPr>
                <w:sz w:val="24"/>
                <w:szCs w:val="24"/>
              </w:rPr>
              <w:t xml:space="preserve"> and test set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221C5AD2" w14:textId="77777777" w:rsidR="00954F1F" w:rsidRDefault="0085312D" w:rsidP="00954F1F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r>
        <w:rPr>
          <w:rFonts w:ascii="Lucida Console" w:hAnsi="Lucida Console"/>
          <w:noProof/>
          <w:color w:val="000000"/>
        </w:rPr>
        <w:lastRenderedPageBreak/>
        <w:drawing>
          <wp:inline distT="0" distB="0" distL="0" distR="0" wp14:anchorId="18651830" wp14:editId="23E6FE44">
            <wp:extent cx="4610100" cy="1670177"/>
            <wp:effectExtent l="0" t="0" r="0" b="6350"/>
            <wp:docPr id="9" name="Picture 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1626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4" cy="173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25441" w14:textId="77777777" w:rsidR="00954F1F" w:rsidRDefault="00954F1F" w:rsidP="00954F1F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t>Understand the data</w:t>
      </w: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</w:p>
    <w:p w14:paraId="27F4772A" w14:textId="6713601E" w:rsidR="00954F1F" w:rsidRPr="002A7A65" w:rsidRDefault="00954F1F" w:rsidP="00954F1F">
      <w:pPr>
        <w:pStyle w:val="HTMLPreformatted"/>
        <w:numPr>
          <w:ilvl w:val="0"/>
          <w:numId w:val="1"/>
        </w:numPr>
        <w:shd w:val="clear" w:color="auto" w:fill="FFFFFF"/>
        <w:wordWrap w:val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Theme="minorHAnsi" w:eastAsiaTheme="minorHAnsi" w:hAnsiTheme="minorHAnsi" w:cstheme="minorBidi"/>
          <w:sz w:val="24"/>
          <w:szCs w:val="24"/>
        </w:rPr>
        <w:t xml:space="preserve">We will check the </w:t>
      </w:r>
      <w:r w:rsidR="0096028F">
        <w:rPr>
          <w:rFonts w:asciiTheme="minorHAnsi" w:eastAsiaTheme="minorHAnsi" w:hAnsiTheme="minorHAnsi" w:cstheme="minorBidi"/>
          <w:sz w:val="24"/>
          <w:szCs w:val="24"/>
        </w:rPr>
        <w:t>a</w:t>
      </w:r>
      <w:r>
        <w:rPr>
          <w:rFonts w:asciiTheme="minorHAnsi" w:eastAsiaTheme="minorHAnsi" w:hAnsiTheme="minorHAnsi" w:cstheme="minorBidi"/>
          <w:sz w:val="24"/>
          <w:szCs w:val="24"/>
        </w:rPr>
        <w:t xml:space="preserve">ttributes, </w:t>
      </w:r>
      <w:proofErr w:type="gramStart"/>
      <w:r>
        <w:rPr>
          <w:rFonts w:asciiTheme="minorHAnsi" w:eastAsiaTheme="minorHAnsi" w:hAnsiTheme="minorHAnsi" w:cstheme="minorBidi"/>
          <w:sz w:val="24"/>
          <w:szCs w:val="24"/>
        </w:rPr>
        <w:t>dimensions</w:t>
      </w:r>
      <w:proofErr w:type="gramEnd"/>
      <w:r>
        <w:rPr>
          <w:rFonts w:asciiTheme="minorHAnsi" w:eastAsiaTheme="minorHAnsi" w:hAnsiTheme="minorHAnsi" w:cstheme="minorBidi"/>
          <w:sz w:val="24"/>
          <w:szCs w:val="24"/>
        </w:rPr>
        <w:t xml:space="preserve"> and size of the data.</w:t>
      </w:r>
    </w:p>
    <w:p w14:paraId="16CC093E" w14:textId="77777777" w:rsidR="002A7A65" w:rsidRPr="00954F1F" w:rsidRDefault="002A7A65" w:rsidP="002A7A65">
      <w:pPr>
        <w:pStyle w:val="HTMLPreformatted"/>
        <w:shd w:val="clear" w:color="auto" w:fill="FFFFFF"/>
        <w:wordWrap w:val="0"/>
        <w:ind w:left="720"/>
        <w:rPr>
          <w:rFonts w:ascii="Helvetica" w:hAnsi="Helvetica" w:cs="Helvetica"/>
          <w:color w:val="333333"/>
          <w:sz w:val="21"/>
          <w:szCs w:val="21"/>
        </w:rPr>
      </w:pPr>
    </w:p>
    <w:p w14:paraId="1A4263AB" w14:textId="5B9098BC" w:rsidR="007D77FA" w:rsidRDefault="00954F1F" w:rsidP="002A7A65">
      <w:pPr>
        <w:pStyle w:val="HTMLPreformatted"/>
        <w:shd w:val="clear" w:color="auto" w:fill="FFFFFF"/>
        <w:wordWrap w:val="0"/>
        <w:ind w:left="916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 w:rsidRPr="00954F1F">
        <w:rPr>
          <w:rFonts w:ascii="Lucida Console" w:hAnsi="Lucida Console"/>
          <w:color w:val="0000FF"/>
        </w:rPr>
        <w:t>Dim(trainset)</w:t>
      </w:r>
      <w:r w:rsidR="007D77FA">
        <w:rPr>
          <w:rFonts w:ascii="Lucida Console" w:hAnsi="Lucida Console"/>
          <w:color w:val="0000FF"/>
        </w:rPr>
        <w:br/>
      </w:r>
      <w:r w:rsidR="007D77FA">
        <w:rPr>
          <w:rStyle w:val="ggboefpdpvb"/>
          <w:rFonts w:ascii="Lucida Console" w:hAnsi="Lucida Console"/>
          <w:color w:val="000000"/>
          <w:bdr w:val="none" w:sz="0" w:space="0" w:color="auto" w:frame="1"/>
        </w:rPr>
        <w:t>[1] 160   8</w:t>
      </w:r>
    </w:p>
    <w:p w14:paraId="55404421" w14:textId="77777777" w:rsidR="002A7A65" w:rsidRPr="002A7A65" w:rsidRDefault="002A7A65" w:rsidP="002A7A65">
      <w:pPr>
        <w:pStyle w:val="HTMLPreformatted"/>
        <w:shd w:val="clear" w:color="auto" w:fill="FFFFFF"/>
        <w:wordWrap w:val="0"/>
        <w:ind w:left="916"/>
        <w:rPr>
          <w:rFonts w:asciiTheme="minorHAnsi" w:eastAsiaTheme="minorHAnsi" w:hAnsiTheme="minorHAnsi" w:cstheme="minorBidi"/>
          <w:sz w:val="24"/>
          <w:szCs w:val="24"/>
        </w:rPr>
      </w:pPr>
    </w:p>
    <w:p w14:paraId="25F33094" w14:textId="25A4884D" w:rsidR="002A7A65" w:rsidRDefault="002A7A65" w:rsidP="002A7A65">
      <w:pPr>
        <w:pStyle w:val="HTMLPreformatted"/>
        <w:numPr>
          <w:ilvl w:val="0"/>
          <w:numId w:val="1"/>
        </w:numPr>
        <w:shd w:val="clear" w:color="auto" w:fill="FFFFFF"/>
        <w:wordWrap w:val="0"/>
        <w:rPr>
          <w:rFonts w:asciiTheme="minorHAnsi" w:eastAsiaTheme="minorHAnsi" w:hAnsiTheme="minorHAnsi" w:cstheme="minorBidi"/>
          <w:sz w:val="24"/>
          <w:szCs w:val="24"/>
        </w:rPr>
      </w:pPr>
      <w:r w:rsidRPr="002A7A65">
        <w:rPr>
          <w:rFonts w:asciiTheme="minorHAnsi" w:eastAsiaTheme="minorHAnsi" w:hAnsiTheme="minorHAnsi" w:cstheme="minorBidi"/>
          <w:sz w:val="24"/>
          <w:szCs w:val="24"/>
        </w:rPr>
        <w:t>Understanding the structure of the data</w:t>
      </w:r>
      <w:r w:rsidR="00FD67C4">
        <w:rPr>
          <w:rFonts w:asciiTheme="minorHAnsi" w:eastAsiaTheme="minorHAnsi" w:hAnsiTheme="minorHAnsi" w:cstheme="minorBidi"/>
          <w:sz w:val="24"/>
          <w:szCs w:val="24"/>
        </w:rPr>
        <w:t>.</w:t>
      </w:r>
    </w:p>
    <w:p w14:paraId="06F20053" w14:textId="77777777" w:rsidR="00FD67C4" w:rsidRDefault="00FD67C4" w:rsidP="00FD67C4">
      <w:pPr>
        <w:pStyle w:val="HTMLPreformatted"/>
        <w:shd w:val="clear" w:color="auto" w:fill="FFFFFF"/>
        <w:wordWrap w:val="0"/>
        <w:ind w:left="720"/>
        <w:rPr>
          <w:rFonts w:ascii="Lucida Console" w:hAnsi="Lucida Console"/>
          <w:color w:val="0000FF"/>
        </w:rPr>
      </w:pPr>
    </w:p>
    <w:p w14:paraId="63CB8B13" w14:textId="75A7FFE1" w:rsidR="00FD67C4" w:rsidRDefault="00FD67C4" w:rsidP="00FD67C4">
      <w:pPr>
        <w:pStyle w:val="HTMLPreformatted"/>
        <w:shd w:val="clear" w:color="auto" w:fill="FFFFFF"/>
        <w:wordWrap w:val="0"/>
        <w:ind w:left="720"/>
        <w:rPr>
          <w:rFonts w:ascii="Lucida Console" w:hAnsi="Lucida Console"/>
          <w:color w:val="0000FF"/>
        </w:rPr>
      </w:pPr>
      <w:r>
        <w:rPr>
          <w:rFonts w:ascii="Lucida Console" w:hAnsi="Lucida Console"/>
          <w:color w:val="0000FF"/>
        </w:rPr>
        <w:tab/>
      </w:r>
      <w:r w:rsidRPr="00FD67C4">
        <w:rPr>
          <w:rFonts w:ascii="Lucida Console" w:hAnsi="Lucida Console"/>
          <w:color w:val="0000FF"/>
        </w:rPr>
        <w:t>str(trainset)</w:t>
      </w:r>
      <w:r>
        <w:rPr>
          <w:rFonts w:ascii="Lucida Console" w:hAnsi="Lucida Console"/>
          <w:color w:val="0000FF"/>
        </w:rPr>
        <w:br/>
      </w:r>
    </w:p>
    <w:p w14:paraId="1E07E609" w14:textId="228F7C80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Fonts w:ascii="Lucida Console" w:hAnsi="Lucida Console"/>
          <w:color w:val="0000FF"/>
        </w:rPr>
        <w:t xml:space="preserve">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tibbl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[160 x 8] (S3: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tbl_df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/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tbl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/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data.fra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)</w:t>
      </w:r>
    </w:p>
    <w:p w14:paraId="3010B712" w14:textId="77777777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$ Area         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num [1:160] 14.9 14.3 13.8 16.1 14.4 ...</w:t>
      </w:r>
    </w:p>
    <w:p w14:paraId="0C4BF22D" w14:textId="77777777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$ Perimeter    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num [1:160] 14.6 14.1 13.9 15 14.2 ...</w:t>
      </w:r>
    </w:p>
    <w:p w14:paraId="58966A82" w14:textId="77777777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$ Compactness  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num [1:160] 0.881 0.905 0.895 0.903 0.895 ...</w:t>
      </w:r>
    </w:p>
    <w:p w14:paraId="1D80E5FB" w14:textId="77777777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$ </w:t>
      </w:r>
      <w:proofErr w:type="spellStart"/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Length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num [1:160] 5.55 5.29 5.32 5.66 5.39 ...</w:t>
      </w:r>
    </w:p>
    <w:p w14:paraId="75037F1C" w14:textId="77777777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$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Width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num [1:160] 3.33 3.34 3.38 3.56 3.31 ...</w:t>
      </w:r>
    </w:p>
    <w:p w14:paraId="22304677" w14:textId="77777777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$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Asymmetry.Coeff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: num [1:160] 1.02 2.7 2.26 1.35 2.46 ...</w:t>
      </w:r>
    </w:p>
    <w:p w14:paraId="310C0F49" w14:textId="77777777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$ </w:t>
      </w:r>
      <w:proofErr w:type="spellStart"/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Groov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num [1:160] 4.96 4.83 4.8 5.17 4.96 ...</w:t>
      </w:r>
    </w:p>
    <w:p w14:paraId="36B32502" w14:textId="6476A1F1" w:rsidR="00FD67C4" w:rsidRDefault="00FD67C4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$ Type         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: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chr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[1:160] "Type 1" "Type 1" "Type 1" "Type 1" ...</w:t>
      </w:r>
    </w:p>
    <w:p w14:paraId="362F8C85" w14:textId="592E885B" w:rsidR="00DC7146" w:rsidRDefault="00DC7146" w:rsidP="00FD67C4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</w:p>
    <w:p w14:paraId="6931F42E" w14:textId="071FF3AB" w:rsidR="00DC7146" w:rsidRPr="00DC7146" w:rsidRDefault="00DC7146" w:rsidP="00DC7146">
      <w:pPr>
        <w:pStyle w:val="HTMLPreformatted"/>
        <w:numPr>
          <w:ilvl w:val="0"/>
          <w:numId w:val="1"/>
        </w:numPr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r>
        <w:rPr>
          <w:rFonts w:asciiTheme="minorHAnsi" w:eastAsiaTheme="minorHAnsi" w:hAnsiTheme="minorHAnsi" w:cstheme="minorBidi"/>
          <w:sz w:val="24"/>
          <w:szCs w:val="24"/>
        </w:rPr>
        <w:t>Summary of the data</w:t>
      </w:r>
    </w:p>
    <w:p w14:paraId="6FD3AB14" w14:textId="265714CE" w:rsidR="00DC7146" w:rsidRDefault="00DC7146" w:rsidP="00DC7146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sz w:val="24"/>
          <w:szCs w:val="24"/>
        </w:rPr>
      </w:pPr>
    </w:p>
    <w:p w14:paraId="59A9FBC6" w14:textId="491AB1C4" w:rsidR="008F6A77" w:rsidRDefault="00DC7146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Fonts w:ascii="Lucida Console" w:hAnsi="Lucida Console"/>
          <w:color w:val="0000FF"/>
        </w:rPr>
        <w:tab/>
        <w:t>Summary(t</w:t>
      </w:r>
      <w:r w:rsidRPr="00FD67C4">
        <w:rPr>
          <w:rFonts w:ascii="Lucida Console" w:hAnsi="Lucida Console"/>
          <w:color w:val="0000FF"/>
        </w:rPr>
        <w:t>rainset</w:t>
      </w:r>
      <w:r>
        <w:rPr>
          <w:rFonts w:ascii="Lucida Console" w:hAnsi="Lucida Console"/>
          <w:color w:val="0000FF"/>
        </w:rPr>
        <w:t>)</w:t>
      </w:r>
      <w:r>
        <w:rPr>
          <w:rFonts w:ascii="Lucida Console" w:hAnsi="Lucida Console"/>
          <w:color w:val="0000FF"/>
        </w:rPr>
        <w:br/>
      </w:r>
      <w:r w:rsidR="00FD67C4">
        <w:rPr>
          <w:rFonts w:ascii="Lucida Console" w:hAnsi="Lucida Console"/>
          <w:color w:val="0000FF"/>
        </w:rPr>
        <w:br/>
      </w:r>
      <w:r w:rsidR="008F6A77"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8F6A77"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Area         Perimeter      Compactness     </w:t>
      </w:r>
      <w:proofErr w:type="spellStart"/>
      <w:r w:rsidR="008F6A77"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Length</w:t>
      </w:r>
      <w:proofErr w:type="spellEnd"/>
      <w:r w:rsidR="008F6A77"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spellStart"/>
      <w:r w:rsidR="008F6A77"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Width</w:t>
      </w:r>
      <w:proofErr w:type="spellEnd"/>
      <w:r w:rsidR="008F6A77"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14:paraId="692CBAB0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Min.   :10.59   Min.   :12.41   Min.   :0.8081   Min.   :4.899   Min.   :2.630  </w:t>
      </w:r>
    </w:p>
    <w:p w14:paraId="7402D105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1st Qu.:12.35   1st Qu.:13.46   1st Qu.:0.8580   1st Qu.:5.259   1st Qu.:2.933  </w:t>
      </w:r>
    </w:p>
    <w:p w14:paraId="2B1999EA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Median :14.47   Median :14.38   Median :0.8731   Median :5.550   Median :3.279  </w:t>
      </w:r>
    </w:p>
    <w:p w14:paraId="10326B78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Mean   :14.93   Mean   :14.60   Mean   :0.8710   Mean   :5.645   Mean   :3.266  </w:t>
      </w:r>
    </w:p>
    <w:p w14:paraId="79519CAD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3rd Qu.:17.57   3rd Qu.:15.85   3rd Qu.:0.8865   3rd Qu.:6.021   3rd Qu.:3.568  </w:t>
      </w:r>
    </w:p>
    <w:p w14:paraId="4AF4A0FE" w14:textId="2022998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Max.   :21.18   Max.   :17.21   Max.   :0.9183   Max.   :6.675   Max.   :4.033  </w:t>
      </w:r>
      <w:r w:rsidR="00DC7146">
        <w:rPr>
          <w:rStyle w:val="ggboefpdpvb"/>
          <w:rFonts w:ascii="Lucida Console" w:hAnsi="Lucida Console"/>
          <w:color w:val="000000"/>
          <w:bdr w:val="none" w:sz="0" w:space="0" w:color="auto" w:frame="1"/>
        </w:rPr>
        <w:br/>
      </w:r>
    </w:p>
    <w:p w14:paraId="25D10BC3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Asymmetry.Coeff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Groove</w:t>
      </w:r>
      <w:proofErr w:type="spellEnd"/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 Type          </w:t>
      </w:r>
    </w:p>
    <w:p w14:paraId="5FBD095C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Min.   :0.7651   Min.   :4.607   Length:160        </w:t>
      </w:r>
    </w:p>
    <w:p w14:paraId="721D003C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1st Qu.:2.4202   1st Qu.:5.044   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Class :character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14:paraId="5D9EFAA0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Median :3.5285   Median :5.221   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ode  :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character  </w:t>
      </w:r>
    </w:p>
    <w:p w14:paraId="3701BDA4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Mean   :3.6389   Mean   :5.423                     </w:t>
      </w:r>
    </w:p>
    <w:p w14:paraId="58D51D89" w14:textId="77777777" w:rsidR="008F6A77" w:rsidRDefault="008F6A77" w:rsidP="00601249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3rd Qu.:4.8610   3rd Qu.:5.879                     </w:t>
      </w:r>
    </w:p>
    <w:p w14:paraId="6C3E7757" w14:textId="6F754591" w:rsidR="00B1770B" w:rsidRDefault="008F6A77" w:rsidP="00601249">
      <w:pPr>
        <w:pStyle w:val="HTMLPreformatted"/>
        <w:shd w:val="clear" w:color="auto" w:fill="FFFFFF"/>
        <w:wordWrap w:val="0"/>
        <w:rPr>
          <w:rStyle w:val="ggboefpdfwb"/>
          <w:rFonts w:asciiTheme="minorHAnsi" w:hAnsiTheme="minorHAnsi" w:cstheme="minorHAnsi"/>
          <w:b/>
          <w:bCs/>
          <w:color w:val="000000" w:themeColor="text1"/>
          <w:sz w:val="28"/>
          <w:szCs w:val="28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Max.   :7.5240   Max.   :6.550  </w:t>
      </w:r>
    </w:p>
    <w:p w14:paraId="32CA8490" w14:textId="332530F6" w:rsidR="00DF284C" w:rsidRPr="00B1770B" w:rsidRDefault="00DF284C" w:rsidP="00B1770B">
      <w:pPr>
        <w:pStyle w:val="HTMLPreformatted"/>
        <w:numPr>
          <w:ilvl w:val="0"/>
          <w:numId w:val="3"/>
        </w:numPr>
        <w:shd w:val="clear" w:color="auto" w:fill="FFFFFF"/>
        <w:wordWrap w:val="0"/>
        <w:rPr>
          <w:rStyle w:val="ggboefpdfwb"/>
          <w:color w:val="4C886B"/>
        </w:rPr>
      </w:pPr>
      <w:r>
        <w:rPr>
          <w:rStyle w:val="ggboefpdfwb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lastRenderedPageBreak/>
        <w:t>Histogram</w:t>
      </w:r>
      <w:r w:rsidR="00B1770B">
        <w:rPr>
          <w:rStyle w:val="ggboefpdfwb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br/>
      </w:r>
    </w:p>
    <w:p w14:paraId="01CB817A" w14:textId="64C7FE79" w:rsidR="00B1770B" w:rsidRDefault="00B1770B" w:rsidP="00B1770B">
      <w:pPr>
        <w:pStyle w:val="HTMLPreformatted"/>
        <w:shd w:val="clear" w:color="auto" w:fill="FFFFFF"/>
        <w:wordWrap w:val="0"/>
        <w:ind w:left="916"/>
        <w:rPr>
          <w:rStyle w:val="ggboefpdfvb"/>
          <w:rFonts w:ascii="Lucida Console" w:hAnsi="Lucida Console"/>
          <w:color w:val="0000FF"/>
        </w:rPr>
      </w:pPr>
      <w:r w:rsidRPr="00B1770B">
        <w:rPr>
          <w:rFonts w:ascii="Lucida Console" w:hAnsi="Lucida Console"/>
          <w:color w:val="0000FF"/>
        </w:rPr>
        <w:t>hist(</w:t>
      </w:r>
      <w:proofErr w:type="spellStart"/>
      <w:r w:rsidRPr="00B1770B">
        <w:rPr>
          <w:rFonts w:ascii="Lucida Console" w:hAnsi="Lucida Console"/>
          <w:color w:val="0000FF"/>
        </w:rPr>
        <w:t>trainset$</w:t>
      </w:r>
      <w:r>
        <w:rPr>
          <w:rFonts w:ascii="Lucida Console" w:hAnsi="Lucida Console"/>
          <w:color w:val="0000FF"/>
        </w:rPr>
        <w:t>Area</w:t>
      </w:r>
      <w:proofErr w:type="spellEnd"/>
      <w:r w:rsidRPr="00B1770B">
        <w:rPr>
          <w:rFonts w:ascii="Lucida Console" w:hAnsi="Lucida Console"/>
          <w:color w:val="0000FF"/>
        </w:rPr>
        <w:t>)</w:t>
      </w:r>
      <w:r>
        <w:rPr>
          <w:rFonts w:ascii="Lucida Console" w:hAnsi="Lucida Console"/>
          <w:color w:val="0000FF"/>
        </w:rPr>
        <w:br/>
      </w:r>
      <w:r>
        <w:rPr>
          <w:rStyle w:val="ggboefpdfvb"/>
          <w:rFonts w:ascii="Lucida Console" w:hAnsi="Lucida Console"/>
          <w:color w:val="0000FF"/>
        </w:rPr>
        <w:t>hist(</w:t>
      </w:r>
      <w:proofErr w:type="spellStart"/>
      <w:r>
        <w:rPr>
          <w:rStyle w:val="ggboefpdfvb"/>
          <w:rFonts w:ascii="Lucida Console" w:hAnsi="Lucida Console"/>
          <w:color w:val="0000FF"/>
        </w:rPr>
        <w:t>trainset$</w:t>
      </w:r>
      <w:r>
        <w:rPr>
          <w:rStyle w:val="ggboefpdfvb"/>
          <w:rFonts w:ascii="Lucida Console" w:hAnsi="Lucida Console"/>
          <w:color w:val="0000FF"/>
        </w:rPr>
        <w:t>Perimeter</w:t>
      </w:r>
      <w:proofErr w:type="spellEnd"/>
      <w:r>
        <w:rPr>
          <w:rStyle w:val="ggboefpdfvb"/>
          <w:rFonts w:ascii="Lucida Console" w:hAnsi="Lucida Console"/>
          <w:color w:val="0000FF"/>
        </w:rPr>
        <w:t>)</w:t>
      </w:r>
      <w:r>
        <w:rPr>
          <w:rStyle w:val="ggboefpdfvb"/>
          <w:rFonts w:ascii="Lucida Console" w:hAnsi="Lucida Console"/>
          <w:color w:val="0000FF"/>
        </w:rPr>
        <w:br/>
      </w:r>
    </w:p>
    <w:p w14:paraId="3FEE42BC" w14:textId="5B868E93" w:rsidR="00A750F4" w:rsidRDefault="00A750F4" w:rsidP="00DF284C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sz w:val="24"/>
          <w:szCs w:val="24"/>
        </w:rPr>
      </w:pPr>
      <w:r>
        <w:rPr>
          <w:rFonts w:asciiTheme="minorHAnsi" w:eastAsiaTheme="minorHAnsi" w:hAnsiTheme="minorHAnsi" w:cstheme="minorBidi"/>
          <w:sz w:val="24"/>
          <w:szCs w:val="24"/>
        </w:rPr>
        <w:t>I have selected two parameters to check the frequency distribution of data i.e. Area and Perimeter.</w:t>
      </w:r>
      <w:r>
        <w:rPr>
          <w:rFonts w:asciiTheme="minorHAnsi" w:eastAsiaTheme="minorHAnsi" w:hAnsiTheme="minorHAnsi" w:cstheme="minorBidi"/>
          <w:sz w:val="24"/>
          <w:szCs w:val="24"/>
        </w:rPr>
        <w:br/>
      </w:r>
    </w:p>
    <w:p w14:paraId="3EE8E64F" w14:textId="687ABB6F" w:rsidR="00D4561D" w:rsidRPr="00B1770B" w:rsidRDefault="00A750F4" w:rsidP="00DF284C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>
        <w:rPr>
          <w:rFonts w:asciiTheme="minorHAnsi" w:eastAsiaTheme="minorHAnsi" w:hAnsiTheme="minorHAnsi" w:cstheme="minorBidi"/>
          <w:noProof/>
          <w:sz w:val="24"/>
          <w:szCs w:val="24"/>
        </w:rPr>
        <w:drawing>
          <wp:inline distT="0" distB="0" distL="0" distR="0" wp14:anchorId="477581A4" wp14:editId="51949178">
            <wp:extent cx="4086225" cy="2409142"/>
            <wp:effectExtent l="0" t="0" r="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is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9173" cy="2416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eastAsiaTheme="minorHAnsi" w:hAnsiTheme="minorHAnsi" w:cstheme="minorBidi"/>
          <w:sz w:val="24"/>
          <w:szCs w:val="24"/>
        </w:rPr>
        <w:br/>
      </w:r>
      <w:r>
        <w:rPr>
          <w:rFonts w:ascii="Lucida Console" w:hAnsi="Lucida Console"/>
          <w:noProof/>
          <w:color w:val="0000FF"/>
        </w:rPr>
        <w:drawing>
          <wp:inline distT="0" distB="0" distL="0" distR="0" wp14:anchorId="6FC87D68" wp14:editId="47EF71AE">
            <wp:extent cx="3924300" cy="2313675"/>
            <wp:effectExtent l="0" t="0" r="0" b="0"/>
            <wp:docPr id="17" name="Picture 17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plot0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6889" cy="2326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770B">
        <w:rPr>
          <w:rFonts w:ascii="Lucida Console" w:hAnsi="Lucida Console"/>
          <w:color w:val="0000FF"/>
        </w:rPr>
        <w:br/>
      </w:r>
    </w:p>
    <w:p w14:paraId="7BEF51FF" w14:textId="77777777" w:rsidR="00634BAF" w:rsidRPr="00634BAF" w:rsidRDefault="00634BAF" w:rsidP="00634BAF">
      <w:pPr>
        <w:pStyle w:val="HTMLPreformatted"/>
        <w:shd w:val="clear" w:color="auto" w:fill="FFFFFF"/>
        <w:wordWrap w:val="0"/>
        <w:ind w:left="720"/>
        <w:rPr>
          <w:rStyle w:val="ggboefpdfwb"/>
          <w:rFonts w:ascii="Lucida Console" w:hAnsi="Lucida Console"/>
          <w:color w:val="000000"/>
        </w:rPr>
      </w:pPr>
    </w:p>
    <w:p w14:paraId="649FFB6E" w14:textId="63C44747" w:rsidR="00A97FDB" w:rsidRPr="00A97FDB" w:rsidRDefault="00A97FDB" w:rsidP="00A97FDB">
      <w:pPr>
        <w:pStyle w:val="HTMLPreformatted"/>
        <w:numPr>
          <w:ilvl w:val="0"/>
          <w:numId w:val="3"/>
        </w:numPr>
        <w:shd w:val="clear" w:color="auto" w:fill="FFFFFF"/>
        <w:wordWrap w:val="0"/>
        <w:rPr>
          <w:rStyle w:val="ggboefpdfwb"/>
          <w:rFonts w:ascii="Lucida Console" w:hAnsi="Lucida Console"/>
          <w:color w:val="000000"/>
        </w:rPr>
      </w:pPr>
      <w:r>
        <w:rPr>
          <w:rStyle w:val="ggboefpdfwb"/>
          <w:rFonts w:asciiTheme="minorHAnsi" w:hAnsiTheme="minorHAnsi" w:cstheme="minorHAnsi"/>
          <w:b/>
          <w:bCs/>
          <w:color w:val="000000" w:themeColor="text1"/>
          <w:sz w:val="28"/>
          <w:szCs w:val="28"/>
        </w:rPr>
        <w:t>Box Plot</w:t>
      </w:r>
    </w:p>
    <w:p w14:paraId="68D9E89D" w14:textId="321AA0E5" w:rsidR="0085312D" w:rsidRPr="00A97FDB" w:rsidRDefault="00A97FDB" w:rsidP="00A97FDB">
      <w:pPr>
        <w:pStyle w:val="HTMLPreformatted"/>
        <w:shd w:val="clear" w:color="auto" w:fill="FFFFFF"/>
        <w:wordWrap w:val="0"/>
        <w:rPr>
          <w:rStyle w:val="ggboefpdfwb"/>
          <w:rFonts w:ascii="Lucida Console" w:hAnsi="Lucida Console"/>
          <w:color w:val="000000"/>
        </w:rPr>
      </w:pPr>
      <w:r>
        <w:rPr>
          <w:rFonts w:asciiTheme="minorHAnsi" w:eastAsiaTheme="minorHAnsi" w:hAnsiTheme="minorHAnsi" w:cstheme="minorBidi"/>
          <w:sz w:val="24"/>
          <w:szCs w:val="24"/>
        </w:rPr>
        <w:t xml:space="preserve">        Box plot will display the distribution of data based on a five number summary (“min”, Q1, Median, Q3 and “Max”)</w:t>
      </w:r>
      <w:r w:rsidR="004371DD">
        <w:rPr>
          <w:rFonts w:asciiTheme="minorHAnsi" w:eastAsiaTheme="minorHAnsi" w:hAnsiTheme="minorHAnsi" w:cstheme="minorBidi"/>
          <w:sz w:val="24"/>
          <w:szCs w:val="24"/>
        </w:rPr>
        <w:br/>
        <w:t>I have selected five columns to check the data distribution i.e. “Area”, “Perimeter”, “Compactness”, “</w:t>
      </w:r>
      <w:proofErr w:type="spellStart"/>
      <w:r w:rsidR="004371DD">
        <w:rPr>
          <w:rFonts w:asciiTheme="minorHAnsi" w:eastAsiaTheme="minorHAnsi" w:hAnsiTheme="minorHAnsi" w:cstheme="minorBidi"/>
          <w:sz w:val="24"/>
          <w:szCs w:val="24"/>
        </w:rPr>
        <w:t>Kernel.Length</w:t>
      </w:r>
      <w:proofErr w:type="spellEnd"/>
      <w:r w:rsidR="004371DD">
        <w:rPr>
          <w:rFonts w:asciiTheme="minorHAnsi" w:eastAsiaTheme="minorHAnsi" w:hAnsiTheme="minorHAnsi" w:cstheme="minorBidi"/>
          <w:sz w:val="24"/>
          <w:szCs w:val="24"/>
        </w:rPr>
        <w:t>”, “</w:t>
      </w:r>
      <w:proofErr w:type="spellStart"/>
      <w:r w:rsidR="004371DD">
        <w:rPr>
          <w:rFonts w:asciiTheme="minorHAnsi" w:eastAsiaTheme="minorHAnsi" w:hAnsiTheme="minorHAnsi" w:cstheme="minorBidi"/>
          <w:sz w:val="24"/>
          <w:szCs w:val="24"/>
        </w:rPr>
        <w:t>Kernel.Width</w:t>
      </w:r>
      <w:proofErr w:type="spellEnd"/>
      <w:r w:rsidR="004371DD">
        <w:rPr>
          <w:rFonts w:asciiTheme="minorHAnsi" w:eastAsiaTheme="minorHAnsi" w:hAnsiTheme="minorHAnsi" w:cstheme="minorBidi"/>
          <w:sz w:val="24"/>
          <w:szCs w:val="24"/>
        </w:rPr>
        <w:t>”</w:t>
      </w:r>
      <w:r w:rsidR="004F7995">
        <w:rPr>
          <w:rFonts w:asciiTheme="minorHAnsi" w:eastAsiaTheme="minorHAnsi" w:hAnsiTheme="minorHAnsi" w:cstheme="minorBidi"/>
          <w:sz w:val="24"/>
          <w:szCs w:val="24"/>
        </w:rPr>
        <w:t xml:space="preserve">. </w:t>
      </w:r>
      <w:r w:rsidR="004F7995">
        <w:rPr>
          <w:rFonts w:asciiTheme="minorHAnsi" w:eastAsiaTheme="minorHAnsi" w:hAnsiTheme="minorHAnsi" w:cstheme="minorBidi"/>
          <w:sz w:val="24"/>
          <w:szCs w:val="24"/>
        </w:rPr>
        <w:br/>
      </w:r>
    </w:p>
    <w:p w14:paraId="208DE7F8" w14:textId="77777777" w:rsidR="00A97FDB" w:rsidRPr="00A97FDB" w:rsidRDefault="00A97FDB" w:rsidP="00A97FDB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A97FDB">
        <w:rPr>
          <w:rFonts w:ascii="Lucida Console" w:hAnsi="Lucida Console"/>
          <w:color w:val="0000FF"/>
        </w:rPr>
        <w:t>par(</w:t>
      </w:r>
      <w:proofErr w:type="spellStart"/>
      <w:r w:rsidRPr="00A97FDB">
        <w:rPr>
          <w:rFonts w:ascii="Lucida Console" w:hAnsi="Lucida Console"/>
          <w:color w:val="0000FF"/>
        </w:rPr>
        <w:t>mfrow</w:t>
      </w:r>
      <w:proofErr w:type="spellEnd"/>
      <w:r w:rsidRPr="00A97FDB">
        <w:rPr>
          <w:rFonts w:ascii="Lucida Console" w:hAnsi="Lucida Console"/>
          <w:color w:val="0000FF"/>
        </w:rPr>
        <w:t>=</w:t>
      </w:r>
      <w:proofErr w:type="gramStart"/>
      <w:r w:rsidRPr="00A97FDB">
        <w:rPr>
          <w:rFonts w:ascii="Lucida Console" w:hAnsi="Lucida Console"/>
          <w:color w:val="0000FF"/>
        </w:rPr>
        <w:t>c(</w:t>
      </w:r>
      <w:proofErr w:type="gramEnd"/>
      <w:r w:rsidRPr="00A97FDB">
        <w:rPr>
          <w:rFonts w:ascii="Lucida Console" w:hAnsi="Lucida Console"/>
          <w:color w:val="0000FF"/>
        </w:rPr>
        <w:t>1,5))</w:t>
      </w:r>
    </w:p>
    <w:p w14:paraId="7F08EABC" w14:textId="77777777" w:rsidR="00A97FDB" w:rsidRPr="00A97FDB" w:rsidRDefault="00A97FDB" w:rsidP="00A97FDB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A97FDB">
        <w:rPr>
          <w:rFonts w:ascii="Lucida Console" w:hAnsi="Lucida Console"/>
          <w:color w:val="0000FF"/>
        </w:rPr>
        <w:t xml:space="preserve">  </w:t>
      </w:r>
      <w:proofErr w:type="gramStart"/>
      <w:r w:rsidRPr="00A97FDB">
        <w:rPr>
          <w:rFonts w:ascii="Lucida Console" w:hAnsi="Lucida Console"/>
          <w:color w:val="0000FF"/>
        </w:rPr>
        <w:t>for(</w:t>
      </w:r>
      <w:proofErr w:type="spellStart"/>
      <w:proofErr w:type="gramEnd"/>
      <w:r w:rsidRPr="00A97FDB">
        <w:rPr>
          <w:rFonts w:ascii="Lucida Console" w:hAnsi="Lucida Console"/>
          <w:color w:val="0000FF"/>
        </w:rPr>
        <w:t>i</w:t>
      </w:r>
      <w:proofErr w:type="spellEnd"/>
      <w:r w:rsidRPr="00A97FDB">
        <w:rPr>
          <w:rFonts w:ascii="Lucida Console" w:hAnsi="Lucida Console"/>
          <w:color w:val="0000FF"/>
        </w:rPr>
        <w:t xml:space="preserve"> in 1:5) {</w:t>
      </w:r>
    </w:p>
    <w:p w14:paraId="14221FBE" w14:textId="77777777" w:rsidR="00A97FDB" w:rsidRPr="00A97FDB" w:rsidRDefault="00A97FDB" w:rsidP="00A97FDB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A97FDB">
        <w:rPr>
          <w:rFonts w:ascii="Lucida Console" w:hAnsi="Lucida Console"/>
          <w:color w:val="0000FF"/>
        </w:rPr>
        <w:t xml:space="preserve">  boxplot(trainset</w:t>
      </w:r>
      <w:proofErr w:type="gramStart"/>
      <w:r w:rsidRPr="00A97FDB">
        <w:rPr>
          <w:rFonts w:ascii="Lucida Console" w:hAnsi="Lucida Console"/>
          <w:color w:val="0000FF"/>
        </w:rPr>
        <w:t>[,</w:t>
      </w:r>
      <w:proofErr w:type="spellStart"/>
      <w:r w:rsidRPr="00A97FDB">
        <w:rPr>
          <w:rFonts w:ascii="Lucida Console" w:hAnsi="Lucida Console"/>
          <w:color w:val="0000FF"/>
        </w:rPr>
        <w:t>i</w:t>
      </w:r>
      <w:proofErr w:type="spellEnd"/>
      <w:proofErr w:type="gramEnd"/>
      <w:r w:rsidRPr="00A97FDB">
        <w:rPr>
          <w:rFonts w:ascii="Lucida Console" w:hAnsi="Lucida Console"/>
          <w:color w:val="0000FF"/>
        </w:rPr>
        <w:t>], main=names(trainset)[</w:t>
      </w:r>
      <w:proofErr w:type="spellStart"/>
      <w:r w:rsidRPr="00A97FDB">
        <w:rPr>
          <w:rFonts w:ascii="Lucida Console" w:hAnsi="Lucida Console"/>
          <w:color w:val="0000FF"/>
        </w:rPr>
        <w:t>i</w:t>
      </w:r>
      <w:proofErr w:type="spellEnd"/>
      <w:r w:rsidRPr="00A97FDB">
        <w:rPr>
          <w:rFonts w:ascii="Lucida Console" w:hAnsi="Lucida Console"/>
          <w:color w:val="0000FF"/>
        </w:rPr>
        <w:t>])</w:t>
      </w:r>
    </w:p>
    <w:p w14:paraId="3660903F" w14:textId="7C286FCC" w:rsidR="00A97FDB" w:rsidRPr="00A97FDB" w:rsidRDefault="00A97FDB" w:rsidP="00A97FDB">
      <w:pPr>
        <w:pStyle w:val="HTMLPreformatted"/>
        <w:shd w:val="clear" w:color="auto" w:fill="FFFFFF"/>
        <w:wordWrap w:val="0"/>
        <w:ind w:left="720"/>
        <w:rPr>
          <w:rFonts w:ascii="Lucida Console" w:hAnsi="Lucida Console"/>
          <w:color w:val="0000FF"/>
        </w:rPr>
      </w:pPr>
      <w:r w:rsidRPr="00A97FDB">
        <w:rPr>
          <w:rFonts w:ascii="Lucida Console" w:hAnsi="Lucida Console"/>
          <w:color w:val="0000FF"/>
        </w:rPr>
        <w:t>}</w:t>
      </w:r>
    </w:p>
    <w:p w14:paraId="7327CC7D" w14:textId="77777777" w:rsidR="00713075" w:rsidRDefault="00431B45" w:rsidP="00713075">
      <w:pPr>
        <w:pStyle w:val="Heading4"/>
        <w:shd w:val="clear" w:color="auto" w:fill="FFFFFF"/>
        <w:spacing w:before="150" w:beforeAutospacing="0" w:after="150" w:afterAutospacing="0"/>
        <w:rPr>
          <w:rStyle w:val="ggboefpdfwb"/>
          <w:rFonts w:asciiTheme="minorHAnsi" w:hAnsiTheme="minorHAnsi" w:cstheme="minorHAnsi"/>
          <w:color w:val="000000" w:themeColor="text1"/>
          <w:sz w:val="28"/>
          <w:szCs w:val="28"/>
        </w:rPr>
      </w:pPr>
      <w:r>
        <w:rPr>
          <w:rFonts w:asciiTheme="minorHAnsi" w:eastAsiaTheme="minorHAnsi" w:hAnsiTheme="minorHAnsi" w:cstheme="minorBidi"/>
          <w:b w:val="0"/>
          <w:bCs w:val="0"/>
          <w:noProof/>
          <w:sz w:val="28"/>
          <w:szCs w:val="28"/>
        </w:rPr>
        <w:lastRenderedPageBreak/>
        <w:drawing>
          <wp:inline distT="0" distB="0" distL="0" distR="0" wp14:anchorId="3A5016C5" wp14:editId="3BF9A7CC">
            <wp:extent cx="4762500" cy="2499621"/>
            <wp:effectExtent l="0" t="0" r="0" b="0"/>
            <wp:docPr id="11" name="Picture 1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plot0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9520" cy="251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3057A" w14:textId="4AA13301" w:rsidR="00C01DA4" w:rsidRPr="00713075" w:rsidRDefault="00713075" w:rsidP="00713075">
      <w:pPr>
        <w:pStyle w:val="Heading4"/>
        <w:shd w:val="clear" w:color="auto" w:fill="FFFFFF"/>
        <w:spacing w:before="150" w:beforeAutospacing="0" w:after="150" w:afterAutospacing="0"/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</w:pPr>
      <w:r>
        <w:rPr>
          <w:rStyle w:val="ggboefpdfwb"/>
          <w:rFonts w:asciiTheme="minorHAnsi" w:hAnsiTheme="minorHAnsi" w:cstheme="minorHAnsi"/>
          <w:color w:val="000000" w:themeColor="text1"/>
          <w:sz w:val="28"/>
          <w:szCs w:val="28"/>
        </w:rPr>
        <w:t>Visualization</w:t>
      </w:r>
      <w:r>
        <w:rPr>
          <w:rStyle w:val="ggboefpdfwb"/>
          <w:rFonts w:asciiTheme="minorHAnsi" w:hAnsiTheme="minorHAnsi" w:cstheme="minorHAnsi"/>
          <w:b w:val="0"/>
          <w:bCs w:val="0"/>
          <w:color w:val="000000" w:themeColor="text1"/>
          <w:sz w:val="28"/>
          <w:szCs w:val="28"/>
        </w:rPr>
        <w:br/>
      </w:r>
      <w:r w:rsidRPr="00713075">
        <w:rPr>
          <w:rFonts w:eastAsiaTheme="minorHAnsi" w:cstheme="minorBidi"/>
          <w:b w:val="0"/>
          <w:bCs w:val="0"/>
        </w:rPr>
        <w:t>To understand the data more precisely and aesthetically, I have created the Box Plot and Histogram using more variables.</w:t>
      </w:r>
      <w:r w:rsidRPr="00713075">
        <w:rPr>
          <w:rFonts w:eastAsiaTheme="minorHAnsi" w:cstheme="minorBidi"/>
          <w:b w:val="0"/>
          <w:bCs w:val="0"/>
        </w:rPr>
        <w:br/>
        <w:t>I have created the scatter plot</w:t>
      </w:r>
      <w:r>
        <w:rPr>
          <w:rFonts w:eastAsiaTheme="minorHAnsi" w:cstheme="minorBidi"/>
          <w:b w:val="0"/>
          <w:bCs w:val="0"/>
        </w:rPr>
        <w:t>.</w:t>
      </w:r>
      <w:r>
        <w:rPr>
          <w:rStyle w:val="ggboefpdfwb"/>
          <w:rFonts w:asciiTheme="minorHAnsi" w:hAnsiTheme="minorHAnsi" w:cstheme="minorHAnsi"/>
          <w:b w:val="0"/>
          <w:bCs w:val="0"/>
          <w:color w:val="000000" w:themeColor="text1"/>
          <w:sz w:val="28"/>
          <w:szCs w:val="28"/>
        </w:rPr>
        <w:br/>
      </w:r>
      <w:r w:rsidR="0030094B" w:rsidRPr="00713075"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  <w:t xml:space="preserve">g &lt;- </w:t>
      </w:r>
      <w:proofErr w:type="spellStart"/>
      <w:r w:rsidR="0030094B" w:rsidRPr="00713075"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  <w:t>ggplot</w:t>
      </w:r>
      <w:proofErr w:type="spellEnd"/>
      <w:r w:rsidR="0030094B" w:rsidRPr="00713075"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  <w:t xml:space="preserve">(data=trainset, </w:t>
      </w:r>
      <w:proofErr w:type="spellStart"/>
      <w:r w:rsidR="0030094B" w:rsidRPr="00713075"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  <w:t>aes</w:t>
      </w:r>
      <w:proofErr w:type="spellEnd"/>
      <w:r w:rsidR="0030094B" w:rsidRPr="00713075"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  <w:t>(x = Area, y = Perimeter))</w:t>
      </w:r>
      <w:r w:rsidR="0030094B" w:rsidRPr="00713075"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  <w:br/>
      </w:r>
      <w:r w:rsidR="0030094B" w:rsidRPr="00713075"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  <w:t>print(g)</w:t>
      </w:r>
      <w:r w:rsidRPr="00713075">
        <w:rPr>
          <w:rFonts w:ascii="Lucida Console" w:hAnsi="Lucida Console" w:cs="Courier New"/>
          <w:b w:val="0"/>
          <w:bCs w:val="0"/>
          <w:color w:val="0000FF"/>
          <w:sz w:val="20"/>
          <w:szCs w:val="20"/>
        </w:rPr>
        <w:t xml:space="preserve"> </w:t>
      </w:r>
    </w:p>
    <w:p w14:paraId="635F962C" w14:textId="77777777" w:rsidR="00516BFB" w:rsidRPr="00713075" w:rsidRDefault="00516BFB" w:rsidP="00601249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713075">
        <w:rPr>
          <w:rFonts w:ascii="Lucida Console" w:hAnsi="Lucida Console"/>
          <w:color w:val="0000FF"/>
        </w:rPr>
        <w:t xml:space="preserve">g &lt;-g + </w:t>
      </w:r>
    </w:p>
    <w:p w14:paraId="65111223" w14:textId="77777777" w:rsidR="00516BFB" w:rsidRPr="00713075" w:rsidRDefault="00516BFB" w:rsidP="00601249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713075">
        <w:rPr>
          <w:rFonts w:ascii="Lucida Console" w:hAnsi="Lucida Console"/>
          <w:color w:val="0000FF"/>
        </w:rPr>
        <w:t xml:space="preserve">    </w:t>
      </w:r>
      <w:proofErr w:type="spellStart"/>
      <w:r w:rsidRPr="00713075">
        <w:rPr>
          <w:rFonts w:ascii="Lucida Console" w:hAnsi="Lucida Console"/>
          <w:color w:val="0000FF"/>
        </w:rPr>
        <w:t>geom_</w:t>
      </w:r>
      <w:proofErr w:type="gramStart"/>
      <w:r w:rsidRPr="00713075">
        <w:rPr>
          <w:rFonts w:ascii="Lucida Console" w:hAnsi="Lucida Console"/>
          <w:color w:val="0000FF"/>
        </w:rPr>
        <w:t>point</w:t>
      </w:r>
      <w:proofErr w:type="spellEnd"/>
      <w:r w:rsidRPr="00713075">
        <w:rPr>
          <w:rFonts w:ascii="Lucida Console" w:hAnsi="Lucida Console"/>
          <w:color w:val="0000FF"/>
        </w:rPr>
        <w:t>(</w:t>
      </w:r>
      <w:proofErr w:type="spellStart"/>
      <w:proofErr w:type="gramEnd"/>
      <w:r w:rsidRPr="00713075">
        <w:rPr>
          <w:rFonts w:ascii="Lucida Console" w:hAnsi="Lucida Console"/>
          <w:color w:val="0000FF"/>
        </w:rPr>
        <w:t>aes</w:t>
      </w:r>
      <w:proofErr w:type="spellEnd"/>
      <w:r w:rsidRPr="00713075">
        <w:rPr>
          <w:rFonts w:ascii="Lucida Console" w:hAnsi="Lucida Console"/>
          <w:color w:val="0000FF"/>
        </w:rPr>
        <w:t>(color=Type, shape=Type)) +</w:t>
      </w:r>
    </w:p>
    <w:p w14:paraId="5AF1C817" w14:textId="77777777" w:rsidR="00516BFB" w:rsidRPr="00713075" w:rsidRDefault="00516BFB" w:rsidP="00601249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713075">
        <w:rPr>
          <w:rFonts w:ascii="Lucida Console" w:hAnsi="Lucida Console"/>
          <w:color w:val="0000FF"/>
        </w:rPr>
        <w:t xml:space="preserve">    </w:t>
      </w:r>
      <w:proofErr w:type="spellStart"/>
      <w:r w:rsidRPr="00713075">
        <w:rPr>
          <w:rFonts w:ascii="Lucida Console" w:hAnsi="Lucida Console"/>
          <w:color w:val="0000FF"/>
        </w:rPr>
        <w:t>xlab</w:t>
      </w:r>
      <w:proofErr w:type="spellEnd"/>
      <w:r w:rsidRPr="00713075">
        <w:rPr>
          <w:rFonts w:ascii="Lucida Console" w:hAnsi="Lucida Console"/>
          <w:color w:val="0000FF"/>
        </w:rPr>
        <w:t>("Area") +</w:t>
      </w:r>
    </w:p>
    <w:p w14:paraId="08961278" w14:textId="77777777" w:rsidR="00516BFB" w:rsidRPr="00713075" w:rsidRDefault="00516BFB" w:rsidP="00601249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713075">
        <w:rPr>
          <w:rFonts w:ascii="Lucida Console" w:hAnsi="Lucida Console"/>
          <w:color w:val="0000FF"/>
        </w:rPr>
        <w:t xml:space="preserve">    </w:t>
      </w:r>
      <w:proofErr w:type="spellStart"/>
      <w:r w:rsidRPr="00713075">
        <w:rPr>
          <w:rFonts w:ascii="Lucida Console" w:hAnsi="Lucida Console"/>
          <w:color w:val="0000FF"/>
        </w:rPr>
        <w:t>ylab</w:t>
      </w:r>
      <w:proofErr w:type="spellEnd"/>
      <w:r w:rsidRPr="00713075">
        <w:rPr>
          <w:rFonts w:ascii="Lucida Console" w:hAnsi="Lucida Console"/>
          <w:color w:val="0000FF"/>
        </w:rPr>
        <w:t>("Perimeter") +</w:t>
      </w:r>
    </w:p>
    <w:p w14:paraId="004F3F98" w14:textId="77777777" w:rsidR="00516BFB" w:rsidRPr="00713075" w:rsidRDefault="00516BFB" w:rsidP="00601249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713075">
        <w:rPr>
          <w:rFonts w:ascii="Lucida Console" w:hAnsi="Lucida Console"/>
          <w:color w:val="0000FF"/>
        </w:rPr>
        <w:t xml:space="preserve">    </w:t>
      </w:r>
      <w:proofErr w:type="spellStart"/>
      <w:proofErr w:type="gramStart"/>
      <w:r w:rsidRPr="00713075">
        <w:rPr>
          <w:rFonts w:ascii="Lucida Console" w:hAnsi="Lucida Console"/>
          <w:color w:val="0000FF"/>
        </w:rPr>
        <w:t>ggtitle</w:t>
      </w:r>
      <w:proofErr w:type="spellEnd"/>
      <w:r w:rsidRPr="00713075">
        <w:rPr>
          <w:rFonts w:ascii="Lucida Console" w:hAnsi="Lucida Console"/>
          <w:color w:val="0000FF"/>
        </w:rPr>
        <w:t>(</w:t>
      </w:r>
      <w:proofErr w:type="gramEnd"/>
      <w:r w:rsidRPr="00713075">
        <w:rPr>
          <w:rFonts w:ascii="Lucida Console" w:hAnsi="Lucida Console"/>
          <w:color w:val="0000FF"/>
        </w:rPr>
        <w:t>"Area and Perimeter")+</w:t>
      </w:r>
    </w:p>
    <w:p w14:paraId="7B474DF5" w14:textId="77777777" w:rsidR="00516BFB" w:rsidRPr="00713075" w:rsidRDefault="00516BFB" w:rsidP="00601249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713075">
        <w:rPr>
          <w:rFonts w:ascii="Lucida Console" w:hAnsi="Lucida Console"/>
          <w:color w:val="0000FF"/>
        </w:rPr>
        <w:t xml:space="preserve">    </w:t>
      </w:r>
      <w:proofErr w:type="spellStart"/>
      <w:r w:rsidRPr="00713075">
        <w:rPr>
          <w:rFonts w:ascii="Lucida Console" w:hAnsi="Lucida Console"/>
          <w:color w:val="0000FF"/>
        </w:rPr>
        <w:t>geom_smooth</w:t>
      </w:r>
      <w:proofErr w:type="spellEnd"/>
      <w:r w:rsidRPr="00713075">
        <w:rPr>
          <w:rFonts w:ascii="Lucida Console" w:hAnsi="Lucida Console"/>
          <w:color w:val="0000FF"/>
        </w:rPr>
        <w:t>(method="</w:t>
      </w:r>
      <w:proofErr w:type="spellStart"/>
      <w:r w:rsidRPr="00713075">
        <w:rPr>
          <w:rFonts w:ascii="Lucida Console" w:hAnsi="Lucida Console"/>
          <w:color w:val="0000FF"/>
        </w:rPr>
        <w:t>lm</w:t>
      </w:r>
      <w:proofErr w:type="spellEnd"/>
      <w:r w:rsidRPr="00713075">
        <w:rPr>
          <w:rFonts w:ascii="Lucida Console" w:hAnsi="Lucida Console"/>
          <w:color w:val="0000FF"/>
        </w:rPr>
        <w:t>")</w:t>
      </w:r>
    </w:p>
    <w:p w14:paraId="5199F769" w14:textId="77777777" w:rsidR="00713075" w:rsidRDefault="00516BFB" w:rsidP="00601249">
      <w:pPr>
        <w:pStyle w:val="HTMLPreformatted"/>
        <w:shd w:val="clear" w:color="auto" w:fill="FFFFFF"/>
        <w:wordWrap w:val="0"/>
        <w:rPr>
          <w:rFonts w:eastAsiaTheme="minorHAnsi" w:cstheme="minorBidi"/>
          <w:b/>
          <w:bCs/>
          <w:sz w:val="24"/>
          <w:szCs w:val="24"/>
        </w:rPr>
      </w:pPr>
      <w:r w:rsidRPr="00713075">
        <w:rPr>
          <w:rFonts w:ascii="Lucida Console" w:hAnsi="Lucida Console"/>
          <w:color w:val="0000FF"/>
        </w:rPr>
        <w:t>print(g)</w:t>
      </w:r>
      <w:r w:rsidR="00713075">
        <w:rPr>
          <w:rFonts w:ascii="Lucida Console" w:hAnsi="Lucida Console"/>
          <w:color w:val="0000FF"/>
        </w:rPr>
        <w:br/>
      </w:r>
    </w:p>
    <w:p w14:paraId="6E1651D9" w14:textId="4A8F3D6D" w:rsidR="00611D42" w:rsidRPr="00713075" w:rsidRDefault="00713075" w:rsidP="00601249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713075">
        <w:rPr>
          <w:rFonts w:ascii="Calibri" w:eastAsiaTheme="minorHAnsi" w:hAnsi="Calibri" w:cstheme="minorBidi"/>
          <w:sz w:val="24"/>
          <w:szCs w:val="24"/>
        </w:rPr>
        <w:t>Now</w:t>
      </w:r>
      <w:r>
        <w:rPr>
          <w:rFonts w:ascii="Calibri" w:eastAsiaTheme="minorHAnsi" w:hAnsi="Calibri" w:cstheme="minorBidi"/>
          <w:sz w:val="24"/>
          <w:szCs w:val="24"/>
        </w:rPr>
        <w:t xml:space="preserve">, </w:t>
      </w:r>
      <w:proofErr w:type="gramStart"/>
      <w:r>
        <w:rPr>
          <w:rFonts w:ascii="Calibri" w:eastAsiaTheme="minorHAnsi" w:hAnsi="Calibri" w:cstheme="minorBidi"/>
          <w:sz w:val="24"/>
          <w:szCs w:val="24"/>
        </w:rPr>
        <w:t>We</w:t>
      </w:r>
      <w:proofErr w:type="gramEnd"/>
      <w:r>
        <w:rPr>
          <w:rFonts w:ascii="Calibri" w:eastAsiaTheme="minorHAnsi" w:hAnsi="Calibri" w:cstheme="minorBidi"/>
          <w:sz w:val="24"/>
          <w:szCs w:val="24"/>
        </w:rPr>
        <w:t xml:space="preserve"> can check how our data is segregated throughout. We can see that Type 1 is segregates where Perimeter is between 13 to 15.5 and Area is between 1</w:t>
      </w:r>
      <w:r w:rsidR="006B64CF">
        <w:rPr>
          <w:rFonts w:ascii="Calibri" w:eastAsiaTheme="minorHAnsi" w:hAnsi="Calibri" w:cstheme="minorBidi"/>
          <w:sz w:val="24"/>
          <w:szCs w:val="24"/>
        </w:rPr>
        <w:t>1.25 to 17.5, Type 2 data is segregated where Perimeter is between 15 to 17.5 and Area is between 16.25 to 22, Type 3 where Perimeter is from 12 to 14 and Area from 11 to 13.5 respectively.</w:t>
      </w:r>
    </w:p>
    <w:p w14:paraId="5F093CBD" w14:textId="7F6E3150" w:rsidR="00516BFB" w:rsidRDefault="00516BFB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r>
        <w:rPr>
          <w:rFonts w:asciiTheme="minorHAnsi" w:eastAsiaTheme="minorHAnsi" w:hAnsiTheme="minorHAnsi" w:cstheme="minorBidi"/>
          <w:b/>
          <w:bCs/>
          <w:noProof/>
          <w:sz w:val="28"/>
          <w:szCs w:val="28"/>
        </w:rPr>
        <w:drawing>
          <wp:inline distT="0" distB="0" distL="0" distR="0" wp14:anchorId="3C4E053E" wp14:editId="408C1888">
            <wp:extent cx="4219575" cy="2487764"/>
            <wp:effectExtent l="0" t="0" r="0" b="8255"/>
            <wp:docPr id="13" name="Picture 1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plot0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6532" cy="254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96BEA"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</w:p>
    <w:p w14:paraId="12B50073" w14:textId="27F60035" w:rsidR="00996BEA" w:rsidRDefault="006B64CF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lastRenderedPageBreak/>
        <w:t>Box Plot</w:t>
      </w: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</w:p>
    <w:p w14:paraId="2A02EB6C" w14:textId="77777777" w:rsidR="00BC792C" w:rsidRDefault="00BC792C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vb"/>
          <w:rFonts w:ascii="Lucida Console" w:hAnsi="Lucida Console"/>
          <w:color w:val="0000FF"/>
        </w:rPr>
        <w:t xml:space="preserve">box &lt;- </w:t>
      </w:r>
      <w:proofErr w:type="spellStart"/>
      <w:proofErr w:type="gramStart"/>
      <w:r>
        <w:rPr>
          <w:rStyle w:val="ggboefpdfvb"/>
          <w:rFonts w:ascii="Lucida Console" w:hAnsi="Lucida Console"/>
          <w:color w:val="0000FF"/>
        </w:rPr>
        <w:t>ggplot</w:t>
      </w:r>
      <w:proofErr w:type="spellEnd"/>
      <w:r>
        <w:rPr>
          <w:rStyle w:val="ggboefpdfvb"/>
          <w:rFonts w:ascii="Lucida Console" w:hAnsi="Lucida Console"/>
          <w:color w:val="0000FF"/>
        </w:rPr>
        <w:t>(</w:t>
      </w:r>
      <w:proofErr w:type="gramEnd"/>
      <w:r>
        <w:rPr>
          <w:rStyle w:val="ggboefpdfvb"/>
          <w:rFonts w:ascii="Lucida Console" w:hAnsi="Lucida Console"/>
          <w:color w:val="0000FF"/>
        </w:rPr>
        <w:t xml:space="preserve">data=trainset, </w:t>
      </w:r>
      <w:proofErr w:type="spellStart"/>
      <w:r>
        <w:rPr>
          <w:rStyle w:val="ggboefpdfvb"/>
          <w:rFonts w:ascii="Lucida Console" w:hAnsi="Lucida Console"/>
          <w:color w:val="0000FF"/>
        </w:rPr>
        <w:t>aes</w:t>
      </w:r>
      <w:proofErr w:type="spellEnd"/>
      <w:r>
        <w:rPr>
          <w:rStyle w:val="ggboefpdfvb"/>
          <w:rFonts w:ascii="Lucida Console" w:hAnsi="Lucida Console"/>
          <w:color w:val="0000FF"/>
        </w:rPr>
        <w:t>(x=Type, y=Area)) +</w:t>
      </w:r>
    </w:p>
    <w:p w14:paraId="4D0E5544" w14:textId="77777777" w:rsidR="00BC792C" w:rsidRDefault="00BC792C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+ </w:t>
      </w:r>
      <w:r>
        <w:rPr>
          <w:rStyle w:val="ggboefpdfvb"/>
          <w:rFonts w:ascii="Lucida Console" w:hAnsi="Lucida Console"/>
          <w:color w:val="0000FF"/>
        </w:rPr>
        <w:t xml:space="preserve">    </w:t>
      </w:r>
      <w:proofErr w:type="spellStart"/>
      <w:r>
        <w:rPr>
          <w:rStyle w:val="ggboefpdfvb"/>
          <w:rFonts w:ascii="Lucida Console" w:hAnsi="Lucida Console"/>
          <w:color w:val="0000FF"/>
        </w:rPr>
        <w:t>geom_boxplot</w:t>
      </w:r>
      <w:proofErr w:type="spellEnd"/>
      <w:r>
        <w:rPr>
          <w:rStyle w:val="ggboefpdfvb"/>
          <w:rFonts w:ascii="Lucida Console" w:hAnsi="Lucida Console"/>
          <w:color w:val="0000FF"/>
        </w:rPr>
        <w:t>(</w:t>
      </w:r>
      <w:proofErr w:type="spellStart"/>
      <w:r>
        <w:rPr>
          <w:rStyle w:val="ggboefpdfvb"/>
          <w:rFonts w:ascii="Lucida Console" w:hAnsi="Lucida Console"/>
          <w:color w:val="0000FF"/>
        </w:rPr>
        <w:t>aes</w:t>
      </w:r>
      <w:proofErr w:type="spellEnd"/>
      <w:r>
        <w:rPr>
          <w:rStyle w:val="ggboefpdfvb"/>
          <w:rFonts w:ascii="Lucida Console" w:hAnsi="Lucida Console"/>
          <w:color w:val="0000FF"/>
        </w:rPr>
        <w:t xml:space="preserve">(fill=Type)) + </w:t>
      </w:r>
    </w:p>
    <w:p w14:paraId="39EA016C" w14:textId="77777777" w:rsidR="00BC792C" w:rsidRDefault="00BC792C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+ </w:t>
      </w:r>
      <w:r>
        <w:rPr>
          <w:rStyle w:val="ggboefpdfvb"/>
          <w:rFonts w:ascii="Lucida Console" w:hAnsi="Lucida Console"/>
          <w:color w:val="0000FF"/>
        </w:rPr>
        <w:t xml:space="preserve">    </w:t>
      </w:r>
      <w:proofErr w:type="spellStart"/>
      <w:r>
        <w:rPr>
          <w:rStyle w:val="ggboefpdfvb"/>
          <w:rFonts w:ascii="Lucida Console" w:hAnsi="Lucida Console"/>
          <w:color w:val="0000FF"/>
        </w:rPr>
        <w:t>ylab</w:t>
      </w:r>
      <w:proofErr w:type="spellEnd"/>
      <w:r>
        <w:rPr>
          <w:rStyle w:val="ggboefpdfvb"/>
          <w:rFonts w:ascii="Lucida Console" w:hAnsi="Lucida Console"/>
          <w:color w:val="0000FF"/>
        </w:rPr>
        <w:t>("Area") +</w:t>
      </w:r>
    </w:p>
    <w:p w14:paraId="61455F67" w14:textId="77777777" w:rsidR="00BC792C" w:rsidRDefault="00BC792C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+ </w:t>
      </w:r>
      <w:r>
        <w:rPr>
          <w:rStyle w:val="ggboefpdfvb"/>
          <w:rFonts w:ascii="Lucida Console" w:hAnsi="Lucida Console"/>
          <w:color w:val="0000FF"/>
        </w:rPr>
        <w:t xml:space="preserve">    </w:t>
      </w:r>
      <w:proofErr w:type="spellStart"/>
      <w:proofErr w:type="gramStart"/>
      <w:r>
        <w:rPr>
          <w:rStyle w:val="ggboefpdfvb"/>
          <w:rFonts w:ascii="Lucida Console" w:hAnsi="Lucida Console"/>
          <w:color w:val="0000FF"/>
        </w:rPr>
        <w:t>ggtitle</w:t>
      </w:r>
      <w:proofErr w:type="spellEnd"/>
      <w:r>
        <w:rPr>
          <w:rStyle w:val="ggboefpdfvb"/>
          <w:rFonts w:ascii="Lucida Console" w:hAnsi="Lucida Console"/>
          <w:color w:val="0000FF"/>
        </w:rPr>
        <w:t>(</w:t>
      </w:r>
      <w:proofErr w:type="gramEnd"/>
      <w:r>
        <w:rPr>
          <w:rStyle w:val="ggboefpdfvb"/>
          <w:rFonts w:ascii="Lucida Console" w:hAnsi="Lucida Console"/>
          <w:color w:val="0000FF"/>
        </w:rPr>
        <w:t>"Seeds Boxplot") +</w:t>
      </w:r>
    </w:p>
    <w:p w14:paraId="3D69E416" w14:textId="77777777" w:rsidR="00BC792C" w:rsidRDefault="00BC792C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+ </w:t>
      </w:r>
      <w:r>
        <w:rPr>
          <w:rStyle w:val="ggboefpdfvb"/>
          <w:rFonts w:ascii="Lucida Console" w:hAnsi="Lucida Console"/>
          <w:color w:val="0000FF"/>
        </w:rPr>
        <w:t xml:space="preserve">    </w:t>
      </w:r>
      <w:proofErr w:type="spellStart"/>
      <w:r>
        <w:rPr>
          <w:rStyle w:val="ggboefpdfvb"/>
          <w:rFonts w:ascii="Lucida Console" w:hAnsi="Lucida Console"/>
          <w:color w:val="0000FF"/>
        </w:rPr>
        <w:t>stat_</w:t>
      </w:r>
      <w:proofErr w:type="gramStart"/>
      <w:r>
        <w:rPr>
          <w:rStyle w:val="ggboefpdfvb"/>
          <w:rFonts w:ascii="Lucida Console" w:hAnsi="Lucida Console"/>
          <w:color w:val="0000FF"/>
        </w:rPr>
        <w:t>summary</w:t>
      </w:r>
      <w:proofErr w:type="spellEnd"/>
      <w:r>
        <w:rPr>
          <w:rStyle w:val="ggboefpdfvb"/>
          <w:rFonts w:ascii="Lucida Console" w:hAnsi="Lucida Console"/>
          <w:color w:val="0000FF"/>
        </w:rPr>
        <w:t>(</w:t>
      </w:r>
      <w:proofErr w:type="gramEnd"/>
      <w:r>
        <w:rPr>
          <w:rStyle w:val="ggboefpdfvb"/>
          <w:rFonts w:ascii="Lucida Console" w:hAnsi="Lucida Console"/>
          <w:color w:val="0000FF"/>
        </w:rPr>
        <w:t xml:space="preserve">fun=mean, </w:t>
      </w:r>
      <w:proofErr w:type="spellStart"/>
      <w:r>
        <w:rPr>
          <w:rStyle w:val="ggboefpdfvb"/>
          <w:rFonts w:ascii="Lucida Console" w:hAnsi="Lucida Console"/>
          <w:color w:val="0000FF"/>
        </w:rPr>
        <w:t>geom</w:t>
      </w:r>
      <w:proofErr w:type="spellEnd"/>
      <w:r>
        <w:rPr>
          <w:rStyle w:val="ggboefpdfvb"/>
          <w:rFonts w:ascii="Lucida Console" w:hAnsi="Lucida Console"/>
          <w:color w:val="0000FF"/>
        </w:rPr>
        <w:t xml:space="preserve">="point", shape=5, size=4) </w:t>
      </w:r>
    </w:p>
    <w:p w14:paraId="225FE886" w14:textId="2372B2F8" w:rsidR="00BC792C" w:rsidRDefault="00BC792C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&gt; </w:t>
      </w:r>
      <w:r>
        <w:rPr>
          <w:rStyle w:val="ggboefpdfvb"/>
          <w:rFonts w:ascii="Lucida Console" w:hAnsi="Lucida Console"/>
          <w:color w:val="0000FF"/>
        </w:rPr>
        <w:t>print(box)</w:t>
      </w:r>
    </w:p>
    <w:p w14:paraId="0248930A" w14:textId="353D89ED" w:rsidR="006B64CF" w:rsidRDefault="006B64CF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</w:p>
    <w:p w14:paraId="54FC8B18" w14:textId="7770F4DA" w:rsidR="006B64CF" w:rsidRDefault="006B64CF" w:rsidP="0060124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14:paraId="5F835ADC" w14:textId="0FFB5C97" w:rsidR="006B64CF" w:rsidRPr="006B64CF" w:rsidRDefault="006B64CF" w:rsidP="00601249">
      <w:pPr>
        <w:pStyle w:val="HTMLPreformatted"/>
        <w:shd w:val="clear" w:color="auto" w:fill="FFFFFF"/>
        <w:wordWrap w:val="0"/>
        <w:rPr>
          <w:rFonts w:asciiTheme="minorHAnsi" w:hAnsiTheme="minorHAnsi"/>
          <w:color w:val="000000" w:themeColor="text1"/>
          <w:sz w:val="24"/>
          <w:szCs w:val="24"/>
        </w:rPr>
      </w:pPr>
      <w:r w:rsidRPr="006B64CF">
        <w:rPr>
          <w:rFonts w:ascii="Calibri" w:eastAsiaTheme="minorHAnsi" w:hAnsi="Calibri" w:cstheme="minorBidi"/>
          <w:sz w:val="24"/>
          <w:szCs w:val="24"/>
        </w:rPr>
        <w:t xml:space="preserve">In the screenshot below, </w:t>
      </w:r>
      <w:proofErr w:type="gramStart"/>
      <w:r w:rsidRPr="006B64CF">
        <w:rPr>
          <w:rFonts w:ascii="Calibri" w:eastAsiaTheme="minorHAnsi" w:hAnsi="Calibri" w:cstheme="minorBidi"/>
          <w:sz w:val="24"/>
          <w:szCs w:val="24"/>
        </w:rPr>
        <w:t>We</w:t>
      </w:r>
      <w:proofErr w:type="gramEnd"/>
      <w:r w:rsidRPr="006B64CF">
        <w:rPr>
          <w:rFonts w:ascii="Calibri" w:eastAsiaTheme="minorHAnsi" w:hAnsi="Calibri" w:cstheme="minorBidi"/>
          <w:sz w:val="24"/>
          <w:szCs w:val="24"/>
        </w:rPr>
        <w:t xml:space="preserve"> can see that how the Type 1, Type 2 and Type 3 is segregated with respect to Area.</w:t>
      </w:r>
    </w:p>
    <w:p w14:paraId="7B12889A" w14:textId="2E723129" w:rsidR="001C08B6" w:rsidRDefault="00BC792C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r>
        <w:rPr>
          <w:rFonts w:asciiTheme="minorHAnsi" w:eastAsiaTheme="minorHAnsi" w:hAnsiTheme="minorHAnsi" w:cstheme="minorBidi"/>
          <w:b/>
          <w:bCs/>
          <w:noProof/>
          <w:sz w:val="28"/>
          <w:szCs w:val="28"/>
        </w:rPr>
        <w:drawing>
          <wp:inline distT="0" distB="0" distL="0" distR="0" wp14:anchorId="6DD4BE8B" wp14:editId="2C2EF677">
            <wp:extent cx="5010150" cy="2953866"/>
            <wp:effectExtent l="0" t="0" r="0" b="0"/>
            <wp:docPr id="15" name="Picture 15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plot0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3833" cy="296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1C14"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</w:p>
    <w:p w14:paraId="554D8D86" w14:textId="59643F72" w:rsidR="006C0114" w:rsidRPr="006B64CF" w:rsidRDefault="006B64CF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t>Histogram</w:t>
      </w: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  <w:proofErr w:type="spellStart"/>
      <w:r w:rsidR="006C0114" w:rsidRPr="006B64CF">
        <w:rPr>
          <w:rStyle w:val="ggboefpdfvb"/>
          <w:rFonts w:ascii="Lucida Console" w:hAnsi="Lucida Console"/>
          <w:color w:val="0000FF"/>
        </w:rPr>
        <w:t>histogram</w:t>
      </w:r>
      <w:proofErr w:type="spellEnd"/>
      <w:r w:rsidR="006C0114" w:rsidRPr="006B64CF">
        <w:rPr>
          <w:rStyle w:val="ggboefpdfv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 w:rsidR="006C0114" w:rsidRPr="006B64CF">
        <w:rPr>
          <w:rStyle w:val="ggboefpdfvb"/>
          <w:rFonts w:ascii="Lucida Console" w:hAnsi="Lucida Console"/>
          <w:color w:val="0000FF"/>
        </w:rPr>
        <w:t>ggplot</w:t>
      </w:r>
      <w:proofErr w:type="spellEnd"/>
      <w:r w:rsidR="006C0114" w:rsidRPr="006B64CF">
        <w:rPr>
          <w:rStyle w:val="ggboefpdfvb"/>
          <w:rFonts w:ascii="Lucida Console" w:hAnsi="Lucida Console"/>
          <w:color w:val="0000FF"/>
        </w:rPr>
        <w:t>(</w:t>
      </w:r>
      <w:proofErr w:type="gramEnd"/>
      <w:r w:rsidR="006C0114" w:rsidRPr="006B64CF">
        <w:rPr>
          <w:rStyle w:val="ggboefpdfvb"/>
          <w:rFonts w:ascii="Lucida Console" w:hAnsi="Lucida Console"/>
          <w:color w:val="0000FF"/>
        </w:rPr>
        <w:t xml:space="preserve">data=seeds, </w:t>
      </w:r>
      <w:proofErr w:type="spellStart"/>
      <w:r w:rsidR="006C0114" w:rsidRPr="006B64CF">
        <w:rPr>
          <w:rStyle w:val="ggboefpdfvb"/>
          <w:rFonts w:ascii="Lucida Console" w:hAnsi="Lucida Console"/>
          <w:color w:val="0000FF"/>
        </w:rPr>
        <w:t>aes</w:t>
      </w:r>
      <w:proofErr w:type="spellEnd"/>
      <w:r w:rsidR="006C0114" w:rsidRPr="006B64CF">
        <w:rPr>
          <w:rStyle w:val="ggboefpdfvb"/>
          <w:rFonts w:ascii="Lucida Console" w:hAnsi="Lucida Console"/>
          <w:color w:val="0000FF"/>
        </w:rPr>
        <w:t>(x=Area)) +</w:t>
      </w:r>
    </w:p>
    <w:p w14:paraId="1B3B30E3" w14:textId="77777777" w:rsidR="006C0114" w:rsidRPr="006B64CF" w:rsidRDefault="006C0114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6B64CF">
        <w:rPr>
          <w:rStyle w:val="ggboefpdfvb"/>
          <w:rFonts w:ascii="Lucida Console" w:hAnsi="Lucida Console"/>
          <w:color w:val="0000FF"/>
        </w:rPr>
        <w:t xml:space="preserve">    </w:t>
      </w:r>
      <w:proofErr w:type="spellStart"/>
      <w:r w:rsidRPr="006B64CF">
        <w:rPr>
          <w:rStyle w:val="ggboefpdfvb"/>
          <w:rFonts w:ascii="Lucida Console" w:hAnsi="Lucida Console"/>
          <w:color w:val="0000FF"/>
        </w:rPr>
        <w:t>geom_</w:t>
      </w:r>
      <w:proofErr w:type="gramStart"/>
      <w:r w:rsidRPr="006B64CF">
        <w:rPr>
          <w:rStyle w:val="ggboefpdfvb"/>
          <w:rFonts w:ascii="Lucida Console" w:hAnsi="Lucida Console"/>
          <w:color w:val="0000FF"/>
        </w:rPr>
        <w:t>histogram</w:t>
      </w:r>
      <w:proofErr w:type="spellEnd"/>
      <w:r w:rsidRPr="006B64CF">
        <w:rPr>
          <w:rStyle w:val="ggboefpdfvb"/>
          <w:rFonts w:ascii="Lucida Console" w:hAnsi="Lucida Console"/>
          <w:color w:val="0000FF"/>
        </w:rPr>
        <w:t>(</w:t>
      </w:r>
      <w:proofErr w:type="spellStart"/>
      <w:proofErr w:type="gramEnd"/>
      <w:r w:rsidRPr="006B64CF">
        <w:rPr>
          <w:rStyle w:val="ggboefpdfvb"/>
          <w:rFonts w:ascii="Lucida Console" w:hAnsi="Lucida Console"/>
          <w:color w:val="0000FF"/>
        </w:rPr>
        <w:t>binwidth</w:t>
      </w:r>
      <w:proofErr w:type="spellEnd"/>
      <w:r w:rsidRPr="006B64CF">
        <w:rPr>
          <w:rStyle w:val="ggboefpdfvb"/>
          <w:rFonts w:ascii="Lucida Console" w:hAnsi="Lucida Console"/>
          <w:color w:val="0000FF"/>
        </w:rPr>
        <w:t xml:space="preserve">=0.2, color="black", </w:t>
      </w:r>
      <w:proofErr w:type="spellStart"/>
      <w:r w:rsidRPr="006B64CF">
        <w:rPr>
          <w:rStyle w:val="ggboefpdfvb"/>
          <w:rFonts w:ascii="Lucida Console" w:hAnsi="Lucida Console"/>
          <w:color w:val="0000FF"/>
        </w:rPr>
        <w:t>aes</w:t>
      </w:r>
      <w:proofErr w:type="spellEnd"/>
      <w:r w:rsidRPr="006B64CF">
        <w:rPr>
          <w:rStyle w:val="ggboefpdfvb"/>
          <w:rFonts w:ascii="Lucida Console" w:hAnsi="Lucida Console"/>
          <w:color w:val="0000FF"/>
        </w:rPr>
        <w:t xml:space="preserve">(fill=Type)) + </w:t>
      </w:r>
    </w:p>
    <w:p w14:paraId="48CF3AD3" w14:textId="77777777" w:rsidR="006C0114" w:rsidRPr="006B64CF" w:rsidRDefault="006C0114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6B64CF">
        <w:rPr>
          <w:rStyle w:val="ggboefpdfvb"/>
          <w:rFonts w:ascii="Lucida Console" w:hAnsi="Lucida Console"/>
          <w:color w:val="0000FF"/>
        </w:rPr>
        <w:t xml:space="preserve">    </w:t>
      </w:r>
      <w:proofErr w:type="spellStart"/>
      <w:r w:rsidRPr="006B64CF">
        <w:rPr>
          <w:rStyle w:val="ggboefpdfvb"/>
          <w:rFonts w:ascii="Lucida Console" w:hAnsi="Lucida Console"/>
          <w:color w:val="0000FF"/>
        </w:rPr>
        <w:t>xlab</w:t>
      </w:r>
      <w:proofErr w:type="spellEnd"/>
      <w:r w:rsidRPr="006B64CF">
        <w:rPr>
          <w:rStyle w:val="ggboefpdfvb"/>
          <w:rFonts w:ascii="Lucida Console" w:hAnsi="Lucida Console"/>
          <w:color w:val="0000FF"/>
        </w:rPr>
        <w:t xml:space="preserve">("Area") +  </w:t>
      </w:r>
    </w:p>
    <w:p w14:paraId="511079A2" w14:textId="77777777" w:rsidR="006C0114" w:rsidRPr="006B64CF" w:rsidRDefault="006C0114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6B64CF">
        <w:rPr>
          <w:rStyle w:val="ggboefpdfvb"/>
          <w:rFonts w:ascii="Lucida Console" w:hAnsi="Lucida Console"/>
          <w:color w:val="0000FF"/>
        </w:rPr>
        <w:t xml:space="preserve">    </w:t>
      </w:r>
      <w:proofErr w:type="spellStart"/>
      <w:r w:rsidRPr="006B64CF">
        <w:rPr>
          <w:rStyle w:val="ggboefpdfvb"/>
          <w:rFonts w:ascii="Lucida Console" w:hAnsi="Lucida Console"/>
          <w:color w:val="0000FF"/>
        </w:rPr>
        <w:t>ylab</w:t>
      </w:r>
      <w:proofErr w:type="spellEnd"/>
      <w:r w:rsidRPr="006B64CF">
        <w:rPr>
          <w:rStyle w:val="ggboefpdfvb"/>
          <w:rFonts w:ascii="Lucida Console" w:hAnsi="Lucida Console"/>
          <w:color w:val="0000FF"/>
        </w:rPr>
        <w:t xml:space="preserve">("Frequency") + </w:t>
      </w:r>
    </w:p>
    <w:p w14:paraId="0017128C" w14:textId="77777777" w:rsidR="006C0114" w:rsidRPr="006B64CF" w:rsidRDefault="006C0114" w:rsidP="00601249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 w:rsidRPr="006B64CF">
        <w:rPr>
          <w:rStyle w:val="ggboefpdfvb"/>
          <w:rFonts w:ascii="Lucida Console" w:hAnsi="Lucida Console"/>
          <w:color w:val="0000FF"/>
        </w:rPr>
        <w:t xml:space="preserve">    </w:t>
      </w:r>
      <w:proofErr w:type="spellStart"/>
      <w:proofErr w:type="gramStart"/>
      <w:r w:rsidRPr="006B64CF">
        <w:rPr>
          <w:rStyle w:val="ggboefpdfvb"/>
          <w:rFonts w:ascii="Lucida Console" w:hAnsi="Lucida Console"/>
          <w:color w:val="0000FF"/>
        </w:rPr>
        <w:t>ggtitle</w:t>
      </w:r>
      <w:proofErr w:type="spellEnd"/>
      <w:r w:rsidRPr="006B64CF">
        <w:rPr>
          <w:rStyle w:val="ggboefpdfvb"/>
          <w:rFonts w:ascii="Lucida Console" w:hAnsi="Lucida Console"/>
          <w:color w:val="0000FF"/>
        </w:rPr>
        <w:t>(</w:t>
      </w:r>
      <w:proofErr w:type="gramEnd"/>
      <w:r w:rsidRPr="006B64CF">
        <w:rPr>
          <w:rStyle w:val="ggboefpdfvb"/>
          <w:rFonts w:ascii="Lucida Console" w:hAnsi="Lucida Console"/>
          <w:color w:val="0000FF"/>
        </w:rPr>
        <w:t>"Histogram of Sepal Width")</w:t>
      </w:r>
    </w:p>
    <w:p w14:paraId="3DCD1982" w14:textId="77777777" w:rsidR="00687342" w:rsidRDefault="006C0114" w:rsidP="00601249">
      <w:pPr>
        <w:pStyle w:val="HTMLPreformatted"/>
        <w:shd w:val="clear" w:color="auto" w:fill="FFFFFF"/>
        <w:wordWrap w:val="0"/>
        <w:rPr>
          <w:rStyle w:val="ggboefpdfvb"/>
          <w:rFonts w:asciiTheme="minorHAnsi" w:hAnsiTheme="minorHAnsi"/>
          <w:color w:val="000000" w:themeColor="text1"/>
          <w:sz w:val="24"/>
          <w:szCs w:val="24"/>
        </w:rPr>
      </w:pPr>
      <w:r w:rsidRPr="006B64CF">
        <w:rPr>
          <w:rStyle w:val="ggboefpdfvb"/>
          <w:rFonts w:ascii="Lucida Console" w:hAnsi="Lucida Console"/>
          <w:color w:val="0000FF"/>
        </w:rPr>
        <w:t>print(histogram)</w:t>
      </w:r>
      <w:r w:rsidR="006B64CF">
        <w:rPr>
          <w:rStyle w:val="ggboefpdfvb"/>
          <w:rFonts w:ascii="Lucida Console" w:hAnsi="Lucida Console"/>
          <w:color w:val="0000FF"/>
        </w:rPr>
        <w:br/>
      </w:r>
      <w:r w:rsidR="006B64CF">
        <w:rPr>
          <w:rStyle w:val="ggboefpdfvb"/>
          <w:rFonts w:asciiTheme="minorHAnsi" w:hAnsiTheme="minorHAnsi"/>
          <w:color w:val="000000" w:themeColor="text1"/>
        </w:rPr>
        <w:br/>
      </w:r>
      <w:r w:rsidR="006B64CF" w:rsidRPr="00E00A3E">
        <w:rPr>
          <w:rFonts w:ascii="Calibri" w:eastAsiaTheme="minorHAnsi" w:hAnsi="Calibri" w:cstheme="minorBidi"/>
          <w:sz w:val="24"/>
          <w:szCs w:val="24"/>
        </w:rPr>
        <w:t>We can check the frequency of data distribution of Type1, Type2, and Type3.</w:t>
      </w:r>
      <w:r w:rsidR="00E00A3E" w:rsidRPr="00E00A3E">
        <w:rPr>
          <w:rFonts w:ascii="Calibri" w:eastAsiaTheme="minorHAnsi" w:hAnsi="Calibri" w:cstheme="minorBidi"/>
          <w:sz w:val="24"/>
          <w:szCs w:val="24"/>
        </w:rPr>
        <w:t xml:space="preserve"> We can also able to see that area </w:t>
      </w:r>
      <w:proofErr w:type="gramStart"/>
      <w:r w:rsidR="00E00A3E" w:rsidRPr="00E00A3E">
        <w:rPr>
          <w:rFonts w:ascii="Calibri" w:eastAsiaTheme="minorHAnsi" w:hAnsi="Calibri" w:cstheme="minorBidi"/>
          <w:sz w:val="24"/>
          <w:szCs w:val="24"/>
        </w:rPr>
        <w:t>of  Type</w:t>
      </w:r>
      <w:proofErr w:type="gramEnd"/>
      <w:r w:rsidR="00E00A3E">
        <w:rPr>
          <w:rStyle w:val="ggboefpdfvb"/>
          <w:rFonts w:asciiTheme="minorHAnsi" w:hAnsiTheme="minorHAnsi"/>
          <w:color w:val="000000" w:themeColor="text1"/>
        </w:rPr>
        <w:t xml:space="preserve"> </w:t>
      </w:r>
      <w:r w:rsidR="00E00A3E" w:rsidRPr="00E00A3E">
        <w:rPr>
          <w:rStyle w:val="ggboefpdfvb"/>
          <w:rFonts w:asciiTheme="minorHAnsi" w:hAnsiTheme="minorHAnsi"/>
          <w:color w:val="000000" w:themeColor="text1"/>
          <w:sz w:val="24"/>
          <w:szCs w:val="24"/>
        </w:rPr>
        <w:t xml:space="preserve">1 and Type 2 are overlapping from 11 to 13 and area of Type 2 and Type </w:t>
      </w:r>
      <w:r w:rsidR="00687342">
        <w:rPr>
          <w:rStyle w:val="ggboefpdfvb"/>
          <w:rFonts w:asciiTheme="minorHAnsi" w:hAnsiTheme="minorHAnsi"/>
          <w:color w:val="000000" w:themeColor="text1"/>
          <w:sz w:val="24"/>
          <w:szCs w:val="24"/>
        </w:rPr>
        <w:t xml:space="preserve">3 </w:t>
      </w:r>
      <w:r w:rsidR="00E00A3E" w:rsidRPr="00E00A3E">
        <w:rPr>
          <w:rStyle w:val="ggboefpdfvb"/>
          <w:rFonts w:asciiTheme="minorHAnsi" w:hAnsiTheme="minorHAnsi"/>
          <w:color w:val="000000" w:themeColor="text1"/>
          <w:sz w:val="24"/>
          <w:szCs w:val="24"/>
        </w:rPr>
        <w:t>are overlapping from 15.25 to 17.</w:t>
      </w:r>
    </w:p>
    <w:p w14:paraId="5B0A6F6B" w14:textId="35A95FCD" w:rsidR="006C0114" w:rsidRDefault="006F3E8C" w:rsidP="00601249">
      <w:pPr>
        <w:pStyle w:val="HTMLPreformatted"/>
        <w:shd w:val="clear" w:color="auto" w:fill="FFFFFF"/>
        <w:wordWrap w:val="0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r>
        <w:rPr>
          <w:rStyle w:val="ggboefpdfvb"/>
          <w:rFonts w:asciiTheme="minorHAnsi" w:hAnsiTheme="minorHAnsi"/>
          <w:color w:val="000000" w:themeColor="text1"/>
          <w:sz w:val="24"/>
          <w:szCs w:val="24"/>
        </w:rPr>
        <w:lastRenderedPageBreak/>
        <w:br/>
      </w:r>
      <w:r>
        <w:rPr>
          <w:rFonts w:asciiTheme="minorHAnsi" w:eastAsiaTheme="minorHAnsi" w:hAnsiTheme="minorHAnsi" w:cstheme="minorBidi"/>
          <w:b/>
          <w:bCs/>
          <w:noProof/>
          <w:sz w:val="28"/>
          <w:szCs w:val="28"/>
        </w:rPr>
        <w:drawing>
          <wp:inline distT="0" distB="0" distL="0" distR="0" wp14:anchorId="66357959" wp14:editId="445A4E0E">
            <wp:extent cx="5008256" cy="2952750"/>
            <wp:effectExtent l="0" t="0" r="1905" b="0"/>
            <wp:docPr id="19" name="Picture 19" descr="A picture containing implement, penc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plot09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2878" cy="2967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0A30A" w14:textId="77777777" w:rsidR="007A1DF5" w:rsidRDefault="006F3E8C" w:rsidP="007A1DF5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t>Correlation</w:t>
      </w:r>
      <w:r w:rsidR="00520419">
        <w:rPr>
          <w:rFonts w:asciiTheme="minorHAnsi" w:eastAsiaTheme="minorHAnsi" w:hAnsiTheme="minorHAnsi" w:cstheme="minorBidi"/>
          <w:b/>
          <w:bCs/>
          <w:sz w:val="28"/>
          <w:szCs w:val="28"/>
        </w:rPr>
        <w:t xml:space="preserve"> of data</w:t>
      </w:r>
      <w:r w:rsidR="00A223C2"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  <w:proofErr w:type="spellStart"/>
      <w:r w:rsidR="007A1DF5">
        <w:rPr>
          <w:rStyle w:val="ggboefpdfvb"/>
          <w:rFonts w:ascii="Lucida Console" w:hAnsi="Lucida Console"/>
          <w:color w:val="0000FF"/>
        </w:rPr>
        <w:t>correlation_data</w:t>
      </w:r>
      <w:proofErr w:type="spellEnd"/>
      <w:r w:rsidR="007A1DF5">
        <w:rPr>
          <w:rStyle w:val="ggboefpdfvb"/>
          <w:rFonts w:ascii="Lucida Console" w:hAnsi="Lucida Console"/>
          <w:color w:val="0000FF"/>
        </w:rPr>
        <w:t xml:space="preserve"> &lt;- </w:t>
      </w:r>
      <w:proofErr w:type="spellStart"/>
      <w:r w:rsidR="007A1DF5">
        <w:rPr>
          <w:rStyle w:val="ggboefpdfvb"/>
          <w:rFonts w:ascii="Lucida Console" w:hAnsi="Lucida Console"/>
          <w:color w:val="0000FF"/>
        </w:rPr>
        <w:t>cor</w:t>
      </w:r>
      <w:proofErr w:type="spellEnd"/>
      <w:r w:rsidR="007A1DF5">
        <w:rPr>
          <w:rStyle w:val="ggboefpdfvb"/>
          <w:rFonts w:ascii="Lucida Console" w:hAnsi="Lucida Console"/>
          <w:color w:val="0000FF"/>
        </w:rPr>
        <w:t>(</w:t>
      </w:r>
      <w:proofErr w:type="gramStart"/>
      <w:r w:rsidR="007A1DF5">
        <w:rPr>
          <w:rStyle w:val="ggboefpdfvb"/>
          <w:rFonts w:ascii="Lucida Console" w:hAnsi="Lucida Console"/>
          <w:color w:val="0000FF"/>
        </w:rPr>
        <w:t>seeds[</w:t>
      </w:r>
      <w:proofErr w:type="gramEnd"/>
      <w:r w:rsidR="007A1DF5">
        <w:rPr>
          <w:rStyle w:val="ggboefpdfvb"/>
          <w:rFonts w:ascii="Lucida Console" w:hAnsi="Lucida Console"/>
          <w:color w:val="0000FF"/>
        </w:rPr>
        <w:t>,1:5])</w:t>
      </w:r>
    </w:p>
    <w:p w14:paraId="120B8A08" w14:textId="640F4807" w:rsidR="007A1DF5" w:rsidRDefault="007A1DF5" w:rsidP="007A1DF5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spellStart"/>
      <w:proofErr w:type="gramStart"/>
      <w:r>
        <w:rPr>
          <w:rStyle w:val="ggboefpdfvb"/>
          <w:rFonts w:ascii="Lucida Console" w:hAnsi="Lucida Console"/>
          <w:color w:val="0000FF"/>
        </w:rPr>
        <w:t>ggcorrplot</w:t>
      </w:r>
      <w:proofErr w:type="spellEnd"/>
      <w:r>
        <w:rPr>
          <w:rStyle w:val="ggboefpdfv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gboefpdfvb"/>
          <w:rFonts w:ascii="Lucida Console" w:hAnsi="Lucida Console"/>
          <w:color w:val="0000FF"/>
        </w:rPr>
        <w:t>correlation_data</w:t>
      </w:r>
      <w:proofErr w:type="spellEnd"/>
      <w:r>
        <w:rPr>
          <w:rStyle w:val="ggboefpdfvb"/>
          <w:rFonts w:ascii="Lucida Console" w:hAnsi="Lucida Console"/>
          <w:color w:val="0000FF"/>
        </w:rPr>
        <w:t>, method = "circle")</w:t>
      </w:r>
      <w:r>
        <w:rPr>
          <w:rStyle w:val="ggboefpdfvb"/>
          <w:rFonts w:ascii="Lucida Console" w:hAnsi="Lucida Console"/>
          <w:color w:val="0000FF"/>
        </w:rPr>
        <w:br/>
      </w:r>
      <w:r>
        <w:rPr>
          <w:rStyle w:val="ggboefpdfvb"/>
          <w:rFonts w:ascii="Lucida Console" w:hAnsi="Lucida Console"/>
          <w:color w:val="0000FF"/>
        </w:rPr>
        <w:br/>
      </w:r>
      <w:r>
        <w:rPr>
          <w:rStyle w:val="ggboefpdfvb"/>
          <w:rFonts w:asciiTheme="minorHAnsi" w:hAnsiTheme="minorHAnsi"/>
          <w:color w:val="000000" w:themeColor="text1"/>
          <w:sz w:val="24"/>
          <w:szCs w:val="24"/>
        </w:rPr>
        <w:t>We can see that all the other parameters are highly correlated with each other except Compactness.</w:t>
      </w:r>
    </w:p>
    <w:p w14:paraId="1F37DD4E" w14:textId="77777777" w:rsidR="000E788F" w:rsidRDefault="007A1DF5" w:rsidP="000E788F">
      <w:pPr>
        <w:pStyle w:val="HTMLPreformatted"/>
        <w:shd w:val="clear" w:color="auto" w:fill="FFFFFF"/>
        <w:wordWrap w:val="0"/>
        <w:rPr>
          <w:b/>
          <w:bCs/>
          <w:sz w:val="28"/>
          <w:szCs w:val="28"/>
        </w:rPr>
      </w:pPr>
      <w:r>
        <w:rPr>
          <w:rFonts w:ascii="Lucida Console" w:hAnsi="Lucida Console"/>
          <w:noProof/>
          <w:color w:val="000000"/>
        </w:rPr>
        <w:drawing>
          <wp:inline distT="0" distB="0" distL="0" distR="0" wp14:anchorId="3C23EEF6" wp14:editId="5584697E">
            <wp:extent cx="4668987" cy="2752725"/>
            <wp:effectExtent l="0" t="0" r="0" b="0"/>
            <wp:docPr id="21" name="Picture 21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plot1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5474" cy="275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788F">
        <w:rPr>
          <w:b/>
          <w:bCs/>
          <w:sz w:val="28"/>
          <w:szCs w:val="28"/>
        </w:rPr>
        <w:br/>
      </w:r>
    </w:p>
    <w:p w14:paraId="5AAD8290" w14:textId="77777777" w:rsidR="00687342" w:rsidRDefault="00687342" w:rsidP="00601249">
      <w:pPr>
        <w:rPr>
          <w:b/>
          <w:bCs/>
          <w:sz w:val="28"/>
          <w:szCs w:val="28"/>
        </w:rPr>
      </w:pPr>
    </w:p>
    <w:p w14:paraId="5D85100F" w14:textId="77777777" w:rsidR="00687342" w:rsidRDefault="00687342" w:rsidP="00601249">
      <w:pPr>
        <w:rPr>
          <w:b/>
          <w:bCs/>
          <w:sz w:val="28"/>
          <w:szCs w:val="28"/>
        </w:rPr>
      </w:pPr>
    </w:p>
    <w:p w14:paraId="4A1490B7" w14:textId="77777777" w:rsidR="00687342" w:rsidRDefault="00687342" w:rsidP="00601249">
      <w:pPr>
        <w:rPr>
          <w:b/>
          <w:bCs/>
          <w:sz w:val="28"/>
          <w:szCs w:val="28"/>
        </w:rPr>
      </w:pPr>
    </w:p>
    <w:p w14:paraId="43F78B9A" w14:textId="54C5F9FF" w:rsidR="00CA5034" w:rsidRPr="006A30DF" w:rsidRDefault="000A4945" w:rsidP="00601249">
      <w:pPr>
        <w:rPr>
          <w:b/>
          <w:bCs/>
          <w:sz w:val="28"/>
          <w:szCs w:val="28"/>
        </w:rPr>
      </w:pPr>
      <w:r w:rsidRPr="006A30DF">
        <w:rPr>
          <w:b/>
          <w:bCs/>
          <w:sz w:val="28"/>
          <w:szCs w:val="28"/>
        </w:rPr>
        <w:lastRenderedPageBreak/>
        <w:t>Q-Q Plot</w:t>
      </w:r>
    </w:p>
    <w:p w14:paraId="6B71D0C3" w14:textId="77777777" w:rsidR="004C26ED" w:rsidRPr="004C26ED" w:rsidRDefault="004C26ED" w:rsidP="004C26ED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spellStart"/>
      <w:r>
        <w:rPr>
          <w:rStyle w:val="ggboefpdfvb"/>
          <w:rFonts w:ascii="Lucida Console" w:hAnsi="Lucida Console"/>
          <w:color w:val="0000FF"/>
        </w:rPr>
        <w:t>qqPlot</w:t>
      </w:r>
      <w:proofErr w:type="spellEnd"/>
      <w:r>
        <w:rPr>
          <w:rStyle w:val="ggboefpdfvb"/>
          <w:rFonts w:ascii="Lucida Console" w:hAnsi="Lucida Console"/>
          <w:color w:val="0000FF"/>
        </w:rPr>
        <w:t>(</w:t>
      </w:r>
      <w:proofErr w:type="spellStart"/>
      <w:r>
        <w:rPr>
          <w:rStyle w:val="ggboefpdfvb"/>
          <w:rFonts w:ascii="Lucida Console" w:hAnsi="Lucida Console"/>
          <w:color w:val="0000FF"/>
        </w:rPr>
        <w:t>seeds$Area</w:t>
      </w:r>
      <w:proofErr w:type="spellEnd"/>
      <w:r>
        <w:rPr>
          <w:rStyle w:val="ggboefpdfvb"/>
          <w:rFonts w:ascii="Lucida Console" w:hAnsi="Lucida Console"/>
          <w:color w:val="0000FF"/>
        </w:rPr>
        <w:t>)</w:t>
      </w:r>
      <w:r>
        <w:rPr>
          <w:rFonts w:ascii="Lucida Console" w:hAnsi="Lucida Console"/>
          <w:color w:val="000000"/>
        </w:rPr>
        <w:br/>
      </w:r>
    </w:p>
    <w:tbl>
      <w:tblPr>
        <w:tblW w:w="1053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620"/>
      </w:tblGrid>
      <w:tr w:rsidR="004C26ED" w:rsidRPr="004C26ED" w14:paraId="38270559" w14:textId="77777777" w:rsidTr="004C26E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862AC33" w14:textId="77777777" w:rsidR="004C26ED" w:rsidRPr="004C26ED" w:rsidRDefault="004C26ED" w:rsidP="004C26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C26E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[1</w:t>
            </w:r>
            <w:proofErr w:type="gramStart"/>
            <w:r w:rsidRPr="004C26E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]  85</w:t>
            </w:r>
            <w:proofErr w:type="gramEnd"/>
            <w:r w:rsidRPr="004C26ED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110</w:t>
            </w:r>
          </w:p>
          <w:p w14:paraId="6F722DA2" w14:textId="77777777" w:rsidR="004C26ED" w:rsidRDefault="004C26ED" w:rsidP="004C26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74CE9C" w14:textId="5D0261DA" w:rsidR="004C26ED" w:rsidRPr="004C26ED" w:rsidRDefault="004C26ED" w:rsidP="004C26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F70CD33" wp14:editId="0BEC34A0">
                  <wp:extent cx="4087384" cy="2409825"/>
                  <wp:effectExtent l="0" t="0" r="8890" b="0"/>
                  <wp:docPr id="22" name="Picture 22" descr="A close up of a map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Rplot12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046" cy="24149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26ED" w:rsidRPr="004C26ED" w14:paraId="75729904" w14:textId="77777777" w:rsidTr="004C26E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C04F688" w14:textId="77777777" w:rsidR="004C26ED" w:rsidRPr="004C26ED" w:rsidRDefault="004C26ED" w:rsidP="004C26E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C26ED" w:rsidRPr="004C26ED" w14:paraId="284FA811" w14:textId="77777777" w:rsidTr="004C26ED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053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30"/>
            </w:tblGrid>
            <w:tr w:rsidR="004C26ED" w:rsidRPr="004C26ED" w14:paraId="6E2024BD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486537F2" w14:textId="77777777" w:rsidR="004C26ED" w:rsidRPr="004C26ED" w:rsidRDefault="004C26ED" w:rsidP="004C26ED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622E6117" w14:textId="77777777" w:rsidR="004C26ED" w:rsidRPr="004C26ED" w:rsidRDefault="004C26ED" w:rsidP="004C26ED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</w:rPr>
            </w:pPr>
          </w:p>
        </w:tc>
      </w:tr>
    </w:tbl>
    <w:p w14:paraId="7E8FA163" w14:textId="12009799" w:rsidR="00E172E5" w:rsidRPr="00687342" w:rsidRDefault="004C26ED" w:rsidP="00687342">
      <w:pPr>
        <w:pStyle w:val="HTMLPreformatted"/>
        <w:rPr>
          <w:b/>
          <w:bCs/>
          <w:sz w:val="44"/>
          <w:szCs w:val="44"/>
        </w:rPr>
      </w:pPr>
      <w:r w:rsidRPr="0C8022FA">
        <w:rPr>
          <w:rFonts w:asciiTheme="minorHAnsi" w:eastAsiaTheme="minorEastAsia" w:hAnsiTheme="minorHAnsi" w:cstheme="minorBidi"/>
          <w:sz w:val="24"/>
          <w:szCs w:val="24"/>
        </w:rPr>
        <w:t>The Q-Q plots help us to provide quick comparisons between probability distributions and can tell us how closely a data sample is to normally distributed. We can observe that the trad is increasing from –</w:t>
      </w:r>
      <w:r>
        <w:rPr>
          <w:rFonts w:asciiTheme="minorHAnsi" w:eastAsiaTheme="minorEastAsia" w:hAnsiTheme="minorHAnsi" w:cstheme="minorBidi"/>
          <w:sz w:val="24"/>
          <w:szCs w:val="24"/>
        </w:rPr>
        <w:t>3</w:t>
      </w:r>
      <w:r w:rsidRPr="0C8022FA">
        <w:rPr>
          <w:rFonts w:asciiTheme="minorHAnsi" w:eastAsiaTheme="minorEastAsia" w:hAnsiTheme="minorHAnsi" w:cstheme="minorBidi"/>
          <w:sz w:val="24"/>
          <w:szCs w:val="24"/>
        </w:rPr>
        <w:t xml:space="preserve"> to </w:t>
      </w:r>
      <w:r>
        <w:rPr>
          <w:rFonts w:asciiTheme="minorHAnsi" w:eastAsiaTheme="minorEastAsia" w:hAnsiTheme="minorHAnsi" w:cstheme="minorBidi"/>
          <w:sz w:val="24"/>
          <w:szCs w:val="24"/>
        </w:rPr>
        <w:t>2.</w:t>
      </w:r>
    </w:p>
    <w:p w14:paraId="1D8AEAE3" w14:textId="77777777" w:rsidR="00E172E5" w:rsidRDefault="00E172E5" w:rsidP="00601249">
      <w:pPr>
        <w:rPr>
          <w:b/>
          <w:bCs/>
          <w:sz w:val="28"/>
          <w:szCs w:val="28"/>
        </w:rPr>
      </w:pPr>
    </w:p>
    <w:p w14:paraId="7516AF9B" w14:textId="672F52DE" w:rsidR="006A30DF" w:rsidRDefault="006A30DF" w:rsidP="00601249">
      <w:pPr>
        <w:rPr>
          <w:b/>
          <w:bCs/>
          <w:sz w:val="28"/>
          <w:szCs w:val="28"/>
        </w:rPr>
      </w:pPr>
      <w:r w:rsidRPr="006A30DF">
        <w:rPr>
          <w:b/>
          <w:bCs/>
          <w:sz w:val="28"/>
          <w:szCs w:val="28"/>
        </w:rPr>
        <w:t>Classification Models</w:t>
      </w:r>
    </w:p>
    <w:p w14:paraId="2EDB3BDD" w14:textId="77777777" w:rsidR="003E7588" w:rsidRPr="003E7588" w:rsidRDefault="00AC7E85" w:rsidP="003E7588">
      <w:pPr>
        <w:pStyle w:val="HTMLPreformatted"/>
        <w:numPr>
          <w:ilvl w:val="0"/>
          <w:numId w:val="6"/>
        </w:numPr>
        <w:shd w:val="clear" w:color="auto" w:fill="FFFFFF"/>
        <w:wordWrap w:val="0"/>
        <w:rPr>
          <w:rFonts w:ascii="Lucida Console" w:hAnsi="Lucida Console"/>
          <w:color w:val="0000FF"/>
        </w:rPr>
      </w:pPr>
      <w:r w:rsidRPr="00336A10">
        <w:rPr>
          <w:rFonts w:asciiTheme="minorHAnsi" w:eastAsiaTheme="minorHAnsi" w:hAnsiTheme="minorHAnsi" w:cstheme="minorBidi"/>
          <w:b/>
          <w:bCs/>
          <w:sz w:val="28"/>
          <w:szCs w:val="28"/>
        </w:rPr>
        <w:t>Linear Discriminant Analysis</w:t>
      </w:r>
      <w:r w:rsidR="003E7588">
        <w:rPr>
          <w:rFonts w:asciiTheme="minorHAnsi" w:eastAsiaTheme="minorHAnsi" w:hAnsiTheme="minorHAnsi" w:cstheme="minorBidi"/>
          <w:sz w:val="24"/>
          <w:szCs w:val="24"/>
        </w:rPr>
        <w:br/>
      </w:r>
    </w:p>
    <w:p w14:paraId="7C2D87C5" w14:textId="2B944D5A" w:rsidR="00336A10" w:rsidRPr="003E7588" w:rsidRDefault="00C75279" w:rsidP="003E7588">
      <w:pPr>
        <w:pStyle w:val="HTMLPreformatted"/>
        <w:shd w:val="clear" w:color="auto" w:fill="FFFFFF"/>
        <w:wordWrap w:val="0"/>
        <w:rPr>
          <w:rFonts w:ascii="Lucida Console" w:hAnsi="Lucida Console"/>
          <w:color w:val="0000FF"/>
        </w:rPr>
      </w:pPr>
      <w:r w:rsidRPr="003E7588">
        <w:rPr>
          <w:rFonts w:asciiTheme="minorHAnsi" w:eastAsiaTheme="minorHAnsi" w:hAnsiTheme="minorHAnsi" w:cstheme="minorBidi"/>
          <w:sz w:val="24"/>
          <w:szCs w:val="24"/>
        </w:rPr>
        <w:t xml:space="preserve">Linear Discriminant Analysis can be performed by using </w:t>
      </w:r>
      <w:proofErr w:type="spellStart"/>
      <w:r w:rsidRPr="003E7588">
        <w:rPr>
          <w:rFonts w:asciiTheme="minorHAnsi" w:eastAsiaTheme="minorHAnsi" w:hAnsiTheme="minorHAnsi" w:cstheme="minorBidi"/>
          <w:sz w:val="24"/>
          <w:szCs w:val="24"/>
        </w:rPr>
        <w:t>lda</w:t>
      </w:r>
      <w:proofErr w:type="spellEnd"/>
      <w:r w:rsidRPr="003E7588">
        <w:rPr>
          <w:rFonts w:asciiTheme="minorHAnsi" w:eastAsiaTheme="minorHAnsi" w:hAnsiTheme="minorHAnsi" w:cstheme="minorBidi"/>
          <w:sz w:val="24"/>
          <w:szCs w:val="24"/>
        </w:rPr>
        <w:t xml:space="preserve"> function and MASS package.  </w:t>
      </w:r>
      <w:r w:rsidR="00336A10" w:rsidRPr="003E7588">
        <w:rPr>
          <w:rFonts w:asciiTheme="minorHAnsi" w:eastAsiaTheme="minorHAnsi" w:hAnsiTheme="minorHAnsi" w:cstheme="minorBidi"/>
          <w:sz w:val="24"/>
          <w:szCs w:val="24"/>
        </w:rPr>
        <w:t>Before performing the LDA, we will split the data into 80% and 20%.</w:t>
      </w:r>
      <w:r w:rsidR="00336A10" w:rsidRPr="003E7588">
        <w:rPr>
          <w:sz w:val="24"/>
          <w:szCs w:val="24"/>
        </w:rPr>
        <w:t xml:space="preserve"> </w:t>
      </w:r>
      <w:r w:rsidRPr="003E7588">
        <w:rPr>
          <w:sz w:val="24"/>
          <w:szCs w:val="24"/>
        </w:rPr>
        <w:t xml:space="preserve"> </w:t>
      </w:r>
      <w:r w:rsidR="00336A10" w:rsidRPr="003E7588">
        <w:rPr>
          <w:sz w:val="24"/>
          <w:szCs w:val="24"/>
        </w:rPr>
        <w:br/>
      </w:r>
      <w:r w:rsidR="00336A10" w:rsidRPr="003E7588">
        <w:rPr>
          <w:sz w:val="24"/>
          <w:szCs w:val="24"/>
        </w:rPr>
        <w:br/>
      </w:r>
      <w:r w:rsidR="00336A10" w:rsidRPr="003E7588">
        <w:rPr>
          <w:rStyle w:val="comment"/>
          <w:color w:val="4C886B"/>
        </w:rPr>
        <w:t># Loading the Caret package which is used for data partition</w:t>
      </w:r>
      <w:r w:rsidR="00336A10" w:rsidRPr="003E7588">
        <w:rPr>
          <w:rFonts w:ascii="Lucida Console" w:hAnsi="Lucida Console"/>
          <w:color w:val="0000FF"/>
        </w:rPr>
        <w:br/>
        <w:t>library(caret)</w:t>
      </w:r>
    </w:p>
    <w:p w14:paraId="79BE7963" w14:textId="77777777" w:rsidR="00336A10" w:rsidRDefault="00336A10" w:rsidP="00336A10">
      <w:pPr>
        <w:pStyle w:val="HTMLPreformatted"/>
        <w:shd w:val="clear" w:color="auto" w:fill="FFFFFF"/>
        <w:wordWrap w:val="0"/>
        <w:rPr>
          <w:rStyle w:val="comment"/>
          <w:color w:val="4C886B"/>
        </w:rPr>
      </w:pPr>
      <w:r>
        <w:rPr>
          <w:rStyle w:val="comment"/>
          <w:color w:val="4C886B"/>
        </w:rPr>
        <w:t xml:space="preserve"># Create a partition on dataset (80% training 20% testing) </w:t>
      </w:r>
    </w:p>
    <w:tbl>
      <w:tblPr>
        <w:tblW w:w="9746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746"/>
      </w:tblGrid>
      <w:tr w:rsidR="00336A10" w:rsidRPr="000E1834" w14:paraId="65252592" w14:textId="77777777" w:rsidTr="00D81F71">
        <w:trPr>
          <w:trHeight w:val="1845"/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B43CFAA" w14:textId="77777777" w:rsidR="00336A10" w:rsidRDefault="00336A10" w:rsidP="00D81F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proofErr w:type="spell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data_split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 &lt;- </w:t>
            </w:r>
            <w:proofErr w:type="spellStart"/>
            <w:proofErr w:type="gram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createDataPartition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(</w:t>
            </w:r>
            <w:proofErr w:type="spellStart"/>
            <w:proofErr w:type="gram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seeds$Type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, p = 0.8, list = FALSE)</w:t>
            </w:r>
          </w:p>
          <w:p w14:paraId="13827A9D" w14:textId="77777777" w:rsidR="00336A10" w:rsidRDefault="00336A10" w:rsidP="00D81F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301C1B"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  <w:t># select 20% data for training</w:t>
            </w:r>
            <w:r>
              <w:rPr>
                <w:rStyle w:val="comment"/>
                <w:color w:val="4C886B"/>
              </w:rPr>
              <w:br/>
            </w:r>
            <w:proofErr w:type="spell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testset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 &lt;- seeds[-</w:t>
            </w:r>
            <w:proofErr w:type="spell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data_split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,]</w:t>
            </w:r>
          </w:p>
          <w:p w14:paraId="0FA681F3" w14:textId="77777777" w:rsidR="00336A10" w:rsidRPr="00301C1B" w:rsidRDefault="00336A10" w:rsidP="00D81F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</w:pPr>
            <w:r w:rsidRPr="00301C1B">
              <w:rPr>
                <w:rStyle w:val="comment"/>
                <w:rFonts w:ascii="Courier New" w:eastAsia="Times New Roman" w:hAnsi="Courier New" w:cs="Courier New"/>
                <w:color w:val="4C886B"/>
                <w:sz w:val="20"/>
                <w:szCs w:val="20"/>
              </w:rPr>
              <w:t># select 80% data to build or train the models</w:t>
            </w:r>
          </w:p>
          <w:p w14:paraId="01D40180" w14:textId="77777777" w:rsidR="00336A10" w:rsidRDefault="00336A10" w:rsidP="00D81F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trainset &lt;- seeds[</w:t>
            </w:r>
            <w:proofErr w:type="spellStart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data_split</w:t>
            </w:r>
            <w:proofErr w:type="spellEnd"/>
            <w:r w:rsidRPr="000E183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,]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br/>
            </w:r>
          </w:p>
          <w:p w14:paraId="0C8F262B" w14:textId="2A5705C4" w:rsidR="00D81F02" w:rsidRDefault="00D81F02" w:rsidP="00D81F02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malizing the data</w:t>
            </w:r>
            <w:r w:rsidR="004037E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Style w:val="comment"/>
                <w:color w:val="4C886B"/>
              </w:rPr>
              <w:t># Estimating preprocessing paramet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preproc.param</w:t>
            </w:r>
            <w:proofErr w:type="spellEnd"/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 xml:space="preserve"> &lt;- trainset %&gt;% </w:t>
            </w:r>
          </w:p>
          <w:p w14:paraId="1C9A9686" w14:textId="48D57AEF" w:rsidR="00D81F02" w:rsidRDefault="00D81F02" w:rsidP="00D81F02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r>
              <w:rPr>
                <w:rStyle w:val="ggboefpdfwb"/>
                <w:rFonts w:ascii="Lucida Console" w:hAnsi="Lucida Console"/>
                <w:color w:val="0000FF"/>
              </w:rPr>
              <w:t xml:space="preserve">+ </w:t>
            </w:r>
            <w:r>
              <w:rPr>
                <w:rStyle w:val="ggboefpdfvb"/>
                <w:rFonts w:ascii="Lucida Console" w:hAnsi="Lucida Console"/>
                <w:color w:val="0000FF"/>
              </w:rPr>
              <w:t xml:space="preserve">    </w:t>
            </w:r>
            <w:proofErr w:type="spellStart"/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preProcess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(</w:t>
            </w:r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>method = c("center", "scale"))</w:t>
            </w:r>
            <w:r>
              <w:rPr>
                <w:rStyle w:val="ggboefpdfvb"/>
                <w:rFonts w:ascii="Lucida Console" w:hAnsi="Lucida Console"/>
                <w:color w:val="0000FF"/>
              </w:rPr>
              <w:br/>
            </w:r>
            <w:r w:rsidRPr="00D81F02">
              <w:rPr>
                <w:rStyle w:val="comment"/>
                <w:color w:val="4C886B"/>
              </w:rPr>
              <w:t># Transforming the data</w:t>
            </w:r>
          </w:p>
          <w:p w14:paraId="26D573E4" w14:textId="77777777" w:rsidR="00D81F02" w:rsidRDefault="00D81F02" w:rsidP="00D81F02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traindata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 xml:space="preserve"> &lt;- </w:t>
            </w:r>
            <w:proofErr w:type="spellStart"/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preproc.param</w:t>
            </w:r>
            <w:proofErr w:type="spellEnd"/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 xml:space="preserve"> %&gt;% predict(trainset)</w:t>
            </w:r>
          </w:p>
          <w:p w14:paraId="65CBAD3F" w14:textId="1291719C" w:rsidR="00D81F02" w:rsidRDefault="00D81F02" w:rsidP="00D81F02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testdata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 xml:space="preserve"> &lt;- </w:t>
            </w:r>
            <w:proofErr w:type="spellStart"/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preproc.param</w:t>
            </w:r>
            <w:proofErr w:type="spellEnd"/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 xml:space="preserve"> %&gt;% predict(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testset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)</w:t>
            </w:r>
            <w:r w:rsidR="006C0F13">
              <w:rPr>
                <w:rStyle w:val="ggboefpdfvb"/>
                <w:rFonts w:ascii="Lucida Console" w:hAnsi="Lucida Console"/>
                <w:color w:val="0000FF"/>
              </w:rPr>
              <w:br/>
            </w:r>
            <w:r w:rsidR="006C0F13">
              <w:rPr>
                <w:rStyle w:val="ggboefpdfvb"/>
              </w:rPr>
              <w:br/>
            </w:r>
          </w:p>
          <w:p w14:paraId="6812B529" w14:textId="02DFD776" w:rsidR="00447A39" w:rsidRDefault="00447A39" w:rsidP="00447A39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Theme="minorHAnsi" w:eastAsiaTheme="minorHAnsi" w:hAnsiTheme="minorHAnsi"/>
                <w:sz w:val="24"/>
                <w:szCs w:val="24"/>
              </w:rPr>
              <w:lastRenderedPageBreak/>
              <w:br/>
            </w:r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library(</w:t>
            </w:r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>MASS)</w:t>
            </w:r>
            <w:r>
              <w:rPr>
                <w:rStyle w:val="ggboefpdfvb"/>
                <w:rFonts w:ascii="Lucida Console" w:hAnsi="Lucida Console"/>
                <w:color w:val="0000FF"/>
              </w:rPr>
              <w:br/>
            </w:r>
            <w:r w:rsidRPr="00447A39">
              <w:rPr>
                <w:rStyle w:val="comment"/>
                <w:color w:val="4C886B"/>
              </w:rPr>
              <w:t xml:space="preserve">#Fit </w:t>
            </w:r>
            <w:proofErr w:type="spellStart"/>
            <w:r w:rsidRPr="00447A39">
              <w:rPr>
                <w:rStyle w:val="comment"/>
                <w:color w:val="4C886B"/>
              </w:rPr>
              <w:t>lda</w:t>
            </w:r>
            <w:proofErr w:type="spellEnd"/>
            <w:r w:rsidRPr="00447A39">
              <w:rPr>
                <w:rStyle w:val="comment"/>
                <w:color w:val="4C886B"/>
              </w:rPr>
              <w:t xml:space="preserve"> Model</w:t>
            </w:r>
            <w:r>
              <w:rPr>
                <w:rStyle w:val="ggboefpdfvb"/>
                <w:rFonts w:ascii="Lucida Console" w:hAnsi="Lucida Console"/>
                <w:color w:val="0000FF"/>
              </w:rPr>
              <w:br/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model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 xml:space="preserve"> &lt;- 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lda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 xml:space="preserve">(Type~., data = 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train</w:t>
            </w:r>
            <w:r>
              <w:rPr>
                <w:rStyle w:val="ggboefpdfvb"/>
                <w:rFonts w:ascii="Lucida Console" w:hAnsi="Lucida Console"/>
                <w:color w:val="0000FF"/>
              </w:rPr>
              <w:t>data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)</w:t>
            </w:r>
            <w:r>
              <w:rPr>
                <w:rStyle w:val="ggboefpdfvb"/>
                <w:rFonts w:ascii="Lucida Console" w:hAnsi="Lucida Console"/>
                <w:color w:val="0000FF"/>
              </w:rPr>
              <w:br/>
            </w:r>
            <w:r w:rsidRPr="00447A39">
              <w:rPr>
                <w:rStyle w:val="comment"/>
                <w:color w:val="4C886B"/>
              </w:rPr>
              <w:t>#</w:t>
            </w:r>
            <w:r>
              <w:rPr>
                <w:rStyle w:val="comment"/>
                <w:color w:val="4C886B"/>
              </w:rPr>
              <w:t>Make some predictions</w:t>
            </w:r>
            <w:r>
              <w:rPr>
                <w:rStyle w:val="ggboefpdfvb"/>
                <w:rFonts w:ascii="Lucida Console" w:hAnsi="Lucida Console"/>
                <w:color w:val="0000FF"/>
              </w:rPr>
              <w:br/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predictions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 xml:space="preserve"> &lt;- model %&gt;% predict(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testdata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)</w:t>
            </w:r>
            <w:r>
              <w:rPr>
                <w:rStyle w:val="ggboefpdfvb"/>
                <w:rFonts w:ascii="Lucida Console" w:hAnsi="Lucida Console"/>
                <w:color w:val="0000FF"/>
              </w:rPr>
              <w:br/>
            </w:r>
            <w:r w:rsidRPr="00447A39">
              <w:rPr>
                <w:rStyle w:val="comment"/>
                <w:color w:val="4C886B"/>
              </w:rPr>
              <w:t>#</w:t>
            </w:r>
            <w:r>
              <w:rPr>
                <w:rStyle w:val="comment"/>
                <w:color w:val="4C886B"/>
              </w:rPr>
              <w:t>Accuracy of the model</w:t>
            </w:r>
          </w:p>
          <w:p w14:paraId="48E9CCF9" w14:textId="37D917CC" w:rsidR="00364623" w:rsidRDefault="00447A39" w:rsidP="00447A39">
            <w:pPr>
              <w:pStyle w:val="HTMLPreformatted"/>
              <w:shd w:val="clear" w:color="auto" w:fill="FFFFFF"/>
              <w:wordWrap w:val="0"/>
              <w:rPr>
                <w:rStyle w:val="comment"/>
                <w:color w:val="4C886B"/>
              </w:rPr>
            </w:pPr>
            <w:r>
              <w:rPr>
                <w:rStyle w:val="ggboefpdfvb"/>
                <w:rFonts w:ascii="Lucida Console" w:hAnsi="Lucida Console"/>
                <w:color w:val="0000FF"/>
              </w:rPr>
              <w:t>mean(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predictions$class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==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testdata$Type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)</w:t>
            </w:r>
            <w:r w:rsidR="00364623">
              <w:rPr>
                <w:rStyle w:val="ggboefpdfvb"/>
                <w:rFonts w:ascii="Lucida Console" w:hAnsi="Lucida Console"/>
                <w:color w:val="0000FF"/>
              </w:rPr>
              <w:br/>
            </w:r>
            <w:r w:rsidR="00364623" w:rsidRPr="00447A39">
              <w:rPr>
                <w:rStyle w:val="comment"/>
                <w:color w:val="4C886B"/>
              </w:rPr>
              <w:t>#</w:t>
            </w:r>
            <w:r w:rsidR="00364623">
              <w:rPr>
                <w:rStyle w:val="comment"/>
                <w:color w:val="4C886B"/>
              </w:rPr>
              <w:t>Compute LDA</w:t>
            </w:r>
          </w:p>
          <w:p w14:paraId="40FBCA38" w14:textId="6575A361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library(</w:t>
            </w:r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>MASS)</w:t>
            </w:r>
          </w:p>
          <w:p w14:paraId="16898DFA" w14:textId="14584010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r>
              <w:rPr>
                <w:rStyle w:val="ggboefpdfvb"/>
                <w:rFonts w:ascii="Lucida Console" w:hAnsi="Lucida Console"/>
                <w:color w:val="0000FF"/>
              </w:rPr>
              <w:t xml:space="preserve">model &lt;- </w:t>
            </w:r>
            <w:proofErr w:type="spellStart"/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lda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(</w:t>
            </w:r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 xml:space="preserve">Type~., data = 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traindata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)</w:t>
            </w:r>
          </w:p>
          <w:p w14:paraId="36187C2C" w14:textId="189E6F65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r>
              <w:rPr>
                <w:rStyle w:val="ggboefpdfvb"/>
                <w:rFonts w:ascii="Lucida Console" w:hAnsi="Lucida Console"/>
                <w:color w:val="0000FF"/>
              </w:rPr>
              <w:t>model</w:t>
            </w:r>
            <w:r>
              <w:rPr>
                <w:rStyle w:val="ggboefpdfvb"/>
                <w:rFonts w:ascii="Lucida Console" w:hAnsi="Lucida Console"/>
                <w:color w:val="0000FF"/>
              </w:rPr>
              <w:br/>
            </w:r>
          </w:p>
          <w:p w14:paraId="64608158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Call:</w:t>
            </w:r>
          </w:p>
          <w:p w14:paraId="654EF33E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proofErr w:type="spellStart"/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lda</w:t>
            </w:r>
            <w:proofErr w:type="spell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(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Type ~ ., data = </w:t>
            </w:r>
            <w:proofErr w:type="spell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traindata</w:t>
            </w:r>
            <w:proofErr w:type="spell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)</w:t>
            </w:r>
          </w:p>
          <w:p w14:paraId="20D68F68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  <w:p w14:paraId="62484240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Prior probabilities of groups:</w:t>
            </w:r>
          </w:p>
          <w:p w14:paraId="0922774E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Type </w:t>
            </w:r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1  Type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2  Type 3 </w:t>
            </w:r>
          </w:p>
          <w:p w14:paraId="0A47ADF3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0.33125 0.34375 0.32500 </w:t>
            </w:r>
          </w:p>
          <w:p w14:paraId="7AE9091B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  <w:p w14:paraId="590F5C19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Group means:</w:t>
            </w:r>
          </w:p>
          <w:p w14:paraId="3D4D1EB2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</w:t>
            </w:r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Area  Perimeter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Compactness </w:t>
            </w:r>
            <w:proofErr w:type="spell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Kernel.Length</w:t>
            </w:r>
            <w:proofErr w:type="spell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Kernel.Width</w:t>
            </w:r>
            <w:proofErr w:type="spell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Asymmetry.Coeff</w:t>
            </w:r>
            <w:proofErr w:type="spellEnd"/>
          </w:p>
          <w:p w14:paraId="529F76EB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Type 1 -0.2244533 -0.2526908   0.3616753    -0.</w:t>
            </w:r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3158593  -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0.09222299    -0.687503862</w:t>
            </w:r>
          </w:p>
          <w:p w14:paraId="4AA1F08F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Type </w:t>
            </w:r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2  1.1849267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1.1942226   0.5322406     1.1553494   1.10303249    -0.009770821</w:t>
            </w:r>
          </w:p>
          <w:p w14:paraId="419679F6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Type 3 -1.0245182 -1.</w:t>
            </w:r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0055698  -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0.9315773    -0.9000706  -1.07267248     0.711059613</w:t>
            </w:r>
          </w:p>
          <w:p w14:paraId="44D1AE4E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</w:t>
            </w:r>
            <w:proofErr w:type="spell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Kernel.Groove</w:t>
            </w:r>
            <w:proofErr w:type="spellEnd"/>
          </w:p>
          <w:p w14:paraId="3B18BB4E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Type 1    -0.6818740</w:t>
            </w:r>
          </w:p>
          <w:p w14:paraId="3ED6786D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Type 2     1.2186340</w:t>
            </w:r>
          </w:p>
          <w:p w14:paraId="44D6C650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Type 3    -0.5939529</w:t>
            </w:r>
          </w:p>
          <w:p w14:paraId="7E82C74C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  <w:p w14:paraId="7A249F73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Coefficients of linear discriminants:</w:t>
            </w:r>
          </w:p>
          <w:p w14:paraId="6A05EDE5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                      LD1         LD2</w:t>
            </w:r>
          </w:p>
          <w:p w14:paraId="0084526C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Area             1.75974715 -12.0623673</w:t>
            </w:r>
          </w:p>
          <w:p w14:paraId="6F5A9FBF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Perimeter       -5.</w:t>
            </w:r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79658588  11.5063640</w:t>
            </w:r>
            <w:proofErr w:type="gramEnd"/>
          </w:p>
          <w:p w14:paraId="02AF4A2B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Compactness     -0.36751322   2.1088666</w:t>
            </w:r>
          </w:p>
          <w:p w14:paraId="19BD024E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proofErr w:type="spell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Kernel.Length</w:t>
            </w:r>
            <w:proofErr w:type="spell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  2.58479087   3.2149276</w:t>
            </w:r>
          </w:p>
          <w:p w14:paraId="030E240A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proofErr w:type="spell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Kernel.Width</w:t>
            </w:r>
            <w:proofErr w:type="spell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   </w:t>
            </w:r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0.36805553  -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0.6340659</w:t>
            </w:r>
          </w:p>
          <w:p w14:paraId="50893281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proofErr w:type="spellStart"/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Asymmetry.Coeff</w:t>
            </w:r>
            <w:proofErr w:type="spell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0.06869209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-0.4678836</w:t>
            </w:r>
          </w:p>
          <w:p w14:paraId="3A635269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proofErr w:type="spell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Kernel.Groove</w:t>
            </w:r>
            <w:proofErr w:type="spell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 -1.</w:t>
            </w:r>
            <w:proofErr w:type="gramStart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44294028  -</w:t>
            </w:r>
            <w:proofErr w:type="gramEnd"/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3.4027528</w:t>
            </w:r>
          </w:p>
          <w:p w14:paraId="0F5D64EF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  <w:p w14:paraId="0CF5CFB0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Proportion of trace:</w:t>
            </w:r>
          </w:p>
          <w:p w14:paraId="4D2D4284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   LD1    LD2 </w:t>
            </w:r>
          </w:p>
          <w:p w14:paraId="65A2F9B3" w14:textId="77777777" w:rsidR="00705737" w:rsidRDefault="00364623" w:rsidP="00364623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b/>
                <w:bCs/>
                <w:sz w:val="24"/>
                <w:szCs w:val="24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 xml:space="preserve">0.7029 0.2971 </w:t>
            </w:r>
            <w:r w:rsidR="00705737"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br/>
            </w:r>
          </w:p>
          <w:p w14:paraId="1A0426F1" w14:textId="77777777" w:rsidR="00DA507D" w:rsidRDefault="00705737" w:rsidP="00364623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sz w:val="24"/>
                <w:szCs w:val="24"/>
              </w:rPr>
            </w:pPr>
            <w:r w:rsidRPr="00AC2806">
              <w:rPr>
                <w:rFonts w:ascii="Calibri" w:hAnsi="Calibri"/>
                <w:b/>
                <w:bCs/>
                <w:sz w:val="28"/>
                <w:szCs w:val="28"/>
              </w:rPr>
              <w:t>Analysis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>: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libri" w:hAnsi="Calibri"/>
                <w:sz w:val="24"/>
                <w:szCs w:val="24"/>
              </w:rPr>
              <w:t xml:space="preserve">Linear Discriminant Analysis provide the Group mean, probabilities and coefficient for each individual parameter. </w:t>
            </w:r>
            <w:r>
              <w:rPr>
                <w:rFonts w:ascii="Calibri" w:hAnsi="Calibri"/>
                <w:sz w:val="24"/>
                <w:szCs w:val="24"/>
              </w:rPr>
              <w:br/>
            </w:r>
            <w:r w:rsidR="00DA507D">
              <w:rPr>
                <w:rFonts w:ascii="Calibri" w:hAnsi="Calibri"/>
                <w:sz w:val="24"/>
                <w:szCs w:val="24"/>
              </w:rPr>
              <w:t xml:space="preserve">1. </w:t>
            </w:r>
            <w:r w:rsidRPr="00DA507D">
              <w:rPr>
                <w:rFonts w:ascii="Calibri" w:hAnsi="Calibri"/>
                <w:sz w:val="24"/>
                <w:szCs w:val="24"/>
              </w:rPr>
              <w:t>Probabilities: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Calibri" w:hAnsi="Calibri"/>
                <w:sz w:val="24"/>
                <w:szCs w:val="24"/>
              </w:rPr>
              <w:t>We can see that there are</w:t>
            </w:r>
            <w:r w:rsidR="00DA507D">
              <w:rPr>
                <w:rFonts w:ascii="Calibri" w:hAnsi="Calibri"/>
                <w:sz w:val="24"/>
                <w:szCs w:val="24"/>
              </w:rPr>
              <w:t xml:space="preserve"> 33.1%, 34.3%, 32.5% of Type 1, Type </w:t>
            </w:r>
            <w:proofErr w:type="gramStart"/>
            <w:r w:rsidR="00DA507D">
              <w:rPr>
                <w:rFonts w:ascii="Calibri" w:hAnsi="Calibri"/>
                <w:sz w:val="24"/>
                <w:szCs w:val="24"/>
              </w:rPr>
              <w:t>2</w:t>
            </w:r>
            <w:proofErr w:type="gramEnd"/>
            <w:r w:rsidR="00DA507D">
              <w:rPr>
                <w:rFonts w:ascii="Calibri" w:hAnsi="Calibri"/>
                <w:sz w:val="24"/>
                <w:szCs w:val="24"/>
              </w:rPr>
              <w:t xml:space="preserve"> and Type 3 in the Group.</w:t>
            </w:r>
            <w:r w:rsidR="00DA507D">
              <w:rPr>
                <w:rFonts w:ascii="Calibri" w:hAnsi="Calibri"/>
                <w:sz w:val="24"/>
                <w:szCs w:val="24"/>
              </w:rPr>
              <w:br/>
              <w:t>2. Group Mean: It shows the group center of gravity of all the variables.</w:t>
            </w:r>
          </w:p>
          <w:p w14:paraId="360865B1" w14:textId="7CAE99F5" w:rsidR="00DA507D" w:rsidRPr="009339F9" w:rsidRDefault="00DA507D" w:rsidP="00DA507D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3. Coefficients: It provide us the combination of all the variable that are required to form the LDA decision. For </w:t>
            </w:r>
            <w:proofErr w:type="spellStart"/>
            <w:r>
              <w:rPr>
                <w:rFonts w:ascii="Calibri" w:hAnsi="Calibri"/>
                <w:sz w:val="24"/>
                <w:szCs w:val="24"/>
              </w:rPr>
              <w:t>eg</w:t>
            </w:r>
            <w:proofErr w:type="spellEnd"/>
            <w:r>
              <w:rPr>
                <w:rFonts w:ascii="Calibri" w:hAnsi="Calibri"/>
                <w:sz w:val="24"/>
                <w:szCs w:val="24"/>
              </w:rPr>
              <w:t>: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</w:t>
            </w:r>
            <w:r w:rsidRPr="00442D11">
              <w:rPr>
                <w:rFonts w:ascii="Calibri" w:hAnsi="Calibri"/>
                <w:b/>
                <w:bCs/>
                <w:sz w:val="24"/>
                <w:szCs w:val="24"/>
              </w:rPr>
              <w:t>LD1</w:t>
            </w:r>
            <w:r w:rsidR="0044173C" w:rsidRPr="00442D11">
              <w:rPr>
                <w:rFonts w:ascii="Calibri" w:hAnsi="Calibri"/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44173C" w:rsidRPr="009339F9">
              <w:rPr>
                <w:rFonts w:ascii="Calibri" w:hAnsi="Calibri"/>
                <w:sz w:val="24"/>
                <w:szCs w:val="24"/>
              </w:rPr>
              <w:t>=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 Area</w:t>
            </w:r>
            <w:proofErr w:type="gramEnd"/>
            <w:r w:rsidR="0044173C"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1.75974715 </w:t>
            </w:r>
            <w:r w:rsidRPr="009339F9">
              <w:rPr>
                <w:rFonts w:ascii="Calibri" w:hAnsi="Calibri"/>
                <w:sz w:val="24"/>
                <w:szCs w:val="24"/>
              </w:rPr>
              <w:t>+</w:t>
            </w:r>
          </w:p>
          <w:p w14:paraId="00D9CE2A" w14:textId="7F37002D" w:rsidR="00DA507D" w:rsidRPr="009339F9" w:rsidRDefault="00DA507D" w:rsidP="00DA507D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sz w:val="24"/>
                <w:szCs w:val="24"/>
              </w:rPr>
            </w:pPr>
            <w:r w:rsidRPr="009339F9">
              <w:rPr>
                <w:rFonts w:ascii="Calibri" w:hAnsi="Calibri"/>
                <w:sz w:val="24"/>
                <w:szCs w:val="24"/>
              </w:rPr>
              <w:t>Perimeter</w:t>
            </w:r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-5.79658588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+ </w:t>
            </w:r>
            <w:r w:rsidRPr="009339F9">
              <w:rPr>
                <w:rFonts w:ascii="Calibri" w:hAnsi="Calibri"/>
                <w:sz w:val="24"/>
                <w:szCs w:val="24"/>
              </w:rPr>
              <w:t>Compactness</w:t>
            </w:r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-0.36751322 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+ </w:t>
            </w:r>
            <w:proofErr w:type="spellStart"/>
            <w:r w:rsidRPr="009339F9">
              <w:rPr>
                <w:rFonts w:ascii="Calibri" w:hAnsi="Calibri"/>
                <w:sz w:val="24"/>
                <w:szCs w:val="24"/>
              </w:rPr>
              <w:t>Kernel.Length</w:t>
            </w:r>
            <w:proofErr w:type="spellEnd"/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2.58479087   </w:t>
            </w:r>
            <w:r w:rsidRPr="009339F9">
              <w:rPr>
                <w:rFonts w:ascii="Calibri" w:hAnsi="Calibri"/>
                <w:sz w:val="24"/>
                <w:szCs w:val="24"/>
              </w:rPr>
              <w:t>+</w:t>
            </w:r>
          </w:p>
          <w:p w14:paraId="6E7F0DB0" w14:textId="77777777" w:rsidR="00DA507D" w:rsidRPr="009339F9" w:rsidRDefault="00DA507D" w:rsidP="00DA507D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9339F9">
              <w:rPr>
                <w:rFonts w:ascii="Calibri" w:hAnsi="Calibri"/>
                <w:sz w:val="24"/>
                <w:szCs w:val="24"/>
              </w:rPr>
              <w:t>Kernel.Width</w:t>
            </w:r>
            <w:proofErr w:type="spellEnd"/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0.</w:t>
            </w:r>
            <w:proofErr w:type="gramStart"/>
            <w:r w:rsidRPr="009339F9">
              <w:rPr>
                <w:rFonts w:ascii="Calibri" w:hAnsi="Calibri"/>
                <w:sz w:val="24"/>
                <w:szCs w:val="24"/>
              </w:rPr>
              <w:t xml:space="preserve">36805553  </w:t>
            </w:r>
            <w:r w:rsidRPr="009339F9">
              <w:rPr>
                <w:rFonts w:ascii="Calibri" w:hAnsi="Calibri"/>
                <w:sz w:val="24"/>
                <w:szCs w:val="24"/>
              </w:rPr>
              <w:t>+</w:t>
            </w:r>
            <w:proofErr w:type="gramEnd"/>
            <w:r w:rsidRPr="009339F9">
              <w:rPr>
                <w:rFonts w:ascii="Calibri" w:hAnsi="Calibri"/>
                <w:sz w:val="24"/>
                <w:szCs w:val="24"/>
              </w:rPr>
              <w:t xml:space="preserve"> </w:t>
            </w:r>
            <w:proofErr w:type="spellStart"/>
            <w:r w:rsidRPr="009339F9">
              <w:rPr>
                <w:rFonts w:ascii="Calibri" w:hAnsi="Calibri"/>
                <w:sz w:val="24"/>
                <w:szCs w:val="24"/>
              </w:rPr>
              <w:t>Asymmetry.Coeff</w:t>
            </w:r>
            <w:proofErr w:type="spellEnd"/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0.06869209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+                 </w:t>
            </w:r>
          </w:p>
          <w:p w14:paraId="529CBD66" w14:textId="77777777" w:rsidR="00442D11" w:rsidRDefault="00DA507D" w:rsidP="0044173C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sz w:val="24"/>
                <w:szCs w:val="24"/>
              </w:rPr>
            </w:pPr>
            <w:proofErr w:type="spellStart"/>
            <w:r w:rsidRPr="009339F9">
              <w:rPr>
                <w:rFonts w:ascii="Calibri" w:hAnsi="Calibri"/>
                <w:sz w:val="24"/>
                <w:szCs w:val="24"/>
              </w:rPr>
              <w:lastRenderedPageBreak/>
              <w:t>Kernel.Groove</w:t>
            </w:r>
            <w:proofErr w:type="spellEnd"/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-1.44294028  </w:t>
            </w:r>
          </w:p>
          <w:p w14:paraId="7A018BE3" w14:textId="2DF2B1D3" w:rsidR="0044173C" w:rsidRPr="009339F9" w:rsidRDefault="0044173C" w:rsidP="0044173C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sz w:val="24"/>
                <w:szCs w:val="24"/>
              </w:rPr>
            </w:pPr>
            <w:r w:rsidRPr="009339F9">
              <w:rPr>
                <w:rFonts w:ascii="Calibri" w:hAnsi="Calibri"/>
                <w:sz w:val="24"/>
                <w:szCs w:val="24"/>
              </w:rPr>
              <w:t xml:space="preserve">and </w:t>
            </w:r>
            <w:r w:rsidRPr="00442D11">
              <w:rPr>
                <w:rFonts w:ascii="Calibri" w:hAnsi="Calibri"/>
                <w:b/>
                <w:bCs/>
                <w:sz w:val="24"/>
                <w:szCs w:val="24"/>
              </w:rPr>
              <w:t>LDA2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=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</w:t>
            </w:r>
            <w:r w:rsidRPr="009339F9">
              <w:rPr>
                <w:rFonts w:ascii="Calibri" w:hAnsi="Calibri"/>
                <w:sz w:val="24"/>
                <w:szCs w:val="24"/>
              </w:rPr>
              <w:t>A</w:t>
            </w:r>
            <w:r w:rsidRPr="009339F9">
              <w:rPr>
                <w:rFonts w:ascii="Calibri" w:hAnsi="Calibri"/>
                <w:sz w:val="24"/>
                <w:szCs w:val="24"/>
              </w:rPr>
              <w:t>rea</w:t>
            </w:r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-12.0623673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+ </w:t>
            </w:r>
            <w:r w:rsidRPr="009339F9">
              <w:rPr>
                <w:rFonts w:ascii="Calibri" w:hAnsi="Calibri"/>
                <w:sz w:val="24"/>
                <w:szCs w:val="24"/>
              </w:rPr>
              <w:t>Perimeter</w:t>
            </w:r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11.5063640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+</w:t>
            </w:r>
          </w:p>
          <w:p w14:paraId="7FE76AD2" w14:textId="59D6F147" w:rsidR="0044173C" w:rsidRPr="009339F9" w:rsidRDefault="0044173C" w:rsidP="0044173C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sz w:val="24"/>
                <w:szCs w:val="24"/>
              </w:rPr>
            </w:pPr>
            <w:r w:rsidRPr="009339F9">
              <w:rPr>
                <w:rFonts w:ascii="Calibri" w:hAnsi="Calibri"/>
                <w:sz w:val="24"/>
                <w:szCs w:val="24"/>
              </w:rPr>
              <w:t>Compactness</w:t>
            </w:r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2.1088666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+ </w:t>
            </w:r>
            <w:proofErr w:type="spellStart"/>
            <w:r w:rsidRPr="009339F9">
              <w:rPr>
                <w:rFonts w:ascii="Calibri" w:hAnsi="Calibri"/>
                <w:sz w:val="24"/>
                <w:szCs w:val="24"/>
              </w:rPr>
              <w:t>Kernel.Length</w:t>
            </w:r>
            <w:proofErr w:type="spellEnd"/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3.2149276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+ </w:t>
            </w:r>
            <w:proofErr w:type="spellStart"/>
            <w:r w:rsidRPr="009339F9">
              <w:rPr>
                <w:rFonts w:ascii="Calibri" w:hAnsi="Calibri"/>
                <w:sz w:val="24"/>
                <w:szCs w:val="24"/>
              </w:rPr>
              <w:t>Kernel.Width</w:t>
            </w:r>
            <w:proofErr w:type="spellEnd"/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-0.6340659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+     </w:t>
            </w:r>
            <w:proofErr w:type="spellStart"/>
            <w:r w:rsidRPr="009339F9">
              <w:rPr>
                <w:rFonts w:ascii="Calibri" w:hAnsi="Calibri"/>
                <w:sz w:val="24"/>
                <w:szCs w:val="24"/>
              </w:rPr>
              <w:t>Asymmetry.Coeff</w:t>
            </w:r>
            <w:proofErr w:type="spellEnd"/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-0.4678836</w:t>
            </w:r>
            <w:r w:rsidRPr="009339F9">
              <w:rPr>
                <w:rFonts w:ascii="Calibri" w:hAnsi="Calibri"/>
                <w:sz w:val="24"/>
                <w:szCs w:val="24"/>
              </w:rPr>
              <w:t xml:space="preserve"> + </w:t>
            </w:r>
            <w:proofErr w:type="spellStart"/>
            <w:r w:rsidRPr="009339F9">
              <w:rPr>
                <w:rFonts w:ascii="Calibri" w:hAnsi="Calibri"/>
                <w:sz w:val="24"/>
                <w:szCs w:val="24"/>
              </w:rPr>
              <w:t>Kernel.Groove</w:t>
            </w:r>
            <w:proofErr w:type="spellEnd"/>
            <w:r w:rsidRPr="009339F9">
              <w:rPr>
                <w:rFonts w:ascii="Calibri" w:hAnsi="Calibri"/>
                <w:sz w:val="24"/>
                <w:szCs w:val="24"/>
              </w:rPr>
              <w:t>*</w:t>
            </w:r>
            <w:r w:rsidRPr="009339F9">
              <w:rPr>
                <w:rFonts w:ascii="Calibri" w:hAnsi="Calibri"/>
                <w:sz w:val="24"/>
                <w:szCs w:val="24"/>
              </w:rPr>
              <w:t>-3.4027528</w:t>
            </w:r>
          </w:p>
          <w:p w14:paraId="239A1DF1" w14:textId="6BF9FD7C" w:rsidR="00DA507D" w:rsidRDefault="00DA507D" w:rsidP="00DA507D">
            <w:pPr>
              <w:pStyle w:val="HTMLPreformatted"/>
              <w:shd w:val="clear" w:color="auto" w:fill="FFFFFF"/>
              <w:wordWrap w:val="0"/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</w:pPr>
          </w:p>
          <w:p w14:paraId="20DC969A" w14:textId="6A7B64AA" w:rsidR="00DA507D" w:rsidRDefault="00DA507D" w:rsidP="00364623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sz w:val="24"/>
                <w:szCs w:val="24"/>
              </w:rPr>
            </w:pPr>
          </w:p>
          <w:p w14:paraId="53AC679B" w14:textId="6A2579CE" w:rsidR="00705737" w:rsidRDefault="00AC2806" w:rsidP="00364623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</w:rPr>
              <w:t xml:space="preserve">Plotting LDA </w:t>
            </w:r>
            <w:r w:rsidR="00DA507D">
              <w:rPr>
                <w:rFonts w:ascii="Calibri" w:hAnsi="Calibri"/>
                <w:sz w:val="24"/>
                <w:szCs w:val="24"/>
              </w:rPr>
              <w:br/>
            </w:r>
          </w:p>
          <w:p w14:paraId="76C16838" w14:textId="1B0DFE42" w:rsidR="00364623" w:rsidRDefault="00364623" w:rsidP="00447A39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</w:p>
          <w:p w14:paraId="5BC17068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Style w:val="ggboefpdfvb"/>
                <w:rFonts w:ascii="Lucida Console" w:hAnsi="Lucida Console"/>
                <w:color w:val="0000FF"/>
              </w:rPr>
              <w:t>plot(model)</w:t>
            </w:r>
          </w:p>
          <w:p w14:paraId="3C0F2EF7" w14:textId="77777777" w:rsidR="00AC2806" w:rsidRDefault="00364623" w:rsidP="00364623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b/>
                <w:bCs/>
                <w:sz w:val="24"/>
                <w:szCs w:val="24"/>
              </w:rPr>
            </w:pPr>
            <w:r>
              <w:rPr>
                <w:rFonts w:ascii="Lucida Console" w:hAnsi="Lucida Console"/>
                <w:noProof/>
                <w:color w:val="000000"/>
              </w:rPr>
              <w:drawing>
                <wp:inline distT="0" distB="0" distL="0" distR="0" wp14:anchorId="07D75948" wp14:editId="31B3AA23">
                  <wp:extent cx="4394340" cy="2590800"/>
                  <wp:effectExtent l="0" t="0" r="6350" b="0"/>
                  <wp:docPr id="23" name="Picture 23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Rplot13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4055" cy="259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058B4">
              <w:rPr>
                <w:rStyle w:val="ggboefpdfvb"/>
                <w:rFonts w:ascii="Lucida Console" w:hAnsi="Lucida Console"/>
                <w:color w:val="0000FF"/>
              </w:rPr>
              <w:br/>
            </w:r>
          </w:p>
          <w:p w14:paraId="62D72931" w14:textId="7CD615CC" w:rsidR="00364623" w:rsidRDefault="009058B4" w:rsidP="00364623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</w:rPr>
              <w:t>Plotting LDA using GGPLOT</w:t>
            </w:r>
            <w:r w:rsidR="004301A2">
              <w:rPr>
                <w:rFonts w:ascii="Calibri" w:hAnsi="Calibri"/>
                <w:b/>
                <w:bCs/>
                <w:sz w:val="24"/>
                <w:szCs w:val="24"/>
              </w:rPr>
              <w:br/>
            </w:r>
            <w:r w:rsidR="00364623">
              <w:rPr>
                <w:rFonts w:ascii="Lucida Console" w:hAnsi="Lucida Console"/>
                <w:color w:val="000000"/>
              </w:rPr>
              <w:br/>
            </w:r>
            <w:proofErr w:type="spellStart"/>
            <w:r w:rsidR="00364623">
              <w:rPr>
                <w:rStyle w:val="ggboefpdfvb"/>
                <w:rFonts w:ascii="Lucida Console" w:hAnsi="Lucida Console"/>
                <w:color w:val="0000FF"/>
              </w:rPr>
              <w:t>lda.data</w:t>
            </w:r>
            <w:proofErr w:type="spellEnd"/>
            <w:r w:rsidR="00364623">
              <w:rPr>
                <w:rStyle w:val="ggboefpdfvb"/>
                <w:rFonts w:ascii="Lucida Console" w:hAnsi="Lucida Console"/>
                <w:color w:val="0000FF"/>
              </w:rPr>
              <w:t xml:space="preserve"> &lt;- </w:t>
            </w:r>
            <w:proofErr w:type="spellStart"/>
            <w:proofErr w:type="gramStart"/>
            <w:r w:rsidR="00364623">
              <w:rPr>
                <w:rStyle w:val="ggboefpdfvb"/>
                <w:rFonts w:ascii="Lucida Console" w:hAnsi="Lucida Console"/>
                <w:color w:val="0000FF"/>
              </w:rPr>
              <w:t>cbind</w:t>
            </w:r>
            <w:proofErr w:type="spellEnd"/>
            <w:r w:rsidR="00364623">
              <w:rPr>
                <w:rStyle w:val="ggboefpdfvb"/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 w:rsidR="00364623">
              <w:rPr>
                <w:rStyle w:val="ggboefpdfvb"/>
                <w:rFonts w:ascii="Lucida Console" w:hAnsi="Lucida Console"/>
                <w:color w:val="0000FF"/>
              </w:rPr>
              <w:t>traindata</w:t>
            </w:r>
            <w:proofErr w:type="spellEnd"/>
            <w:r w:rsidR="00364623">
              <w:rPr>
                <w:rStyle w:val="ggboefpdfvb"/>
                <w:rFonts w:ascii="Lucida Console" w:hAnsi="Lucida Console"/>
                <w:color w:val="0000FF"/>
              </w:rPr>
              <w:t>, predict(model)$x)</w:t>
            </w:r>
          </w:p>
          <w:p w14:paraId="73542626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r>
              <w:rPr>
                <w:rStyle w:val="ggboefpdfwb"/>
                <w:rFonts w:ascii="Lucida Console" w:hAnsi="Lucida Console"/>
                <w:color w:val="0000FF"/>
              </w:rPr>
              <w:t xml:space="preserve">&gt; </w:t>
            </w:r>
            <w:proofErr w:type="spellStart"/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ggplot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>lda.data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 xml:space="preserve">, 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aes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(LD1, LD2)) +</w:t>
            </w:r>
          </w:p>
          <w:p w14:paraId="7E48687A" w14:textId="77777777" w:rsidR="00364623" w:rsidRDefault="00364623" w:rsidP="00364623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Style w:val="ggboefpdfwb"/>
                <w:rFonts w:ascii="Lucida Console" w:hAnsi="Lucida Console"/>
                <w:color w:val="0000FF"/>
              </w:rPr>
              <w:t xml:space="preserve">+ </w:t>
            </w:r>
            <w:r>
              <w:rPr>
                <w:rStyle w:val="ggboefpdfvb"/>
                <w:rFonts w:ascii="Lucida Console" w:hAnsi="Lucida Console"/>
                <w:color w:val="0000FF"/>
              </w:rPr>
              <w:t xml:space="preserve">    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geom_</w:t>
            </w:r>
            <w:proofErr w:type="gramStart"/>
            <w:r>
              <w:rPr>
                <w:rStyle w:val="ggboefpdfvb"/>
                <w:rFonts w:ascii="Lucida Console" w:hAnsi="Lucida Console"/>
                <w:color w:val="0000FF"/>
              </w:rPr>
              <w:t>point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(</w:t>
            </w:r>
            <w:proofErr w:type="spellStart"/>
            <w:proofErr w:type="gramEnd"/>
            <w:r>
              <w:rPr>
                <w:rStyle w:val="ggboefpdfvb"/>
                <w:rFonts w:ascii="Lucida Console" w:hAnsi="Lucida Console"/>
                <w:color w:val="0000FF"/>
              </w:rPr>
              <w:t>aes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(color = Type))</w:t>
            </w:r>
          </w:p>
          <w:p w14:paraId="1E72BB69" w14:textId="13574F4F" w:rsidR="00364623" w:rsidRDefault="005566C4" w:rsidP="00447A39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noProof/>
                <w:color w:val="000000"/>
              </w:rPr>
              <w:drawing>
                <wp:inline distT="0" distB="0" distL="0" distR="0" wp14:anchorId="178A3F5A" wp14:editId="7A03FBB2">
                  <wp:extent cx="4086225" cy="2409142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Rplot14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9002" cy="24284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64623">
              <w:rPr>
                <w:rFonts w:ascii="Lucida Console" w:hAnsi="Lucida Console"/>
                <w:color w:val="000000"/>
              </w:rPr>
              <w:br/>
            </w:r>
          </w:p>
          <w:p w14:paraId="155E12AB" w14:textId="30BCCECC" w:rsidR="00447A39" w:rsidRDefault="00447A39" w:rsidP="00447A39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</w:p>
          <w:p w14:paraId="374E4654" w14:textId="2D899D50" w:rsidR="00705737" w:rsidRDefault="00705737" w:rsidP="00705737">
            <w:pPr>
              <w:pStyle w:val="HTMLPreformatted"/>
              <w:shd w:val="clear" w:color="auto" w:fill="FFFFFF"/>
              <w:wordWrap w:val="0"/>
              <w:rPr>
                <w:rStyle w:val="ggboefpdfvb"/>
                <w:rFonts w:ascii="Lucida Console" w:hAnsi="Lucida Console"/>
                <w:color w:val="0000FF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</w:rPr>
              <w:lastRenderedPageBreak/>
              <w:br/>
            </w:r>
            <w:r w:rsidRPr="00AC2806">
              <w:rPr>
                <w:rFonts w:ascii="Calibri" w:hAnsi="Calibri"/>
                <w:b/>
                <w:bCs/>
                <w:sz w:val="28"/>
                <w:szCs w:val="28"/>
              </w:rPr>
              <w:t>Checking the model accuracy</w:t>
            </w:r>
            <w:r>
              <w:rPr>
                <w:rFonts w:ascii="Calibri" w:hAnsi="Calibri"/>
                <w:b/>
                <w:bCs/>
                <w:sz w:val="24"/>
                <w:szCs w:val="24"/>
              </w:rPr>
              <w:br/>
            </w:r>
            <w:r>
              <w:rPr>
                <w:rStyle w:val="ggboefpdfvb"/>
                <w:rFonts w:ascii="Lucida Console" w:hAnsi="Lucida Console"/>
                <w:color w:val="0000FF"/>
              </w:rPr>
              <w:t>mean(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predictions$class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==</w:t>
            </w:r>
            <w:proofErr w:type="spellStart"/>
            <w:r>
              <w:rPr>
                <w:rStyle w:val="ggboefpdfvb"/>
                <w:rFonts w:ascii="Lucida Console" w:hAnsi="Lucida Console"/>
                <w:color w:val="0000FF"/>
              </w:rPr>
              <w:t>testdata$Type</w:t>
            </w:r>
            <w:proofErr w:type="spellEnd"/>
            <w:r>
              <w:rPr>
                <w:rStyle w:val="ggboefpdfvb"/>
                <w:rFonts w:ascii="Lucida Console" w:hAnsi="Lucida Console"/>
                <w:color w:val="0000FF"/>
              </w:rPr>
              <w:t>)</w:t>
            </w:r>
          </w:p>
          <w:p w14:paraId="50ECD596" w14:textId="756475CA" w:rsidR="00705737" w:rsidRPr="004D05E7" w:rsidRDefault="00705737" w:rsidP="00705737">
            <w:pPr>
              <w:pStyle w:val="HTMLPreformatted"/>
              <w:shd w:val="clear" w:color="auto" w:fill="FFFFFF"/>
              <w:wordWrap w:val="0"/>
              <w:rPr>
                <w:rFonts w:ascii="Calibri" w:hAnsi="Calibri"/>
                <w:color w:val="000000"/>
                <w:sz w:val="24"/>
                <w:szCs w:val="24"/>
              </w:rPr>
            </w:pPr>
            <w:r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t>[1] 1</w:t>
            </w:r>
            <w:r w:rsidR="004D05E7">
              <w:rPr>
                <w:rStyle w:val="ggboefpdpvb"/>
                <w:rFonts w:ascii="Lucida Console" w:hAnsi="Lucida Console"/>
                <w:color w:val="000000"/>
                <w:bdr w:val="none" w:sz="0" w:space="0" w:color="auto" w:frame="1"/>
              </w:rPr>
              <w:br/>
            </w:r>
            <w:r w:rsidR="004D05E7" w:rsidRPr="004D05E7">
              <w:rPr>
                <w:rFonts w:ascii="Calibri" w:hAnsi="Calibri"/>
                <w:sz w:val="24"/>
                <w:szCs w:val="24"/>
              </w:rPr>
              <w:t xml:space="preserve">Now, </w:t>
            </w:r>
            <w:proofErr w:type="gramStart"/>
            <w:r w:rsidR="004D05E7" w:rsidRPr="004D05E7">
              <w:rPr>
                <w:rFonts w:ascii="Calibri" w:hAnsi="Calibri"/>
                <w:sz w:val="24"/>
                <w:szCs w:val="24"/>
              </w:rPr>
              <w:t>We</w:t>
            </w:r>
            <w:proofErr w:type="gramEnd"/>
            <w:r w:rsidR="004D05E7" w:rsidRPr="004D05E7">
              <w:rPr>
                <w:rFonts w:ascii="Calibri" w:hAnsi="Calibri"/>
                <w:sz w:val="24"/>
                <w:szCs w:val="24"/>
              </w:rPr>
              <w:t xml:space="preserve"> can see that our model classified 100% of the observation of the selected data that means our model is Excellent.</w:t>
            </w:r>
          </w:p>
          <w:p w14:paraId="3D4A4425" w14:textId="2DE32899" w:rsidR="00336A10" w:rsidRPr="000E1834" w:rsidRDefault="00336A10" w:rsidP="00D81F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D3FB5DD" w14:textId="52F5FE09" w:rsidR="003E7588" w:rsidRDefault="002E60E7" w:rsidP="00CA65FE">
      <w:pPr>
        <w:pStyle w:val="HTMLPreformatted"/>
        <w:numPr>
          <w:ilvl w:val="0"/>
          <w:numId w:val="6"/>
        </w:numPr>
        <w:shd w:val="clear" w:color="auto" w:fill="FFFFFF"/>
        <w:wordWrap w:val="0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r w:rsidRPr="002E60E7">
        <w:rPr>
          <w:rFonts w:asciiTheme="minorHAnsi" w:eastAsiaTheme="minorHAnsi" w:hAnsiTheme="minorHAnsi" w:cstheme="minorBidi"/>
          <w:b/>
          <w:bCs/>
          <w:sz w:val="28"/>
          <w:szCs w:val="28"/>
        </w:rPr>
        <w:lastRenderedPageBreak/>
        <w:t>Logistic Regression</w:t>
      </w:r>
      <w:r>
        <w:rPr>
          <w:rFonts w:asciiTheme="minorHAnsi" w:eastAsiaTheme="minorHAnsi" w:hAnsiTheme="minorHAnsi" w:cstheme="minorBidi"/>
          <w:b/>
          <w:bCs/>
          <w:sz w:val="28"/>
          <w:szCs w:val="28"/>
        </w:rPr>
        <w:br/>
      </w:r>
    </w:p>
    <w:tbl>
      <w:tblPr>
        <w:tblW w:w="1062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620"/>
      </w:tblGrid>
      <w:tr w:rsidR="002E60E7" w:rsidRPr="002E60E7" w14:paraId="3C1B7B69" w14:textId="77777777" w:rsidTr="002E60E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749E4051" w14:textId="1B37A18E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alibri" w:eastAsia="Times New Roman" w:hAnsi="Calibri" w:cs="Courier New"/>
                <w:b/>
                <w:bCs/>
                <w:color w:val="538135" w:themeColor="accent6" w:themeShade="BF"/>
                <w:sz w:val="28"/>
                <w:szCs w:val="28"/>
              </w:rPr>
            </w:pPr>
            <w:proofErr w:type="spellStart"/>
            <w:proofErr w:type="gramStart"/>
            <w:r w:rsidRPr="002E60E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glm</w:t>
            </w:r>
            <w:proofErr w:type="spellEnd"/>
            <w:r w:rsidRPr="002E60E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(</w:t>
            </w:r>
            <w:proofErr w:type="gramEnd"/>
            <w:r w:rsidRPr="002E60E7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Type ~ Area, data= seeds)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 </w:t>
            </w:r>
            <w:r w:rsidRPr="002E60E7">
              <w:rPr>
                <w:rFonts w:ascii="Calibri" w:eastAsia="Times New Roman" w:hAnsi="Calibri" w:cs="Courier New"/>
                <w:b/>
                <w:bCs/>
                <w:color w:val="538135" w:themeColor="accent6" w:themeShade="BF"/>
                <w:sz w:val="28"/>
                <w:szCs w:val="28"/>
              </w:rPr>
              <w:t>[Using one variable]</w:t>
            </w:r>
          </w:p>
          <w:p w14:paraId="7616486D" w14:textId="1171B351" w:rsid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51F8E6F8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4FE5781B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Call:  </w:t>
            </w:r>
            <w:proofErr w:type="spellStart"/>
            <w:proofErr w:type="gramStart"/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glm</w:t>
            </w:r>
            <w:proofErr w:type="spellEnd"/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(</w:t>
            </w:r>
            <w:proofErr w:type="gramEnd"/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formula = Type ~ Area, data = seeds)</w:t>
            </w:r>
          </w:p>
          <w:p w14:paraId="313D7D0D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1EF31C03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oefficients:</w:t>
            </w:r>
          </w:p>
          <w:p w14:paraId="6F867315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(</w:t>
            </w:r>
            <w:proofErr w:type="gramStart"/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Intercept)   </w:t>
            </w:r>
            <w:proofErr w:type="gramEnd"/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Area  </w:t>
            </w:r>
          </w:p>
          <w:p w14:paraId="13F9DE39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3.41069     -0.09489  </w:t>
            </w:r>
          </w:p>
          <w:p w14:paraId="73CEF244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</w:p>
          <w:p w14:paraId="6531186E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Degrees of Freedom: 198 Total (i.e. Null</w:t>
            </w:r>
            <w:proofErr w:type="gramStart"/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);  197</w:t>
            </w:r>
            <w:proofErr w:type="gramEnd"/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Residual</w:t>
            </w:r>
          </w:p>
          <w:p w14:paraId="27832C5F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ll Deviance:</w:t>
            </w: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ab/>
              <w:t xml:space="preserve">    131 </w:t>
            </w:r>
          </w:p>
          <w:p w14:paraId="6E4A0E61" w14:textId="77777777" w:rsidR="002E60E7" w:rsidRPr="002E60E7" w:rsidRDefault="002E60E7" w:rsidP="002E60E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Residual Deviance: 115.8 </w:t>
            </w:r>
            <w:r w:rsidRPr="002E60E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ab/>
              <w:t>AIC: 463</w:t>
            </w:r>
          </w:p>
          <w:p w14:paraId="2A167F39" w14:textId="77777777" w:rsidR="002E60E7" w:rsidRPr="002E60E7" w:rsidRDefault="002E60E7" w:rsidP="002E60E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2E60E7" w:rsidRPr="002E60E7" w14:paraId="6F695381" w14:textId="77777777" w:rsidTr="002E60E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55A2C7C" w14:textId="77777777" w:rsidR="002E60E7" w:rsidRPr="002E60E7" w:rsidRDefault="002E60E7" w:rsidP="002E60E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E60E7" w:rsidRPr="002E60E7" w14:paraId="5DCC3FD3" w14:textId="77777777" w:rsidTr="002E60E7">
        <w:trPr>
          <w:trHeight w:val="80"/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053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30"/>
            </w:tblGrid>
            <w:tr w:rsidR="002E60E7" w:rsidRPr="002E60E7" w14:paraId="6C0F025D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36B5807D" w14:textId="77777777" w:rsidR="002E60E7" w:rsidRPr="002E60E7" w:rsidRDefault="002E60E7" w:rsidP="002E60E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</w:tc>
            </w:tr>
          </w:tbl>
          <w:p w14:paraId="16DAAA84" w14:textId="77777777" w:rsidR="002E60E7" w:rsidRPr="002E60E7" w:rsidRDefault="002E60E7" w:rsidP="002E60E7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</w:rPr>
            </w:pPr>
          </w:p>
        </w:tc>
      </w:tr>
    </w:tbl>
    <w:p w14:paraId="570CE253" w14:textId="2FBF24DD" w:rsidR="002E60E7" w:rsidRDefault="002E60E7" w:rsidP="002E60E7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gboefpdfvb"/>
          <w:rFonts w:ascii="Lucida Console" w:hAnsi="Lucida Console"/>
          <w:color w:val="0000FF"/>
        </w:rPr>
        <w:t>glm</w:t>
      </w:r>
      <w:proofErr w:type="spellEnd"/>
      <w:r>
        <w:rPr>
          <w:rStyle w:val="ggboefpdfvb"/>
          <w:rFonts w:ascii="Lucida Console" w:hAnsi="Lucida Console"/>
          <w:color w:val="0000FF"/>
        </w:rPr>
        <w:t>(</w:t>
      </w:r>
      <w:proofErr w:type="gramEnd"/>
      <w:r>
        <w:rPr>
          <w:rStyle w:val="ggboefpdfvb"/>
          <w:rFonts w:ascii="Lucida Console" w:hAnsi="Lucida Console"/>
          <w:color w:val="0000FF"/>
        </w:rPr>
        <w:t>Type ~ Area+ Perimeter, data= seeds)</w:t>
      </w:r>
      <w:r w:rsidRPr="002E60E7">
        <w:rPr>
          <w:rFonts w:ascii="Lucida Console" w:hAnsi="Lucida Console"/>
          <w:color w:val="0000FF"/>
        </w:rPr>
        <w:t xml:space="preserve"> </w:t>
      </w:r>
      <w:r w:rsidRPr="002E60E7">
        <w:rPr>
          <w:rFonts w:ascii="Calibri" w:hAnsi="Calibri"/>
          <w:b/>
          <w:bCs/>
          <w:color w:val="538135" w:themeColor="accent6" w:themeShade="BF"/>
          <w:sz w:val="28"/>
          <w:szCs w:val="28"/>
        </w:rPr>
        <w:t xml:space="preserve">[Using </w:t>
      </w:r>
      <w:r w:rsidRPr="002E60E7">
        <w:rPr>
          <w:rFonts w:ascii="Calibri" w:hAnsi="Calibri"/>
          <w:b/>
          <w:bCs/>
          <w:color w:val="538135" w:themeColor="accent6" w:themeShade="BF"/>
          <w:sz w:val="28"/>
          <w:szCs w:val="28"/>
        </w:rPr>
        <w:t>Two</w:t>
      </w:r>
      <w:r w:rsidRPr="002E60E7">
        <w:rPr>
          <w:rFonts w:ascii="Calibri" w:hAnsi="Calibri"/>
          <w:b/>
          <w:bCs/>
          <w:color w:val="538135" w:themeColor="accent6" w:themeShade="BF"/>
          <w:sz w:val="28"/>
          <w:szCs w:val="28"/>
        </w:rPr>
        <w:t xml:space="preserve"> variable]</w:t>
      </w:r>
    </w:p>
    <w:p w14:paraId="24537C6C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</w:p>
    <w:p w14:paraId="31D8EEC9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Call:  </w:t>
      </w:r>
      <w:proofErr w:type="spellStart"/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glm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formula = Type ~ Area + Perimeter, data = seeds)</w:t>
      </w:r>
    </w:p>
    <w:p w14:paraId="6A4D6DA8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</w:p>
    <w:p w14:paraId="3774C1AA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Coefficients:</w:t>
      </w:r>
    </w:p>
    <w:p w14:paraId="1536655C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(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Intercept)   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Area    Perimeter  </w:t>
      </w:r>
    </w:p>
    <w:p w14:paraId="62DB42A7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-3.9371      -0.5080       0.9257  </w:t>
      </w:r>
    </w:p>
    <w:p w14:paraId="1098DE68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</w:p>
    <w:p w14:paraId="5398F82C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Degrees of Freedom: 198 Total (i.e. Null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);  196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Residual</w:t>
      </w:r>
    </w:p>
    <w:p w14:paraId="2E759943" w14:textId="77777777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Null Deviance: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ab/>
        <w:t xml:space="preserve">    131 </w:t>
      </w:r>
    </w:p>
    <w:p w14:paraId="70855AAE" w14:textId="40C9921B" w:rsidR="002E60E7" w:rsidRDefault="002E60E7" w:rsidP="002E60E7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Residual Deviance: 112.6 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ab/>
        <w:t>AIC: 459.3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br/>
      </w:r>
    </w:p>
    <w:p w14:paraId="2059EE32" w14:textId="02B0ABCB" w:rsidR="00823D48" w:rsidRDefault="00823D48" w:rsidP="00823D48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  <w:r>
        <w:rPr>
          <w:rStyle w:val="ggboefpdfw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gboefpdfvb"/>
          <w:rFonts w:ascii="Lucida Console" w:hAnsi="Lucida Console"/>
          <w:color w:val="0000FF"/>
        </w:rPr>
        <w:t>glm</w:t>
      </w:r>
      <w:proofErr w:type="spellEnd"/>
      <w:r>
        <w:rPr>
          <w:rStyle w:val="ggboefpdfvb"/>
          <w:rFonts w:ascii="Lucida Console" w:hAnsi="Lucida Console"/>
          <w:color w:val="0000FF"/>
        </w:rPr>
        <w:t>(</w:t>
      </w:r>
      <w:proofErr w:type="gramEnd"/>
      <w:r>
        <w:rPr>
          <w:rStyle w:val="ggboefpdfvb"/>
          <w:rFonts w:ascii="Lucida Console" w:hAnsi="Lucida Console"/>
          <w:color w:val="0000FF"/>
        </w:rPr>
        <w:t xml:space="preserve">Type ~ Area+ Perimeter+ Compactness+ </w:t>
      </w:r>
      <w:proofErr w:type="spellStart"/>
      <w:r>
        <w:rPr>
          <w:rStyle w:val="ggboefpdfvb"/>
          <w:rFonts w:ascii="Lucida Console" w:hAnsi="Lucida Console"/>
          <w:color w:val="0000FF"/>
        </w:rPr>
        <w:t>Kernel.Length</w:t>
      </w:r>
      <w:proofErr w:type="spellEnd"/>
      <w:r>
        <w:rPr>
          <w:rStyle w:val="ggboefpdfvb"/>
          <w:rFonts w:ascii="Lucida Console" w:hAnsi="Lucida Console"/>
          <w:color w:val="0000FF"/>
        </w:rPr>
        <w:t xml:space="preserve">+ </w:t>
      </w:r>
      <w:proofErr w:type="spellStart"/>
      <w:r>
        <w:rPr>
          <w:rStyle w:val="ggboefpdfvb"/>
          <w:rFonts w:ascii="Lucida Console" w:hAnsi="Lucida Console"/>
          <w:color w:val="0000FF"/>
        </w:rPr>
        <w:t>Kernel.Width</w:t>
      </w:r>
      <w:proofErr w:type="spellEnd"/>
      <w:r>
        <w:rPr>
          <w:rStyle w:val="ggboefpdfvb"/>
          <w:rFonts w:ascii="Lucida Console" w:hAnsi="Lucida Console"/>
          <w:color w:val="0000FF"/>
        </w:rPr>
        <w:t xml:space="preserve">+ </w:t>
      </w:r>
      <w:proofErr w:type="spellStart"/>
      <w:r>
        <w:rPr>
          <w:rStyle w:val="ggboefpdfvb"/>
          <w:rFonts w:ascii="Lucida Console" w:hAnsi="Lucida Console"/>
          <w:color w:val="0000FF"/>
        </w:rPr>
        <w:t>Asymmetry.Coeff</w:t>
      </w:r>
      <w:proofErr w:type="spellEnd"/>
      <w:r>
        <w:rPr>
          <w:rStyle w:val="ggboefpdfvb"/>
          <w:rFonts w:ascii="Lucida Console" w:hAnsi="Lucida Console"/>
          <w:color w:val="0000FF"/>
        </w:rPr>
        <w:t xml:space="preserve">+ </w:t>
      </w:r>
      <w:proofErr w:type="spellStart"/>
      <w:r>
        <w:rPr>
          <w:rStyle w:val="ggboefpdfvb"/>
          <w:rFonts w:ascii="Lucida Console" w:hAnsi="Lucida Console"/>
          <w:color w:val="0000FF"/>
        </w:rPr>
        <w:t>Kernel.Groove</w:t>
      </w:r>
      <w:proofErr w:type="spellEnd"/>
      <w:r>
        <w:rPr>
          <w:rStyle w:val="ggboefpdfvb"/>
          <w:rFonts w:ascii="Lucida Console" w:hAnsi="Lucida Console"/>
          <w:color w:val="0000FF"/>
        </w:rPr>
        <w:t>, data= seeds)</w:t>
      </w:r>
      <w:r>
        <w:rPr>
          <w:rStyle w:val="ggboefpdfvb"/>
          <w:rFonts w:ascii="Lucida Console" w:hAnsi="Lucida Console"/>
          <w:color w:val="0000FF"/>
        </w:rPr>
        <w:t xml:space="preserve"> </w:t>
      </w:r>
      <w:r w:rsidRPr="002E60E7">
        <w:rPr>
          <w:rFonts w:ascii="Calibri" w:hAnsi="Calibri"/>
          <w:b/>
          <w:bCs/>
          <w:color w:val="538135" w:themeColor="accent6" w:themeShade="BF"/>
          <w:sz w:val="28"/>
          <w:szCs w:val="28"/>
        </w:rPr>
        <w:t xml:space="preserve">[Using </w:t>
      </w:r>
      <w:r>
        <w:rPr>
          <w:rFonts w:ascii="Calibri" w:hAnsi="Calibri"/>
          <w:b/>
          <w:bCs/>
          <w:color w:val="538135" w:themeColor="accent6" w:themeShade="BF"/>
          <w:sz w:val="28"/>
          <w:szCs w:val="28"/>
        </w:rPr>
        <w:t>All</w:t>
      </w:r>
      <w:r w:rsidRPr="002E60E7">
        <w:rPr>
          <w:rFonts w:ascii="Calibri" w:hAnsi="Calibri"/>
          <w:b/>
          <w:bCs/>
          <w:color w:val="538135" w:themeColor="accent6" w:themeShade="BF"/>
          <w:sz w:val="28"/>
          <w:szCs w:val="28"/>
        </w:rPr>
        <w:t xml:space="preserve"> variable]</w:t>
      </w:r>
    </w:p>
    <w:p w14:paraId="5C591564" w14:textId="3513A9F7" w:rsidR="00823D48" w:rsidRDefault="00823D48" w:rsidP="00823D48">
      <w:pPr>
        <w:pStyle w:val="HTMLPreformatted"/>
        <w:shd w:val="clear" w:color="auto" w:fill="FFFFFF"/>
        <w:wordWrap w:val="0"/>
        <w:rPr>
          <w:rStyle w:val="ggboefpdfvb"/>
          <w:rFonts w:ascii="Lucida Console" w:hAnsi="Lucida Console"/>
          <w:color w:val="0000FF"/>
        </w:rPr>
      </w:pPr>
    </w:p>
    <w:p w14:paraId="609682DB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</w:p>
    <w:p w14:paraId="0926EA1F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Call:  </w:t>
      </w:r>
      <w:proofErr w:type="spellStart"/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glm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formula = Type ~ Area + Perimeter + Compactness +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Length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+ </w:t>
      </w:r>
    </w:p>
    <w:p w14:paraId="34F06394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Width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+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Asymmetry.Coeff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+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Groov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, data = seeds)</w:t>
      </w:r>
    </w:p>
    <w:p w14:paraId="05290713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</w:p>
    <w:p w14:paraId="1201235F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Coefficients:</w:t>
      </w:r>
    </w:p>
    <w:p w14:paraId="50B6A138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(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Intercept)   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    Area        Perimeter      Compactness  </w:t>
      </w:r>
    </w:p>
    <w:p w14:paraId="0953B38B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  55.6479           1.5649          -3.4187         -31.9797  </w:t>
      </w:r>
    </w:p>
    <w:p w14:paraId="6B1B98EF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Length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</w:t>
      </w:r>
      <w:proofErr w:type="spellStart"/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Width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Asymmetry.Coeff</w:t>
      </w:r>
      <w:proofErr w:type="spellEnd"/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Kernel.Groov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14:paraId="1CC706EE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  -2.1474           0.2469           0.1084           2.1509  </w:t>
      </w:r>
    </w:p>
    <w:p w14:paraId="1A61A6EA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</w:p>
    <w:p w14:paraId="2F4D194E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Degrees of Freedom: 198 Total (i.e. Null</w:t>
      </w:r>
      <w:proofErr w:type="gram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);  191</w:t>
      </w:r>
      <w:proofErr w:type="gram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Residual</w:t>
      </w:r>
    </w:p>
    <w:p w14:paraId="3BD084F3" w14:textId="77777777" w:rsidR="00823D48" w:rsidRDefault="00823D48" w:rsidP="00823D48">
      <w:pPr>
        <w:pStyle w:val="HTMLPreformatted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Null Deviance: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ab/>
        <w:t xml:space="preserve">    131 </w:t>
      </w:r>
    </w:p>
    <w:p w14:paraId="49894049" w14:textId="77777777" w:rsidR="00823D48" w:rsidRDefault="00823D48" w:rsidP="00823D48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Residual Deviance: 31.72 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ab/>
        <w:t>AIC: 217.3</w:t>
      </w:r>
    </w:p>
    <w:p w14:paraId="2CFC4D04" w14:textId="77777777" w:rsidR="00823D48" w:rsidRDefault="00823D48" w:rsidP="002E60E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14:paraId="0FF6EB74" w14:textId="77777777" w:rsidR="002E60E7" w:rsidRDefault="002E60E7" w:rsidP="002E60E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14:paraId="6918EB61" w14:textId="5C85543F" w:rsidR="002E60E7" w:rsidRDefault="002E60E7" w:rsidP="002E60E7">
      <w:pPr>
        <w:pStyle w:val="HTMLPreformatted"/>
        <w:shd w:val="clear" w:color="auto" w:fill="FFFFFF"/>
        <w:wordWrap w:val="0"/>
        <w:ind w:left="720"/>
        <w:rPr>
          <w:rFonts w:asciiTheme="minorHAnsi" w:eastAsiaTheme="minorHAnsi" w:hAnsiTheme="minorHAnsi" w:cstheme="minorBidi"/>
          <w:b/>
          <w:bCs/>
          <w:sz w:val="28"/>
          <w:szCs w:val="28"/>
        </w:rPr>
      </w:pPr>
    </w:p>
    <w:p w14:paraId="01FDCC1B" w14:textId="008BEBC6" w:rsidR="00A95657" w:rsidRDefault="00A95657" w:rsidP="002E60E7">
      <w:pPr>
        <w:pStyle w:val="HTMLPreformatted"/>
        <w:shd w:val="clear" w:color="auto" w:fill="FFFFFF"/>
        <w:wordWrap w:val="0"/>
        <w:ind w:left="720"/>
        <w:rPr>
          <w:rFonts w:asciiTheme="minorHAnsi" w:eastAsiaTheme="minorHAnsi" w:hAnsiTheme="minorHAnsi" w:cstheme="minorBidi"/>
          <w:b/>
          <w:bCs/>
          <w:sz w:val="28"/>
          <w:szCs w:val="28"/>
        </w:rPr>
      </w:pPr>
    </w:p>
    <w:p w14:paraId="12E0B4BF" w14:textId="77777777" w:rsidR="00A95657" w:rsidRPr="002E60E7" w:rsidRDefault="00A95657" w:rsidP="002E60E7">
      <w:pPr>
        <w:pStyle w:val="HTMLPreformatted"/>
        <w:shd w:val="clear" w:color="auto" w:fill="FFFFFF"/>
        <w:wordWrap w:val="0"/>
        <w:ind w:left="720"/>
        <w:rPr>
          <w:rFonts w:asciiTheme="minorHAnsi" w:eastAsiaTheme="minorHAnsi" w:hAnsiTheme="minorHAnsi" w:cstheme="minorBidi"/>
          <w:b/>
          <w:bCs/>
          <w:sz w:val="28"/>
          <w:szCs w:val="28"/>
        </w:rPr>
      </w:pPr>
    </w:p>
    <w:p w14:paraId="40BAA8B0" w14:textId="4B3C510F" w:rsidR="003E7588" w:rsidRDefault="00A95657" w:rsidP="003E758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lotting the Logistic Regression</w:t>
      </w:r>
    </w:p>
    <w:p w14:paraId="63FE96B2" w14:textId="11441711" w:rsidR="00A95657" w:rsidRDefault="00A95657" w:rsidP="003E7588">
      <w:pPr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</w:pPr>
      <w:proofErr w:type="gramStart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>plot(</w:t>
      </w:r>
      <w:proofErr w:type="spellStart"/>
      <w:proofErr w:type="gramEnd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>seeds$Type</w:t>
      </w:r>
      <w:proofErr w:type="spellEnd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 xml:space="preserve">, </w:t>
      </w:r>
      <w:proofErr w:type="spellStart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>seeds$Area</w:t>
      </w:r>
      <w:proofErr w:type="spellEnd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 xml:space="preserve">, </w:t>
      </w:r>
      <w:proofErr w:type="spellStart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>pch</w:t>
      </w:r>
      <w:proofErr w:type="spellEnd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 xml:space="preserve"> = 16, </w:t>
      </w:r>
      <w:proofErr w:type="spellStart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>xlab</w:t>
      </w:r>
      <w:proofErr w:type="spellEnd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 xml:space="preserve"> = "Type", </w:t>
      </w:r>
      <w:proofErr w:type="spellStart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>ylab</w:t>
      </w:r>
      <w:proofErr w:type="spellEnd"/>
      <w:r w:rsidRPr="00A95657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t xml:space="preserve"> = "Area")</w:t>
      </w:r>
    </w:p>
    <w:p w14:paraId="06FFBBE6" w14:textId="77777777" w:rsidR="00EC3C07" w:rsidRDefault="00B51E2B" w:rsidP="00EC3C07">
      <w:pPr>
        <w:rPr>
          <w:b/>
          <w:bCs/>
          <w:sz w:val="28"/>
          <w:szCs w:val="28"/>
        </w:rPr>
      </w:pPr>
      <w:r>
        <w:rPr>
          <w:rFonts w:ascii="Lucida Console" w:eastAsia="Times New Roman" w:hAnsi="Lucida Console" w:cs="Courier New"/>
          <w:noProof/>
          <w:color w:val="0000FF"/>
          <w:sz w:val="20"/>
          <w:szCs w:val="20"/>
        </w:rPr>
        <w:drawing>
          <wp:inline distT="0" distB="0" distL="0" distR="0" wp14:anchorId="24ED9B39" wp14:editId="7234DADD">
            <wp:extent cx="5849166" cy="3448531"/>
            <wp:effectExtent l="0" t="0" r="0" b="0"/>
            <wp:docPr id="27" name="Picture 27" descr="A picture containing traff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Rplot15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34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29EF">
        <w:rPr>
          <w:rStyle w:val="ggboefpdfvb"/>
          <w:rFonts w:ascii="Lucida Console" w:eastAsia="Times New Roman" w:hAnsi="Lucida Console" w:cs="Courier New"/>
          <w:color w:val="0000FF"/>
          <w:sz w:val="20"/>
          <w:szCs w:val="20"/>
        </w:rPr>
        <w:br/>
      </w:r>
    </w:p>
    <w:p w14:paraId="7C17F896" w14:textId="6934CB5F" w:rsidR="47BD6E0A" w:rsidRPr="00EC3C07" w:rsidRDefault="723CE449" w:rsidP="00601249">
      <w:pPr>
        <w:rPr>
          <w:b/>
          <w:bCs/>
          <w:sz w:val="28"/>
          <w:szCs w:val="28"/>
        </w:rPr>
      </w:pPr>
      <w:r w:rsidRPr="00EC3C07">
        <w:rPr>
          <w:b/>
          <w:bCs/>
          <w:sz w:val="28"/>
          <w:szCs w:val="28"/>
        </w:rPr>
        <w:t>Conclusion</w:t>
      </w:r>
    </w:p>
    <w:p w14:paraId="0DFE9785" w14:textId="6FB3FA5E" w:rsidR="5E95D32E" w:rsidRDefault="001929EF" w:rsidP="00601249">
      <w:pPr>
        <w:rPr>
          <w:b/>
          <w:bCs/>
          <w:sz w:val="44"/>
          <w:szCs w:val="44"/>
        </w:rPr>
      </w:pPr>
      <w:r>
        <w:rPr>
          <w:sz w:val="24"/>
          <w:szCs w:val="24"/>
        </w:rPr>
        <w:t xml:space="preserve">In the conclusion, </w:t>
      </w:r>
      <w:r w:rsidR="008224B9">
        <w:rPr>
          <w:sz w:val="24"/>
          <w:szCs w:val="24"/>
        </w:rPr>
        <w:t xml:space="preserve">I want to include that Type 1 of seeds are of smaller area and Perimeter than Type 2 and Type 3. As Type 2 and Type 3 are </w:t>
      </w:r>
      <w:proofErr w:type="gramStart"/>
      <w:r w:rsidR="008224B9">
        <w:rPr>
          <w:sz w:val="24"/>
          <w:szCs w:val="24"/>
        </w:rPr>
        <w:t>more wider</w:t>
      </w:r>
      <w:proofErr w:type="gramEnd"/>
      <w:r w:rsidR="008224B9">
        <w:rPr>
          <w:sz w:val="24"/>
          <w:szCs w:val="24"/>
        </w:rPr>
        <w:t xml:space="preserve"> in Length and Width. </w:t>
      </w:r>
      <w:proofErr w:type="gramStart"/>
      <w:r w:rsidR="008224B9">
        <w:rPr>
          <w:sz w:val="24"/>
          <w:szCs w:val="24"/>
        </w:rPr>
        <w:t>Also</w:t>
      </w:r>
      <w:proofErr w:type="gramEnd"/>
      <w:r w:rsidR="008224B9">
        <w:rPr>
          <w:sz w:val="24"/>
          <w:szCs w:val="24"/>
        </w:rPr>
        <w:t xml:space="preserve"> We can include that data of the seeds is strongly correlated except one variable i.e. Compactness. </w:t>
      </w:r>
      <w:r>
        <w:rPr>
          <w:sz w:val="24"/>
          <w:szCs w:val="24"/>
        </w:rPr>
        <w:t xml:space="preserve">we can say that Linear </w:t>
      </w:r>
      <w:proofErr w:type="spellStart"/>
      <w:r>
        <w:rPr>
          <w:sz w:val="24"/>
          <w:szCs w:val="24"/>
        </w:rPr>
        <w:t>Descriminant</w:t>
      </w:r>
      <w:proofErr w:type="spellEnd"/>
      <w:r>
        <w:rPr>
          <w:sz w:val="24"/>
          <w:szCs w:val="24"/>
        </w:rPr>
        <w:t xml:space="preserve"> Analysis is excellent model because it is providing 100% accuracy</w:t>
      </w:r>
      <w:r w:rsidR="0067779C">
        <w:rPr>
          <w:sz w:val="24"/>
          <w:szCs w:val="24"/>
        </w:rPr>
        <w:t xml:space="preserve"> of our all the observations. </w:t>
      </w:r>
    </w:p>
    <w:p w14:paraId="7B9D6F22" w14:textId="2840B218" w:rsidR="5E95D32E" w:rsidRDefault="5E95D32E" w:rsidP="00601249">
      <w:pPr>
        <w:rPr>
          <w:b/>
          <w:bCs/>
          <w:sz w:val="44"/>
          <w:szCs w:val="44"/>
        </w:rPr>
      </w:pPr>
    </w:p>
    <w:p w14:paraId="78826C38" w14:textId="4B992D35" w:rsidR="00720C56" w:rsidRPr="00720C56" w:rsidRDefault="00720C56" w:rsidP="00601249">
      <w:pPr>
        <w:rPr>
          <w:b/>
          <w:bCs/>
          <w:sz w:val="44"/>
          <w:szCs w:val="44"/>
        </w:rPr>
      </w:pPr>
    </w:p>
    <w:sectPr w:rsidR="00720C56" w:rsidRPr="00720C56" w:rsidSect="00622463"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CFF214" w14:textId="77777777" w:rsidR="00520411" w:rsidRDefault="00520411" w:rsidP="006352F5">
      <w:pPr>
        <w:spacing w:after="0" w:line="240" w:lineRule="auto"/>
      </w:pPr>
      <w:r>
        <w:separator/>
      </w:r>
    </w:p>
  </w:endnote>
  <w:endnote w:type="continuationSeparator" w:id="0">
    <w:p w14:paraId="50ECB787" w14:textId="77777777" w:rsidR="00520411" w:rsidRDefault="00520411" w:rsidP="006352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5367EE" w14:textId="77777777" w:rsidR="00520411" w:rsidRDefault="00520411" w:rsidP="006352F5">
      <w:pPr>
        <w:spacing w:after="0" w:line="240" w:lineRule="auto"/>
      </w:pPr>
      <w:r>
        <w:separator/>
      </w:r>
    </w:p>
  </w:footnote>
  <w:footnote w:type="continuationSeparator" w:id="0">
    <w:p w14:paraId="1B4AAC01" w14:textId="77777777" w:rsidR="00520411" w:rsidRDefault="00520411" w:rsidP="006352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A815C7"/>
    <w:multiLevelType w:val="hybridMultilevel"/>
    <w:tmpl w:val="4B9E547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76CD8"/>
    <w:multiLevelType w:val="hybridMultilevel"/>
    <w:tmpl w:val="AC9C526E"/>
    <w:lvl w:ilvl="0" w:tplc="0C4AE0EE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cstheme="minorHAnsi" w:hint="default"/>
        <w:b/>
        <w:color w:val="000000" w:themeColor="text1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C17EB8"/>
    <w:multiLevelType w:val="hybridMultilevel"/>
    <w:tmpl w:val="EE62BD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D82108"/>
    <w:multiLevelType w:val="hybridMultilevel"/>
    <w:tmpl w:val="464C25AA"/>
    <w:lvl w:ilvl="0" w:tplc="CFB259A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54F74"/>
    <w:multiLevelType w:val="multilevel"/>
    <w:tmpl w:val="CDE67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8793FD6"/>
    <w:multiLevelType w:val="hybridMultilevel"/>
    <w:tmpl w:val="464C25AA"/>
    <w:lvl w:ilvl="0" w:tplc="CFB259A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926A14"/>
    <w:multiLevelType w:val="hybridMultilevel"/>
    <w:tmpl w:val="F66C0D70"/>
    <w:lvl w:ilvl="0" w:tplc="DDA23F4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0MDA0NDQ3MzaysLBU0lEKTi0uzszPAykwrAUAybgEKSwAAAA="/>
  </w:docVars>
  <w:rsids>
    <w:rsidRoot w:val="005D026B"/>
    <w:rsid w:val="00011A6A"/>
    <w:rsid w:val="00011C95"/>
    <w:rsid w:val="00014F54"/>
    <w:rsid w:val="00026459"/>
    <w:rsid w:val="00027CBD"/>
    <w:rsid w:val="0002E52C"/>
    <w:rsid w:val="0003715B"/>
    <w:rsid w:val="00042E21"/>
    <w:rsid w:val="000616A3"/>
    <w:rsid w:val="0007661E"/>
    <w:rsid w:val="00091400"/>
    <w:rsid w:val="000A4945"/>
    <w:rsid w:val="000A698D"/>
    <w:rsid w:val="000E1834"/>
    <w:rsid w:val="000E788F"/>
    <w:rsid w:val="00130FE1"/>
    <w:rsid w:val="00150AA0"/>
    <w:rsid w:val="001518A5"/>
    <w:rsid w:val="00162F7F"/>
    <w:rsid w:val="0017276F"/>
    <w:rsid w:val="001929EF"/>
    <w:rsid w:val="00195955"/>
    <w:rsid w:val="001C08B6"/>
    <w:rsid w:val="0027750A"/>
    <w:rsid w:val="002775F6"/>
    <w:rsid w:val="002A7A65"/>
    <w:rsid w:val="002C26B9"/>
    <w:rsid w:val="002E1CA3"/>
    <w:rsid w:val="002E60E7"/>
    <w:rsid w:val="0030094B"/>
    <w:rsid w:val="00301C1B"/>
    <w:rsid w:val="00326BE2"/>
    <w:rsid w:val="00336A10"/>
    <w:rsid w:val="00364623"/>
    <w:rsid w:val="003754E6"/>
    <w:rsid w:val="003A4381"/>
    <w:rsid w:val="003E7588"/>
    <w:rsid w:val="004037EE"/>
    <w:rsid w:val="00415581"/>
    <w:rsid w:val="004301A2"/>
    <w:rsid w:val="00431B45"/>
    <w:rsid w:val="004371DD"/>
    <w:rsid w:val="0044173C"/>
    <w:rsid w:val="00442D11"/>
    <w:rsid w:val="00447A39"/>
    <w:rsid w:val="00457748"/>
    <w:rsid w:val="004B20FE"/>
    <w:rsid w:val="004C26ED"/>
    <w:rsid w:val="004C2A18"/>
    <w:rsid w:val="004D05E7"/>
    <w:rsid w:val="004D4C55"/>
    <w:rsid w:val="004D51EC"/>
    <w:rsid w:val="004F7995"/>
    <w:rsid w:val="00516BFB"/>
    <w:rsid w:val="005174B4"/>
    <w:rsid w:val="00520411"/>
    <w:rsid w:val="00520419"/>
    <w:rsid w:val="005566C4"/>
    <w:rsid w:val="00573DA3"/>
    <w:rsid w:val="00575F32"/>
    <w:rsid w:val="005C53EE"/>
    <w:rsid w:val="005C6D59"/>
    <w:rsid w:val="005D026B"/>
    <w:rsid w:val="00601249"/>
    <w:rsid w:val="00611D42"/>
    <w:rsid w:val="00622463"/>
    <w:rsid w:val="00634BAF"/>
    <w:rsid w:val="006352F5"/>
    <w:rsid w:val="006556E9"/>
    <w:rsid w:val="006742D3"/>
    <w:rsid w:val="0067779C"/>
    <w:rsid w:val="00687342"/>
    <w:rsid w:val="006A30DF"/>
    <w:rsid w:val="006B64CF"/>
    <w:rsid w:val="006C0114"/>
    <w:rsid w:val="006C0F13"/>
    <w:rsid w:val="006C20C9"/>
    <w:rsid w:val="006C7C2C"/>
    <w:rsid w:val="006F00C5"/>
    <w:rsid w:val="006F3E82"/>
    <w:rsid w:val="006F3E8C"/>
    <w:rsid w:val="00705737"/>
    <w:rsid w:val="00713075"/>
    <w:rsid w:val="00716116"/>
    <w:rsid w:val="00720C56"/>
    <w:rsid w:val="0073026C"/>
    <w:rsid w:val="007404AE"/>
    <w:rsid w:val="0074766E"/>
    <w:rsid w:val="007A1DF5"/>
    <w:rsid w:val="007B1C31"/>
    <w:rsid w:val="007C3078"/>
    <w:rsid w:val="007D77FA"/>
    <w:rsid w:val="00803198"/>
    <w:rsid w:val="008224B9"/>
    <w:rsid w:val="00823D48"/>
    <w:rsid w:val="00841AC9"/>
    <w:rsid w:val="00845A91"/>
    <w:rsid w:val="0085312D"/>
    <w:rsid w:val="00870A47"/>
    <w:rsid w:val="00874257"/>
    <w:rsid w:val="00883864"/>
    <w:rsid w:val="00892242"/>
    <w:rsid w:val="00894AB5"/>
    <w:rsid w:val="008B7265"/>
    <w:rsid w:val="008F6A77"/>
    <w:rsid w:val="00905349"/>
    <w:rsid w:val="009058B4"/>
    <w:rsid w:val="00921343"/>
    <w:rsid w:val="00931C14"/>
    <w:rsid w:val="009339F9"/>
    <w:rsid w:val="00953918"/>
    <w:rsid w:val="00954F1F"/>
    <w:rsid w:val="0096028F"/>
    <w:rsid w:val="00961A3D"/>
    <w:rsid w:val="00970E6B"/>
    <w:rsid w:val="009874C7"/>
    <w:rsid w:val="00996BEA"/>
    <w:rsid w:val="00A01A36"/>
    <w:rsid w:val="00A03CE9"/>
    <w:rsid w:val="00A223C2"/>
    <w:rsid w:val="00A750F4"/>
    <w:rsid w:val="00A8022D"/>
    <w:rsid w:val="00A90B4B"/>
    <w:rsid w:val="00A947BB"/>
    <w:rsid w:val="00A95657"/>
    <w:rsid w:val="00A97CAE"/>
    <w:rsid w:val="00A97FDB"/>
    <w:rsid w:val="00AB2C58"/>
    <w:rsid w:val="00AC2806"/>
    <w:rsid w:val="00AC60F2"/>
    <w:rsid w:val="00AC7E85"/>
    <w:rsid w:val="00AD2D96"/>
    <w:rsid w:val="00B0048C"/>
    <w:rsid w:val="00B1770B"/>
    <w:rsid w:val="00B41264"/>
    <w:rsid w:val="00B43298"/>
    <w:rsid w:val="00B442F5"/>
    <w:rsid w:val="00B51E2B"/>
    <w:rsid w:val="00B6567E"/>
    <w:rsid w:val="00B85338"/>
    <w:rsid w:val="00B94A8E"/>
    <w:rsid w:val="00BC6294"/>
    <w:rsid w:val="00BC792C"/>
    <w:rsid w:val="00BD4F50"/>
    <w:rsid w:val="00BE7944"/>
    <w:rsid w:val="00C01DA4"/>
    <w:rsid w:val="00C155B0"/>
    <w:rsid w:val="00C34C6A"/>
    <w:rsid w:val="00C62372"/>
    <w:rsid w:val="00C75279"/>
    <w:rsid w:val="00C83625"/>
    <w:rsid w:val="00CA418F"/>
    <w:rsid w:val="00CA5034"/>
    <w:rsid w:val="00CA65FE"/>
    <w:rsid w:val="00CB0BC1"/>
    <w:rsid w:val="00D036CA"/>
    <w:rsid w:val="00D115C2"/>
    <w:rsid w:val="00D2295D"/>
    <w:rsid w:val="00D4561D"/>
    <w:rsid w:val="00D533BF"/>
    <w:rsid w:val="00D679B8"/>
    <w:rsid w:val="00D81F02"/>
    <w:rsid w:val="00DA507D"/>
    <w:rsid w:val="00DB0A4A"/>
    <w:rsid w:val="00DC7146"/>
    <w:rsid w:val="00DF284C"/>
    <w:rsid w:val="00E00A3E"/>
    <w:rsid w:val="00E172E5"/>
    <w:rsid w:val="00E572B4"/>
    <w:rsid w:val="00EC3C07"/>
    <w:rsid w:val="00F141F1"/>
    <w:rsid w:val="00F142B6"/>
    <w:rsid w:val="00F23142"/>
    <w:rsid w:val="00F243C7"/>
    <w:rsid w:val="00F35A22"/>
    <w:rsid w:val="00F3675E"/>
    <w:rsid w:val="00F463F2"/>
    <w:rsid w:val="00F50093"/>
    <w:rsid w:val="00F548A2"/>
    <w:rsid w:val="00F60836"/>
    <w:rsid w:val="00F63680"/>
    <w:rsid w:val="00F66F84"/>
    <w:rsid w:val="00F8380E"/>
    <w:rsid w:val="00FB0ACB"/>
    <w:rsid w:val="00FB59D8"/>
    <w:rsid w:val="00FB6123"/>
    <w:rsid w:val="00FB6758"/>
    <w:rsid w:val="00FD67C4"/>
    <w:rsid w:val="00FF10D2"/>
    <w:rsid w:val="02E8793B"/>
    <w:rsid w:val="0315767A"/>
    <w:rsid w:val="03F16F6A"/>
    <w:rsid w:val="042E1EE7"/>
    <w:rsid w:val="05395BBD"/>
    <w:rsid w:val="062D9399"/>
    <w:rsid w:val="06A7D272"/>
    <w:rsid w:val="070A8253"/>
    <w:rsid w:val="074EFF04"/>
    <w:rsid w:val="075AFF6F"/>
    <w:rsid w:val="08FF3C02"/>
    <w:rsid w:val="090C269C"/>
    <w:rsid w:val="0971951A"/>
    <w:rsid w:val="09827406"/>
    <w:rsid w:val="098888CB"/>
    <w:rsid w:val="09DD3851"/>
    <w:rsid w:val="0A03E479"/>
    <w:rsid w:val="0A741BB7"/>
    <w:rsid w:val="0B7E8517"/>
    <w:rsid w:val="0C8022FA"/>
    <w:rsid w:val="0CCB6187"/>
    <w:rsid w:val="0CD0D6E5"/>
    <w:rsid w:val="0CD5F638"/>
    <w:rsid w:val="0D4FC276"/>
    <w:rsid w:val="0EB932CE"/>
    <w:rsid w:val="0ECE0A34"/>
    <w:rsid w:val="0F303E99"/>
    <w:rsid w:val="0F44E957"/>
    <w:rsid w:val="0F52678A"/>
    <w:rsid w:val="0FBB12CA"/>
    <w:rsid w:val="10AE8888"/>
    <w:rsid w:val="11F91476"/>
    <w:rsid w:val="12FC8D77"/>
    <w:rsid w:val="137D8718"/>
    <w:rsid w:val="14B2CCB3"/>
    <w:rsid w:val="150E6B3C"/>
    <w:rsid w:val="151EE8EC"/>
    <w:rsid w:val="156E317C"/>
    <w:rsid w:val="157AC05C"/>
    <w:rsid w:val="15801641"/>
    <w:rsid w:val="16B3BC0E"/>
    <w:rsid w:val="1749A6EB"/>
    <w:rsid w:val="175B1110"/>
    <w:rsid w:val="17986AB9"/>
    <w:rsid w:val="17CB62E0"/>
    <w:rsid w:val="186763ED"/>
    <w:rsid w:val="188D31C2"/>
    <w:rsid w:val="1969AB8C"/>
    <w:rsid w:val="199C47C5"/>
    <w:rsid w:val="19E47E0F"/>
    <w:rsid w:val="1A350198"/>
    <w:rsid w:val="1A66C4A9"/>
    <w:rsid w:val="1ADFCB44"/>
    <w:rsid w:val="1AFB1BB3"/>
    <w:rsid w:val="1BC233BD"/>
    <w:rsid w:val="1C9CE68E"/>
    <w:rsid w:val="1D0FFBC6"/>
    <w:rsid w:val="1D568B4B"/>
    <w:rsid w:val="1DA77787"/>
    <w:rsid w:val="1DB26F1C"/>
    <w:rsid w:val="1E206543"/>
    <w:rsid w:val="1F472EAE"/>
    <w:rsid w:val="1F6321CC"/>
    <w:rsid w:val="20893680"/>
    <w:rsid w:val="211879D6"/>
    <w:rsid w:val="21505982"/>
    <w:rsid w:val="21BBE5B8"/>
    <w:rsid w:val="21C1B060"/>
    <w:rsid w:val="21DFDB38"/>
    <w:rsid w:val="2217AB6A"/>
    <w:rsid w:val="222351DB"/>
    <w:rsid w:val="22AF447D"/>
    <w:rsid w:val="230B0386"/>
    <w:rsid w:val="2419DE38"/>
    <w:rsid w:val="248F6573"/>
    <w:rsid w:val="24B05567"/>
    <w:rsid w:val="24DFEF8D"/>
    <w:rsid w:val="25D9B8B1"/>
    <w:rsid w:val="260AD769"/>
    <w:rsid w:val="2619CA98"/>
    <w:rsid w:val="27233730"/>
    <w:rsid w:val="27B30E46"/>
    <w:rsid w:val="2842FEDA"/>
    <w:rsid w:val="28A416E3"/>
    <w:rsid w:val="294AA6C9"/>
    <w:rsid w:val="2964FD5A"/>
    <w:rsid w:val="29D1C4C0"/>
    <w:rsid w:val="2B379EE9"/>
    <w:rsid w:val="2B39FE4C"/>
    <w:rsid w:val="2B78C87D"/>
    <w:rsid w:val="2BEDFE64"/>
    <w:rsid w:val="2C4E2701"/>
    <w:rsid w:val="2CA3D573"/>
    <w:rsid w:val="2CBDC86D"/>
    <w:rsid w:val="2CDCBB51"/>
    <w:rsid w:val="2D7C01A1"/>
    <w:rsid w:val="2DCDF0D3"/>
    <w:rsid w:val="2E3D9751"/>
    <w:rsid w:val="2F135867"/>
    <w:rsid w:val="2F894DE7"/>
    <w:rsid w:val="2F9DA682"/>
    <w:rsid w:val="2FC27621"/>
    <w:rsid w:val="2FE8DB1A"/>
    <w:rsid w:val="2FF00C30"/>
    <w:rsid w:val="3059AE05"/>
    <w:rsid w:val="3093A7FC"/>
    <w:rsid w:val="30D87DE8"/>
    <w:rsid w:val="30DD86E6"/>
    <w:rsid w:val="312DE719"/>
    <w:rsid w:val="319EAAFF"/>
    <w:rsid w:val="31B2DC2E"/>
    <w:rsid w:val="31F4DE3B"/>
    <w:rsid w:val="32115EEF"/>
    <w:rsid w:val="3230005D"/>
    <w:rsid w:val="32D7F89F"/>
    <w:rsid w:val="33098484"/>
    <w:rsid w:val="33DD2C79"/>
    <w:rsid w:val="33E6C98A"/>
    <w:rsid w:val="347CFA14"/>
    <w:rsid w:val="34983F58"/>
    <w:rsid w:val="34B22B18"/>
    <w:rsid w:val="353DC61D"/>
    <w:rsid w:val="3577B7CC"/>
    <w:rsid w:val="3596C938"/>
    <w:rsid w:val="36C7F21D"/>
    <w:rsid w:val="36D1FDF0"/>
    <w:rsid w:val="36DA296C"/>
    <w:rsid w:val="37015C24"/>
    <w:rsid w:val="3754E06F"/>
    <w:rsid w:val="378576BF"/>
    <w:rsid w:val="386A4F09"/>
    <w:rsid w:val="39413F22"/>
    <w:rsid w:val="39BAA360"/>
    <w:rsid w:val="3A12A7CF"/>
    <w:rsid w:val="3A1636B9"/>
    <w:rsid w:val="3A34189E"/>
    <w:rsid w:val="3AD4C844"/>
    <w:rsid w:val="3ADA5570"/>
    <w:rsid w:val="3AE13016"/>
    <w:rsid w:val="3B6F0943"/>
    <w:rsid w:val="3BE70480"/>
    <w:rsid w:val="3BE86A34"/>
    <w:rsid w:val="3CA98BBD"/>
    <w:rsid w:val="3D303825"/>
    <w:rsid w:val="3D32C37B"/>
    <w:rsid w:val="3E12148A"/>
    <w:rsid w:val="3E4FEC88"/>
    <w:rsid w:val="3E7934E3"/>
    <w:rsid w:val="3F160CA9"/>
    <w:rsid w:val="3F5751B7"/>
    <w:rsid w:val="40A283AF"/>
    <w:rsid w:val="410C920D"/>
    <w:rsid w:val="42787620"/>
    <w:rsid w:val="42C89DB9"/>
    <w:rsid w:val="430AB3C3"/>
    <w:rsid w:val="43684FEA"/>
    <w:rsid w:val="439B5877"/>
    <w:rsid w:val="43A6748F"/>
    <w:rsid w:val="4419C623"/>
    <w:rsid w:val="44260BCC"/>
    <w:rsid w:val="44A60D0C"/>
    <w:rsid w:val="44C0E521"/>
    <w:rsid w:val="44E40760"/>
    <w:rsid w:val="451B744B"/>
    <w:rsid w:val="45E29088"/>
    <w:rsid w:val="460BDE1A"/>
    <w:rsid w:val="46732988"/>
    <w:rsid w:val="4712F4B2"/>
    <w:rsid w:val="477F913C"/>
    <w:rsid w:val="47BD6E0A"/>
    <w:rsid w:val="49AEB7F3"/>
    <w:rsid w:val="4A7A6310"/>
    <w:rsid w:val="4AD31355"/>
    <w:rsid w:val="4AF3F741"/>
    <w:rsid w:val="4B03C64D"/>
    <w:rsid w:val="4BBE1FE5"/>
    <w:rsid w:val="4BDD4CC0"/>
    <w:rsid w:val="4C5BC6E1"/>
    <w:rsid w:val="4C94D220"/>
    <w:rsid w:val="4D2E8CBD"/>
    <w:rsid w:val="4D31958E"/>
    <w:rsid w:val="4D603A6C"/>
    <w:rsid w:val="4D9B63BF"/>
    <w:rsid w:val="4DEB94B4"/>
    <w:rsid w:val="4DECA669"/>
    <w:rsid w:val="4E04552D"/>
    <w:rsid w:val="4E68D31C"/>
    <w:rsid w:val="4E853751"/>
    <w:rsid w:val="4ED31760"/>
    <w:rsid w:val="5008F998"/>
    <w:rsid w:val="50D0D299"/>
    <w:rsid w:val="50D47A39"/>
    <w:rsid w:val="512EC3F0"/>
    <w:rsid w:val="531B9D4F"/>
    <w:rsid w:val="535F6590"/>
    <w:rsid w:val="5382C5EC"/>
    <w:rsid w:val="5389901B"/>
    <w:rsid w:val="538DD818"/>
    <w:rsid w:val="53A41583"/>
    <w:rsid w:val="53F74573"/>
    <w:rsid w:val="54A676E4"/>
    <w:rsid w:val="55A14FEB"/>
    <w:rsid w:val="561C6B7C"/>
    <w:rsid w:val="56225AD2"/>
    <w:rsid w:val="56AC79AF"/>
    <w:rsid w:val="5703A806"/>
    <w:rsid w:val="5740C5FD"/>
    <w:rsid w:val="590E926D"/>
    <w:rsid w:val="595E8BDB"/>
    <w:rsid w:val="597EA6D6"/>
    <w:rsid w:val="598EA84F"/>
    <w:rsid w:val="5A14FAE5"/>
    <w:rsid w:val="5B5AADCB"/>
    <w:rsid w:val="5B63E2D5"/>
    <w:rsid w:val="5B8A76F3"/>
    <w:rsid w:val="5BEF9822"/>
    <w:rsid w:val="5C23D9A9"/>
    <w:rsid w:val="5CC9100E"/>
    <w:rsid w:val="5D0112A3"/>
    <w:rsid w:val="5D40316C"/>
    <w:rsid w:val="5D9E32A3"/>
    <w:rsid w:val="5E553458"/>
    <w:rsid w:val="5E8D364E"/>
    <w:rsid w:val="5E95D32E"/>
    <w:rsid w:val="5FC67175"/>
    <w:rsid w:val="5FE2FFED"/>
    <w:rsid w:val="602BB6DD"/>
    <w:rsid w:val="60649FF6"/>
    <w:rsid w:val="60758C51"/>
    <w:rsid w:val="607AC648"/>
    <w:rsid w:val="60CFB50E"/>
    <w:rsid w:val="60FFCE9D"/>
    <w:rsid w:val="61D39122"/>
    <w:rsid w:val="624E3445"/>
    <w:rsid w:val="6290E323"/>
    <w:rsid w:val="63466DFB"/>
    <w:rsid w:val="63E69237"/>
    <w:rsid w:val="64A288E8"/>
    <w:rsid w:val="64A77F8C"/>
    <w:rsid w:val="6611D7B0"/>
    <w:rsid w:val="66216049"/>
    <w:rsid w:val="67626446"/>
    <w:rsid w:val="67886703"/>
    <w:rsid w:val="67B338AE"/>
    <w:rsid w:val="68046674"/>
    <w:rsid w:val="6851F471"/>
    <w:rsid w:val="6865E76E"/>
    <w:rsid w:val="68BB0B79"/>
    <w:rsid w:val="6A211374"/>
    <w:rsid w:val="6A98A980"/>
    <w:rsid w:val="6AC2F11D"/>
    <w:rsid w:val="6B22D7BF"/>
    <w:rsid w:val="6B3FDA86"/>
    <w:rsid w:val="6BF46929"/>
    <w:rsid w:val="6C677F96"/>
    <w:rsid w:val="6CEAE6EC"/>
    <w:rsid w:val="6D17A129"/>
    <w:rsid w:val="6D42F10F"/>
    <w:rsid w:val="6D755757"/>
    <w:rsid w:val="6DE19B01"/>
    <w:rsid w:val="6DEB4BC3"/>
    <w:rsid w:val="6F089106"/>
    <w:rsid w:val="6F64B719"/>
    <w:rsid w:val="6F8B3843"/>
    <w:rsid w:val="6FC5C9E0"/>
    <w:rsid w:val="7059435A"/>
    <w:rsid w:val="70A009BD"/>
    <w:rsid w:val="70A49CA8"/>
    <w:rsid w:val="71333846"/>
    <w:rsid w:val="7168CB6F"/>
    <w:rsid w:val="722BD664"/>
    <w:rsid w:val="723CE449"/>
    <w:rsid w:val="7256B81E"/>
    <w:rsid w:val="727ED3C7"/>
    <w:rsid w:val="72BAAAC8"/>
    <w:rsid w:val="736F72DD"/>
    <w:rsid w:val="7398AC23"/>
    <w:rsid w:val="73ED84DA"/>
    <w:rsid w:val="7563BD61"/>
    <w:rsid w:val="75AFEE60"/>
    <w:rsid w:val="75F27956"/>
    <w:rsid w:val="7654F618"/>
    <w:rsid w:val="7675EEB9"/>
    <w:rsid w:val="76AB6186"/>
    <w:rsid w:val="7742CA98"/>
    <w:rsid w:val="78480A46"/>
    <w:rsid w:val="78AC6FDE"/>
    <w:rsid w:val="790A14A8"/>
    <w:rsid w:val="792FF479"/>
    <w:rsid w:val="79845975"/>
    <w:rsid w:val="7A36CF57"/>
    <w:rsid w:val="7A4679E2"/>
    <w:rsid w:val="7AA04D41"/>
    <w:rsid w:val="7B3062F8"/>
    <w:rsid w:val="7BE0D721"/>
    <w:rsid w:val="7BED7B36"/>
    <w:rsid w:val="7BF0C701"/>
    <w:rsid w:val="7BF9B0CA"/>
    <w:rsid w:val="7C13D3A1"/>
    <w:rsid w:val="7D642DE7"/>
    <w:rsid w:val="7DCB2A26"/>
    <w:rsid w:val="7E9F1C5A"/>
    <w:rsid w:val="7EADEB75"/>
    <w:rsid w:val="7F94258C"/>
    <w:rsid w:val="7FD49B7E"/>
    <w:rsid w:val="7FEB0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B04E0"/>
  <w15:chartTrackingRefBased/>
  <w15:docId w15:val="{F41519F9-98BB-4766-8488-2D7941CAB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31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53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611D4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6083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60836"/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577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57748"/>
    <w:rPr>
      <w:rFonts w:ascii="Courier New" w:eastAsia="Times New Roman" w:hAnsi="Courier New" w:cs="Courier New"/>
      <w:sz w:val="20"/>
      <w:szCs w:val="20"/>
    </w:rPr>
  </w:style>
  <w:style w:type="character" w:customStyle="1" w:styleId="ggboefpdfwb">
    <w:name w:val="ggboefpdfwb"/>
    <w:basedOn w:val="DefaultParagraphFont"/>
    <w:rsid w:val="00457748"/>
  </w:style>
  <w:style w:type="character" w:customStyle="1" w:styleId="ggboefpdfvb">
    <w:name w:val="ggboefpdfvb"/>
    <w:basedOn w:val="DefaultParagraphFont"/>
    <w:rsid w:val="00457748"/>
  </w:style>
  <w:style w:type="character" w:customStyle="1" w:styleId="ggboefpdpvb">
    <w:name w:val="ggboefpdpvb"/>
    <w:basedOn w:val="DefaultParagraphFont"/>
    <w:rsid w:val="00457748"/>
  </w:style>
  <w:style w:type="character" w:customStyle="1" w:styleId="ggboefpdjvb">
    <w:name w:val="ggboefpdjvb"/>
    <w:basedOn w:val="DefaultParagraphFont"/>
    <w:rsid w:val="00150AA0"/>
  </w:style>
  <w:style w:type="character" w:customStyle="1" w:styleId="identifier">
    <w:name w:val="identifier"/>
    <w:basedOn w:val="DefaultParagraphFont"/>
    <w:rsid w:val="004D51EC"/>
  </w:style>
  <w:style w:type="character" w:customStyle="1" w:styleId="paren">
    <w:name w:val="paren"/>
    <w:basedOn w:val="DefaultParagraphFont"/>
    <w:rsid w:val="004D51EC"/>
  </w:style>
  <w:style w:type="character" w:customStyle="1" w:styleId="string">
    <w:name w:val="string"/>
    <w:basedOn w:val="DefaultParagraphFont"/>
    <w:rsid w:val="004D51EC"/>
  </w:style>
  <w:style w:type="character" w:customStyle="1" w:styleId="keyword">
    <w:name w:val="keyword"/>
    <w:basedOn w:val="DefaultParagraphFont"/>
    <w:rsid w:val="004D51EC"/>
  </w:style>
  <w:style w:type="character" w:styleId="HTMLCode">
    <w:name w:val="HTML Code"/>
    <w:basedOn w:val="DefaultParagraphFont"/>
    <w:uiPriority w:val="99"/>
    <w:semiHidden/>
    <w:unhideWhenUsed/>
    <w:rsid w:val="00042E21"/>
    <w:rPr>
      <w:rFonts w:ascii="Courier New" w:eastAsia="Times New Roman" w:hAnsi="Courier New" w:cs="Courier New"/>
      <w:sz w:val="20"/>
      <w:szCs w:val="20"/>
    </w:rPr>
  </w:style>
  <w:style w:type="character" w:customStyle="1" w:styleId="operator">
    <w:name w:val="operator"/>
    <w:basedOn w:val="DefaultParagraphFont"/>
    <w:rsid w:val="00042E21"/>
  </w:style>
  <w:style w:type="character" w:customStyle="1" w:styleId="Heading4Char">
    <w:name w:val="Heading 4 Char"/>
    <w:basedOn w:val="DefaultParagraphFont"/>
    <w:link w:val="Heading4"/>
    <w:uiPriority w:val="9"/>
    <w:rsid w:val="00611D42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11D42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11D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1D42"/>
    <w:rPr>
      <w:b/>
      <w:bCs/>
    </w:rPr>
  </w:style>
  <w:style w:type="character" w:customStyle="1" w:styleId="comment">
    <w:name w:val="comment"/>
    <w:basedOn w:val="DefaultParagraphFont"/>
    <w:rsid w:val="00B442F5"/>
  </w:style>
  <w:style w:type="character" w:customStyle="1" w:styleId="number">
    <w:name w:val="number"/>
    <w:basedOn w:val="DefaultParagraphFont"/>
    <w:rsid w:val="00B442F5"/>
  </w:style>
  <w:style w:type="character" w:customStyle="1" w:styleId="literal">
    <w:name w:val="literal"/>
    <w:basedOn w:val="DefaultParagraphFont"/>
    <w:rsid w:val="00B442F5"/>
  </w:style>
  <w:style w:type="character" w:customStyle="1" w:styleId="Heading3Char">
    <w:name w:val="Heading 3 Char"/>
    <w:basedOn w:val="DefaultParagraphFont"/>
    <w:link w:val="Heading3"/>
    <w:uiPriority w:val="9"/>
    <w:semiHidden/>
    <w:rsid w:val="00B853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31B4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031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03198"/>
    <w:p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803198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60124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C7E8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52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2F5"/>
  </w:style>
  <w:style w:type="paragraph" w:styleId="Footer">
    <w:name w:val="footer"/>
    <w:basedOn w:val="Normal"/>
    <w:link w:val="FooterChar"/>
    <w:uiPriority w:val="99"/>
    <w:unhideWhenUsed/>
    <w:rsid w:val="006352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2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06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9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583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3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1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5003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5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3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961811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5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77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63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2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51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28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Assignments will give the idea of classification models to the selected dataset “seeds”. 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5621829A32884ABAE318F0E92D5A73" ma:contentTypeVersion="12" ma:contentTypeDescription="Create a new document." ma:contentTypeScope="" ma:versionID="47a4aab5c35dd95c7847123ccad4532e">
  <xsd:schema xmlns:xsd="http://www.w3.org/2001/XMLSchema" xmlns:xs="http://www.w3.org/2001/XMLSchema" xmlns:p="http://schemas.microsoft.com/office/2006/metadata/properties" xmlns:ns3="67ad7534-a796-473c-97ec-677ddc0a220b" xmlns:ns4="bd5f552b-9c93-4708-8400-152f1ca331b0" targetNamespace="http://schemas.microsoft.com/office/2006/metadata/properties" ma:root="true" ma:fieldsID="61f7e41fe6936513a79047b6040f3930" ns3:_="" ns4:_="">
    <xsd:import namespace="67ad7534-a796-473c-97ec-677ddc0a220b"/>
    <xsd:import namespace="bd5f552b-9c93-4708-8400-152f1ca331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ad7534-a796-473c-97ec-677ddc0a22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5f552b-9c93-4708-8400-152f1ca331b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815A1A-32CB-4A6A-A1A9-716F46D48E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DBDFE5-0EFD-4D08-8FF9-C6B0FDD79BD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7B59B9-C4CD-4225-ACDD-EA93C325E1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ad7534-a796-473c-97ec-677ddc0a220b"/>
    <ds:schemaRef ds:uri="bd5f552b-9c93-4708-8400-152f1ca331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A3CA0B6-8CEB-408E-B7CE-BC64C6E27D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3</TotalTime>
  <Pages>12</Pages>
  <Words>1697</Words>
  <Characters>967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01</vt:lpstr>
    </vt:vector>
  </TitlesOfParts>
  <Company/>
  <LinksUpToDate>false</LinksUpToDate>
  <CharactersWithSpaces>1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subject>CLASSIFICATION MODELS</dc:subject>
  <dc:creator>Kamaldeep Kaur</dc:creator>
  <cp:keywords/>
  <dc:description/>
  <cp:lastModifiedBy>Kamaldeep Kaur Kaur</cp:lastModifiedBy>
  <cp:revision>106</cp:revision>
  <dcterms:created xsi:type="dcterms:W3CDTF">2020-07-12T05:33:00Z</dcterms:created>
  <dcterms:modified xsi:type="dcterms:W3CDTF">2020-07-19T02:58:00Z</dcterms:modified>
  <cp:category>MBA-6693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5621829A32884ABAE318F0E92D5A73</vt:lpwstr>
  </property>
</Properties>
</file>